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7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37"/>
        <w:gridCol w:w="5670"/>
      </w:tblGrid>
      <w:tr w:rsidR="0032105A" w:rsidRPr="00A25DDA" w14:paraId="3006F8E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0B04D54" w:rsidR="0032105A" w:rsidRPr="00213F6C" w:rsidRDefault="00213F6C" w:rsidP="00CE23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CE23D1">
              <w:rPr>
                <w:b/>
                <w:bCs/>
              </w:rPr>
              <w:t xml:space="preserve"> 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0B471F74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CE23D1">
        <w:rPr>
          <w:b/>
          <w:bCs/>
          <w:sz w:val="26"/>
          <w:szCs w:val="26"/>
        </w:rPr>
        <w:t>Đại học</w:t>
      </w:r>
      <w:r w:rsidR="00CE23D1"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CE23D1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61274ABB" w:rsidR="0032105A" w:rsidRPr="009F07B4" w:rsidRDefault="002D5FDF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2D5FDF">
              <w:rPr>
                <w:bCs/>
                <w:sz w:val="26"/>
                <w:szCs w:val="26"/>
              </w:rPr>
              <w:t>IT608016</w:t>
            </w:r>
          </w:p>
        </w:tc>
      </w:tr>
      <w:tr w:rsidR="00E1078F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42E5E935" w:rsidR="00E1078F" w:rsidRPr="009F07B4" w:rsidRDefault="002D5FDF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Đồ họa máy tính</w:t>
            </w:r>
          </w:p>
        </w:tc>
      </w:tr>
      <w:tr w:rsidR="00E1078F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10EF146F" w:rsidR="00E1078F" w:rsidRPr="002D5FDF" w:rsidRDefault="002D5FDF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iCs/>
                <w:color w:val="202122"/>
                <w:sz w:val="26"/>
                <w:szCs w:val="26"/>
                <w:shd w:val="clear" w:color="auto" w:fill="FFFFFF"/>
              </w:rPr>
              <w:t>C</w:t>
            </w:r>
            <w:r w:rsidR="005118AC">
              <w:rPr>
                <w:iCs/>
                <w:color w:val="202122"/>
                <w:sz w:val="26"/>
                <w:szCs w:val="26"/>
                <w:shd w:val="clear" w:color="auto" w:fill="FFFFFF"/>
              </w:rPr>
              <w:t>omputer G</w:t>
            </w:r>
            <w:r w:rsidRPr="002D5FDF">
              <w:rPr>
                <w:iCs/>
                <w:color w:val="202122"/>
                <w:sz w:val="26"/>
                <w:szCs w:val="26"/>
                <w:shd w:val="clear" w:color="auto" w:fill="FFFFFF"/>
              </w:rPr>
              <w:t>raphic</w:t>
            </w:r>
          </w:p>
        </w:tc>
      </w:tr>
      <w:tr w:rsidR="00E1078F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172705ED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E1078F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32299CA6" w:rsidR="00E1078F" w:rsidRPr="009F07B4" w:rsidRDefault="007364D9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45</w:t>
            </w:r>
          </w:p>
        </w:tc>
      </w:tr>
      <w:tr w:rsidR="00E1078F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0BF61C43" w:rsidR="00E1078F" w:rsidRPr="009F07B4" w:rsidRDefault="007364D9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</w:t>
            </w:r>
          </w:p>
        </w:tc>
      </w:tr>
      <w:tr w:rsidR="00E1078F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E1078F" w:rsidRPr="00BD6F12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7A91B7FB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60</w:t>
            </w:r>
          </w:p>
        </w:tc>
      </w:tr>
      <w:tr w:rsidR="00E1078F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34C1AD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B055CF"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E1078F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59AF3B5E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guyễn Văn Chính</w:t>
            </w:r>
          </w:p>
        </w:tc>
      </w:tr>
      <w:tr w:rsidR="00E1078F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1F695995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09D39BF4" w:rsidR="00E1078F" w:rsidRPr="009F07B4" w:rsidRDefault="00335F8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B93A4E">
              <w:rPr>
                <w:sz w:val="26"/>
                <w:szCs w:val="26"/>
              </w:rPr>
              <w:t>Cấu trúc dữ liệu và giải thuật</w:t>
            </w:r>
          </w:p>
        </w:tc>
      </w:tr>
      <w:tr w:rsidR="00E1078F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5F9A6EFA" w:rsidR="00E1078F" w:rsidRPr="009F07B4" w:rsidRDefault="008D282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B93A4E">
              <w:rPr>
                <w:sz w:val="26"/>
                <w:szCs w:val="26"/>
              </w:rPr>
              <w:t>Toán cao cấp, Lập trình căn bản</w:t>
            </w:r>
          </w:p>
        </w:tc>
      </w:tr>
      <w:tr w:rsidR="00E1078F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E1078F" w:rsidRPr="00BD6F12" w:rsidRDefault="00E1078F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5F3F2D5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71802B22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535B260D" w14:textId="079B3866" w:rsidR="00AB6E8E" w:rsidRPr="00B93A4E" w:rsidRDefault="00B121CE" w:rsidP="00AB6E8E">
      <w:pPr>
        <w:ind w:right="216" w:firstLine="720"/>
        <w:jc w:val="both"/>
        <w:rPr>
          <w:sz w:val="26"/>
          <w:szCs w:val="26"/>
        </w:rPr>
      </w:pPr>
      <w:r w:rsidRPr="007A04A3">
        <w:rPr>
          <w:bCs/>
          <w:sz w:val="26"/>
          <w:szCs w:val="26"/>
          <w:lang w:val="de-DE"/>
        </w:rPr>
        <w:t>Sau khi học xong học phần,</w:t>
      </w:r>
      <w:r>
        <w:rPr>
          <w:bCs/>
          <w:sz w:val="26"/>
          <w:szCs w:val="26"/>
          <w:lang w:val="de-DE"/>
        </w:rPr>
        <w:t xml:space="preserve"> sinh viên có kiến thức </w:t>
      </w:r>
      <w:r w:rsidR="00AB6E8E" w:rsidRPr="00B93A4E">
        <w:rPr>
          <w:sz w:val="26"/>
          <w:szCs w:val="26"/>
        </w:rPr>
        <w:t>về hệ thống đồ hoạ</w:t>
      </w:r>
      <w:r w:rsidR="00AB6E8E">
        <w:rPr>
          <w:sz w:val="26"/>
          <w:szCs w:val="26"/>
        </w:rPr>
        <w:t xml:space="preserve"> máy tính,</w:t>
      </w:r>
      <w:r w:rsidR="00AB6E8E" w:rsidRPr="00B93A4E">
        <w:rPr>
          <w:sz w:val="26"/>
          <w:szCs w:val="26"/>
        </w:rPr>
        <w:t xml:space="preserve"> các kỹ thuật đồ hoạ cơ bả</w:t>
      </w:r>
      <w:r w:rsidR="00AB6E8E">
        <w:rPr>
          <w:sz w:val="26"/>
          <w:szCs w:val="26"/>
        </w:rPr>
        <w:t>n trên máy tính,</w:t>
      </w:r>
      <w:r w:rsidR="00AB6E8E" w:rsidRPr="00B93A4E">
        <w:rPr>
          <w:sz w:val="26"/>
          <w:szCs w:val="26"/>
        </w:rPr>
        <w:t xml:space="preserve"> đồ hoạ trên mặt phẳng (đồ hoạ 2D). </w:t>
      </w:r>
      <w:r w:rsidR="00AB6E8E">
        <w:rPr>
          <w:sz w:val="26"/>
          <w:szCs w:val="26"/>
        </w:rPr>
        <w:t>Có thể thực hiện được c</w:t>
      </w:r>
      <w:r w:rsidR="00AB6E8E" w:rsidRPr="00B93A4E">
        <w:rPr>
          <w:sz w:val="26"/>
          <w:szCs w:val="26"/>
        </w:rPr>
        <w:t>ác phép biến đổi đồ hoạ trong mặt phẳng (tịnh tiến, co dãn, quay, biến đổi hệ toạ độ</w:t>
      </w:r>
      <w:r w:rsidR="00AB6E8E">
        <w:rPr>
          <w:sz w:val="26"/>
          <w:szCs w:val="26"/>
        </w:rPr>
        <w:t>..),</w:t>
      </w:r>
      <w:r w:rsidR="00AB6E8E" w:rsidRPr="00B93A4E">
        <w:rPr>
          <w:sz w:val="26"/>
          <w:szCs w:val="26"/>
        </w:rPr>
        <w:t xml:space="preserve"> các kỹ thuật vẽ hình chuyển độ</w:t>
      </w:r>
      <w:r w:rsidR="00AB6E8E">
        <w:rPr>
          <w:sz w:val="26"/>
          <w:szCs w:val="26"/>
        </w:rPr>
        <w:t>ng,</w:t>
      </w:r>
      <w:r w:rsidR="00AB6E8E" w:rsidRPr="00B93A4E">
        <w:rPr>
          <w:sz w:val="26"/>
          <w:szCs w:val="26"/>
        </w:rPr>
        <w:t xml:space="preserve"> các kỹ thuật đồ </w:t>
      </w:r>
      <w:r w:rsidR="00AB6E8E">
        <w:rPr>
          <w:sz w:val="26"/>
          <w:szCs w:val="26"/>
        </w:rPr>
        <w:t>họa tương tác,</w:t>
      </w:r>
      <w:r w:rsidR="00AB6E8E" w:rsidRPr="00B93A4E">
        <w:rPr>
          <w:sz w:val="26"/>
          <w:szCs w:val="26"/>
        </w:rPr>
        <w:t xml:space="preserve"> đồ họa trong không gian (đồ hoạ 3D);</w:t>
      </w:r>
    </w:p>
    <w:p w14:paraId="1792A7DD" w14:textId="223F4D2B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41B3B8A7" w14:textId="0463F4E1" w:rsidR="00056D7D" w:rsidRPr="00B93A4E" w:rsidRDefault="00A97A8F" w:rsidP="004D7D2D">
      <w:pPr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Pr="007A04A3">
        <w:rPr>
          <w:sz w:val="26"/>
          <w:szCs w:val="26"/>
          <w:lang w:val="sv-SE"/>
        </w:rPr>
        <w:t>1:</w:t>
      </w:r>
      <w:r w:rsidR="00ED4502">
        <w:rPr>
          <w:sz w:val="26"/>
          <w:szCs w:val="26"/>
          <w:lang w:val="sv-SE"/>
        </w:rPr>
        <w:t xml:space="preserve"> </w:t>
      </w:r>
      <w:r w:rsidR="00056D7D">
        <w:rPr>
          <w:sz w:val="26"/>
          <w:szCs w:val="26"/>
          <w:lang w:val="sv-SE"/>
        </w:rPr>
        <w:t>Có</w:t>
      </w:r>
      <w:r w:rsidR="00056D7D" w:rsidRPr="00B93A4E">
        <w:rPr>
          <w:sz w:val="26"/>
          <w:szCs w:val="26"/>
          <w:lang w:val="sv-SE"/>
        </w:rPr>
        <w:t xml:space="preserve"> kiến thức căn bản về đồ họa máy tính.</w:t>
      </w:r>
    </w:p>
    <w:p w14:paraId="2AFC256D" w14:textId="63C4F04C" w:rsidR="00056D7D" w:rsidRPr="00B93A4E" w:rsidRDefault="00A25DDA" w:rsidP="004D7D2D">
      <w:pPr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ED4502">
        <w:rPr>
          <w:sz w:val="26"/>
          <w:szCs w:val="26"/>
          <w:lang w:val="sv-SE"/>
        </w:rPr>
        <w:t>2</w:t>
      </w:r>
      <w:r w:rsidRPr="007A04A3">
        <w:rPr>
          <w:sz w:val="26"/>
          <w:szCs w:val="26"/>
          <w:lang w:val="sv-SE"/>
        </w:rPr>
        <w:t xml:space="preserve">: </w:t>
      </w:r>
      <w:r w:rsidR="00056D7D">
        <w:rPr>
          <w:sz w:val="26"/>
          <w:szCs w:val="26"/>
          <w:lang w:val="sv-SE"/>
        </w:rPr>
        <w:t>Có kiến thức về</w:t>
      </w:r>
      <w:r w:rsidR="00056D7D" w:rsidRPr="00B93A4E">
        <w:rPr>
          <w:sz w:val="26"/>
          <w:szCs w:val="26"/>
          <w:lang w:val="sv-SE"/>
        </w:rPr>
        <w:t xml:space="preserve"> thuật toán vẽ đối tượng đồ họa căn bản</w:t>
      </w:r>
    </w:p>
    <w:p w14:paraId="23E60EB9" w14:textId="717C2B9D" w:rsidR="00056D7D" w:rsidRPr="00B93A4E" w:rsidRDefault="00ED4502" w:rsidP="004D7D2D">
      <w:pPr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 3:</w:t>
      </w:r>
      <w:r w:rsidR="00E1321E">
        <w:rPr>
          <w:sz w:val="26"/>
          <w:szCs w:val="26"/>
          <w:lang w:val="sv-SE"/>
        </w:rPr>
        <w:t xml:space="preserve"> </w:t>
      </w:r>
      <w:r w:rsidR="00056D7D">
        <w:rPr>
          <w:sz w:val="26"/>
          <w:szCs w:val="26"/>
          <w:lang w:val="sv-SE"/>
        </w:rPr>
        <w:t xml:space="preserve">Có kiến thức về </w:t>
      </w:r>
      <w:r w:rsidR="00056D7D" w:rsidRPr="00B93A4E">
        <w:rPr>
          <w:sz w:val="26"/>
          <w:szCs w:val="26"/>
          <w:lang w:val="sv-SE"/>
        </w:rPr>
        <w:t>các phép chuyển đổi hình học 2 chiều</w:t>
      </w:r>
      <w:r w:rsidR="00056D7D">
        <w:rPr>
          <w:sz w:val="26"/>
          <w:szCs w:val="26"/>
          <w:lang w:val="sv-SE"/>
        </w:rPr>
        <w:t xml:space="preserve">, </w:t>
      </w:r>
      <w:r w:rsidR="00056D7D" w:rsidRPr="00B93A4E">
        <w:rPr>
          <w:sz w:val="26"/>
          <w:szCs w:val="26"/>
          <w:lang w:val="sv-SE"/>
        </w:rPr>
        <w:t>3 chiều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2. Về kỹ năng</w:t>
      </w:r>
    </w:p>
    <w:p w14:paraId="378DE470" w14:textId="42093880" w:rsidR="004F7875" w:rsidRPr="00FB1AC2" w:rsidRDefault="004D7D2D" w:rsidP="00FB1AC2">
      <w:pPr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</w:rPr>
        <w:t xml:space="preserve">- CO </w:t>
      </w:r>
      <w:r w:rsidR="005019DA">
        <w:rPr>
          <w:sz w:val="26"/>
          <w:szCs w:val="26"/>
        </w:rPr>
        <w:t>4</w:t>
      </w:r>
      <w:r>
        <w:rPr>
          <w:sz w:val="26"/>
          <w:szCs w:val="26"/>
        </w:rPr>
        <w:t xml:space="preserve">: </w:t>
      </w:r>
      <w:r w:rsidR="00FB1AC2" w:rsidRPr="00B93A4E">
        <w:rPr>
          <w:sz w:val="26"/>
          <w:szCs w:val="26"/>
          <w:lang w:val="sv-SE"/>
        </w:rPr>
        <w:t>Có thể cài đặt một số thuật toán xử lý đồ họa máy tính 2D, 3D.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3. Về năng lực tự chủ và trách nhiệm</w:t>
      </w:r>
    </w:p>
    <w:p w14:paraId="32AEA733" w14:textId="781367B3" w:rsidR="006B47B6" w:rsidRPr="00D355FA" w:rsidRDefault="00A25DDA" w:rsidP="005E1FE1">
      <w:pPr>
        <w:ind w:firstLine="720"/>
        <w:jc w:val="both"/>
        <w:rPr>
          <w:rFonts w:eastAsia="Times New Roman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5019DA">
        <w:rPr>
          <w:sz w:val="26"/>
          <w:szCs w:val="26"/>
          <w:lang w:val="sv-SE"/>
        </w:rPr>
        <w:t>5</w:t>
      </w:r>
      <w:r w:rsidRPr="007A04A3">
        <w:rPr>
          <w:sz w:val="26"/>
          <w:szCs w:val="26"/>
          <w:lang w:val="sv-SE"/>
        </w:rPr>
        <w:t>:</w:t>
      </w:r>
      <w:r w:rsidR="006B47B6">
        <w:rPr>
          <w:sz w:val="26"/>
          <w:szCs w:val="26"/>
          <w:lang w:val="sv-SE"/>
        </w:rPr>
        <w:t xml:space="preserve"> Tự </w:t>
      </w:r>
      <w:r w:rsidR="006B47B6" w:rsidRPr="00D355FA">
        <w:rPr>
          <w:sz w:val="26"/>
          <w:szCs w:val="26"/>
          <w:lang w:val="sv-SE"/>
        </w:rPr>
        <w:t xml:space="preserve">học và phát triển kỹ năng phù hợp để có thể </w:t>
      </w:r>
      <w:r w:rsidR="00D355FA" w:rsidRPr="00D355FA">
        <w:rPr>
          <w:rFonts w:ascii="TimesNewRomanPSMT" w:eastAsia="Times New Roman" w:hAnsi="TimesNewRomanPSMT"/>
          <w:color w:val="000000"/>
          <w:sz w:val="26"/>
          <w:szCs w:val="26"/>
        </w:rPr>
        <w:t>sử dụng được thư viện (opencv, opengl) để vẽ một số mô hình cơ bản, các phép biến đổi trong đồ họa và các phép xử lý ảnh.</w:t>
      </w:r>
    </w:p>
    <w:p w14:paraId="77A647FC" w14:textId="416DF722" w:rsidR="00446C79" w:rsidRPr="00AB1A65" w:rsidRDefault="002277DA" w:rsidP="006B47B6">
      <w:pPr>
        <w:ind w:right="216" w:firstLine="720"/>
        <w:jc w:val="both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5D03A040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85ED414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A10D32">
              <w:rPr>
                <w:color w:val="auto"/>
              </w:rPr>
              <w:t xml:space="preserve"> </w:t>
            </w:r>
            <w:r w:rsidRPr="00446C79">
              <w:rPr>
                <w:color w:val="auto"/>
              </w:rPr>
              <w:t>1</w:t>
            </w:r>
          </w:p>
        </w:tc>
        <w:tc>
          <w:tcPr>
            <w:tcW w:w="6293" w:type="dxa"/>
            <w:vAlign w:val="center"/>
          </w:tcPr>
          <w:p w14:paraId="3E4DFCF6" w14:textId="6F6F0CA0" w:rsidR="00A97A8F" w:rsidRPr="00446C79" w:rsidRDefault="00943DDE" w:rsidP="00943DDE">
            <w:pPr>
              <w:jc w:val="both"/>
            </w:pPr>
            <w:r>
              <w:rPr>
                <w:rStyle w:val="fontstyle01"/>
              </w:rPr>
              <w:t>Lí giải được quy trình tạo dựng và hiển thị hình ảnh đồ họa trên máy</w:t>
            </w:r>
            <w:r>
              <w:t xml:space="preserve"> tính</w:t>
            </w:r>
          </w:p>
        </w:tc>
        <w:tc>
          <w:tcPr>
            <w:tcW w:w="1644" w:type="dxa"/>
            <w:vAlign w:val="center"/>
          </w:tcPr>
          <w:p w14:paraId="50EE4FDE" w14:textId="3EBF7D09" w:rsidR="00A97A8F" w:rsidRPr="00446C79" w:rsidRDefault="00DF5827" w:rsidP="005019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</w:t>
            </w:r>
            <w:r w:rsidR="00691DE2">
              <w:rPr>
                <w:bCs/>
              </w:rPr>
              <w:t>; CO2</w:t>
            </w:r>
          </w:p>
        </w:tc>
      </w:tr>
      <w:tr w:rsidR="00B773E8" w:rsidRPr="00446C79" w14:paraId="73169B01" w14:textId="77777777" w:rsidTr="00446C79">
        <w:trPr>
          <w:jc w:val="center"/>
        </w:trPr>
        <w:tc>
          <w:tcPr>
            <w:tcW w:w="1077" w:type="dxa"/>
            <w:vAlign w:val="center"/>
          </w:tcPr>
          <w:p w14:paraId="314EBFEE" w14:textId="31F602E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2</w:t>
            </w:r>
          </w:p>
        </w:tc>
        <w:tc>
          <w:tcPr>
            <w:tcW w:w="6293" w:type="dxa"/>
            <w:vAlign w:val="center"/>
          </w:tcPr>
          <w:p w14:paraId="3525D039" w14:textId="0015B1E6" w:rsidR="00B773E8" w:rsidRDefault="00B008E4" w:rsidP="00943DDE">
            <w:r>
              <w:rPr>
                <w:rStyle w:val="fontstyle01"/>
              </w:rPr>
              <w:t>Phân tích</w:t>
            </w:r>
            <w:r w:rsidR="00943DDE">
              <w:rPr>
                <w:rStyle w:val="fontstyle01"/>
              </w:rPr>
              <w:t xml:space="preserve"> và cài đặt được một số thuật toán vẽ các hình cơ bản trong đồ</w:t>
            </w:r>
            <w:r w:rsidR="00943DDE">
              <w:rPr>
                <w:rFonts w:ascii="TimesNewRomanPSMT" w:hAnsi="TimesNewRomanPSMT"/>
                <w:color w:val="000000"/>
              </w:rPr>
              <w:t xml:space="preserve"> </w:t>
            </w:r>
            <w:r w:rsidR="00943DDE">
              <w:rPr>
                <w:rStyle w:val="fontstyle01"/>
              </w:rPr>
              <w:t>họa máy tính 2D</w:t>
            </w:r>
          </w:p>
        </w:tc>
        <w:tc>
          <w:tcPr>
            <w:tcW w:w="1644" w:type="dxa"/>
            <w:vAlign w:val="center"/>
          </w:tcPr>
          <w:p w14:paraId="06B1EE7B" w14:textId="1B7E358A" w:rsidR="00B773E8" w:rsidRDefault="005019DA" w:rsidP="00691DE2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 xml:space="preserve">CO2; </w:t>
            </w:r>
            <w:r w:rsidR="00B773E8">
              <w:rPr>
                <w:bCs/>
              </w:rPr>
              <w:t>CO3</w:t>
            </w:r>
            <w:r w:rsidR="00B008E4">
              <w:rPr>
                <w:bCs/>
              </w:rPr>
              <w:t>; CO4</w:t>
            </w:r>
            <w:r w:rsidR="00D355FA">
              <w:rPr>
                <w:bCs/>
              </w:rPr>
              <w:t>; CO5</w:t>
            </w:r>
          </w:p>
        </w:tc>
      </w:tr>
      <w:tr w:rsidR="00B773E8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45D9543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3</w:t>
            </w:r>
          </w:p>
        </w:tc>
        <w:tc>
          <w:tcPr>
            <w:tcW w:w="6293" w:type="dxa"/>
            <w:vAlign w:val="center"/>
          </w:tcPr>
          <w:p w14:paraId="1D65E5E8" w14:textId="6630CACC" w:rsidR="00B773E8" w:rsidRPr="00446C79" w:rsidRDefault="00B008E4" w:rsidP="00446C79">
            <w:pPr>
              <w:spacing w:before="20" w:after="20"/>
              <w:rPr>
                <w:bCs/>
              </w:rPr>
            </w:pPr>
            <w:r>
              <w:rPr>
                <w:rStyle w:val="fontstyle01"/>
              </w:rPr>
              <w:t>Phân tích</w:t>
            </w:r>
            <w:r w:rsidR="00943DDE">
              <w:rPr>
                <w:rStyle w:val="fontstyle01"/>
              </w:rPr>
              <w:t xml:space="preserve"> và cài đặt được một số thuật toán vẽ các hình cơ bản trong đồ</w:t>
            </w:r>
            <w:r w:rsidR="00943DDE">
              <w:rPr>
                <w:rFonts w:ascii="TimesNewRomanPSMT" w:hAnsi="TimesNewRomanPSMT"/>
                <w:color w:val="000000"/>
              </w:rPr>
              <w:t xml:space="preserve"> </w:t>
            </w:r>
            <w:r w:rsidR="00943DDE">
              <w:rPr>
                <w:rStyle w:val="fontstyle01"/>
              </w:rPr>
              <w:t>họa máy tính 3D</w:t>
            </w:r>
          </w:p>
        </w:tc>
        <w:tc>
          <w:tcPr>
            <w:tcW w:w="1644" w:type="dxa"/>
            <w:vAlign w:val="center"/>
          </w:tcPr>
          <w:p w14:paraId="6931AD53" w14:textId="444DA6B3" w:rsidR="00B773E8" w:rsidRPr="00446C79" w:rsidRDefault="005019DA" w:rsidP="00446C79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2; CO3; CO4</w:t>
            </w:r>
            <w:r w:rsidR="006B47B6">
              <w:rPr>
                <w:bCs/>
              </w:rPr>
              <w:t>; CO5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478" w:type="dxa"/>
        <w:jc w:val="center"/>
        <w:tblLook w:val="04A0" w:firstRow="1" w:lastRow="0" w:firstColumn="1" w:lastColumn="0" w:noHBand="0" w:noVBand="1"/>
      </w:tblPr>
      <w:tblGrid>
        <w:gridCol w:w="990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B121CE" w:rsidRPr="00446C79" w14:paraId="7C87C187" w14:textId="77777777" w:rsidTr="00B121CE">
        <w:trPr>
          <w:tblHeader/>
          <w:jc w:val="center"/>
        </w:trPr>
        <w:tc>
          <w:tcPr>
            <w:tcW w:w="990" w:type="dxa"/>
          </w:tcPr>
          <w:p w14:paraId="735689B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B121CE" w:rsidRPr="00446C79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2CDDBAF0" w:rsidR="00B121CE" w:rsidRPr="00F219C2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  <w:lang w:val="vi-VN"/>
              </w:rPr>
              <w:t>(</w:t>
            </w:r>
            <w:r>
              <w:rPr>
                <w:color w:val="auto"/>
              </w:rPr>
              <w:t>2</w:t>
            </w:r>
            <w:r w:rsidRPr="00446C79">
              <w:rPr>
                <w:color w:val="auto"/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0816E087" w14:textId="51594235" w:rsidR="00B121CE" w:rsidRPr="00D6431C" w:rsidRDefault="00B121CE" w:rsidP="00D6431C">
            <w:pPr>
              <w:jc w:val="center"/>
            </w:pPr>
            <w:r>
              <w:rPr>
                <w:lang w:val="vi-VN"/>
              </w:rPr>
              <w:t>(</w:t>
            </w:r>
            <w:r>
              <w:t>3</w:t>
            </w:r>
            <w:r w:rsidRPr="00446C79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70B05F26" w14:textId="684DCDD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4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393F3947" w14:textId="0BDF4C43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5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49853807" w14:textId="107D69EE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6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C33937" w14:textId="36557CC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7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5A76B032" w14:textId="08A14D78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8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52575E" w14:textId="2F25A047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9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6FEE6585" w14:textId="518299A9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0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27B99E3F" w14:textId="1A4DC861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1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F8A557" w14:textId="6B48CB7A" w:rsidR="00B121CE" w:rsidRDefault="00B121CE" w:rsidP="002B3710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</w:t>
            </w:r>
            <w:r w:rsidR="002B3710">
              <w:t>2</w:t>
            </w:r>
            <w:r w:rsidRPr="00336271">
              <w:rPr>
                <w:lang w:val="vi-VN"/>
              </w:rPr>
              <w:t>)</w:t>
            </w:r>
          </w:p>
        </w:tc>
      </w:tr>
      <w:tr w:rsidR="00B121CE" w:rsidRPr="00446C79" w14:paraId="1676D3E2" w14:textId="77777777" w:rsidTr="00B121CE">
        <w:trPr>
          <w:jc w:val="center"/>
        </w:trPr>
        <w:tc>
          <w:tcPr>
            <w:tcW w:w="990" w:type="dxa"/>
          </w:tcPr>
          <w:p w14:paraId="7F1860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1D4BB1EB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7D55474F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4B9D9F34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12352D48" w:rsidR="00B121CE" w:rsidRPr="00BE6BF6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2C916787" w14:textId="77777777" w:rsidTr="00B121CE">
        <w:trPr>
          <w:jc w:val="center"/>
        </w:trPr>
        <w:tc>
          <w:tcPr>
            <w:tcW w:w="990" w:type="dxa"/>
          </w:tcPr>
          <w:p w14:paraId="67AB44F0" w14:textId="19A55FF4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09F92B2C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33ADFFB4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2B71EA99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1D16DAE8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57E31118" w14:textId="77777777" w:rsidTr="00B121CE">
        <w:trPr>
          <w:jc w:val="center"/>
        </w:trPr>
        <w:tc>
          <w:tcPr>
            <w:tcW w:w="990" w:type="dxa"/>
          </w:tcPr>
          <w:p w14:paraId="613D723E" w14:textId="04C48779" w:rsidR="00B121CE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2B1214A5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35377435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4C41C526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10D8AF28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789C4962" w14:textId="77777777" w:rsidTr="00BE6BF6">
        <w:trPr>
          <w:jc w:val="center"/>
        </w:trPr>
        <w:tc>
          <w:tcPr>
            <w:tcW w:w="990" w:type="dxa"/>
            <w:vAlign w:val="center"/>
          </w:tcPr>
          <w:p w14:paraId="2BB2932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097C6B61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63C43FD6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7AD1D852" w:rsidR="00B121CE" w:rsidRPr="00446C79" w:rsidRDefault="00BE6BF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6FAED8D4" w:rsidR="00B121CE" w:rsidRPr="00446C79" w:rsidRDefault="00B121CE" w:rsidP="00F953F7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5F64AAFD" w:rsidR="00B121CE" w:rsidRPr="00446C79" w:rsidRDefault="00BE6BF6" w:rsidP="00BE6BF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</w:tbl>
    <w:p w14:paraId="1EB81D47" w14:textId="69543D3E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FA429C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1FF78566" w14:textId="1B539A01" w:rsidR="00C35D31" w:rsidRPr="00B93A4E" w:rsidRDefault="00C35D31" w:rsidP="00C35D31">
      <w:pPr>
        <w:tabs>
          <w:tab w:val="right" w:pos="9360"/>
        </w:tabs>
        <w:ind w:firstLine="426"/>
        <w:jc w:val="both"/>
        <w:rPr>
          <w:sz w:val="26"/>
          <w:szCs w:val="26"/>
        </w:rPr>
      </w:pPr>
      <w:r w:rsidRPr="00B93A4E">
        <w:rPr>
          <w:sz w:val="26"/>
          <w:szCs w:val="26"/>
          <w:lang w:val="it-IT"/>
        </w:rPr>
        <w:t xml:space="preserve">Lương Chi Mai (2000), </w:t>
      </w:r>
      <w:r w:rsidRPr="00B93A4E">
        <w:rPr>
          <w:i/>
          <w:iCs/>
          <w:sz w:val="26"/>
          <w:szCs w:val="26"/>
          <w:lang w:val="it-IT"/>
        </w:rPr>
        <w:t>Nhập môn đồ họa máy tính</w:t>
      </w:r>
      <w:r w:rsidRPr="00B93A4E">
        <w:rPr>
          <w:sz w:val="26"/>
          <w:szCs w:val="26"/>
          <w:lang w:val="it-IT"/>
        </w:rPr>
        <w:t>, NXB Khoa học và kỹ thuật</w:t>
      </w:r>
      <w:r w:rsidR="007153C7">
        <w:rPr>
          <w:sz w:val="26"/>
          <w:szCs w:val="26"/>
          <w:lang w:val="it-IT"/>
        </w:rPr>
        <w:t>, Hà Nội</w:t>
      </w:r>
      <w:r w:rsidRPr="00B93A4E">
        <w:rPr>
          <w:sz w:val="26"/>
          <w:szCs w:val="26"/>
          <w:lang w:val="it-IT"/>
        </w:rPr>
        <w:t>.</w:t>
      </w:r>
    </w:p>
    <w:p w14:paraId="697D3DD8" w14:textId="77777777" w:rsidR="008B29B4" w:rsidRDefault="008B29B4" w:rsidP="00FA429C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244ECB6E" w14:textId="41B7066F" w:rsidR="00C35D31" w:rsidRDefault="00C35D31" w:rsidP="00C35D31">
      <w:pPr>
        <w:tabs>
          <w:tab w:val="right" w:pos="9360"/>
        </w:tabs>
        <w:ind w:firstLine="426"/>
        <w:jc w:val="both"/>
        <w:rPr>
          <w:sz w:val="26"/>
          <w:szCs w:val="26"/>
          <w:lang w:val="it-IT"/>
        </w:rPr>
      </w:pPr>
      <w:r>
        <w:rPr>
          <w:sz w:val="26"/>
          <w:szCs w:val="26"/>
          <w:lang w:val="it-IT"/>
        </w:rPr>
        <w:t>[1</w:t>
      </w:r>
      <w:r w:rsidRPr="00B93A4E">
        <w:rPr>
          <w:sz w:val="26"/>
          <w:szCs w:val="26"/>
          <w:lang w:val="it-IT"/>
        </w:rPr>
        <w:t xml:space="preserve">] Trịnh Thị Vân Anh (2010), </w:t>
      </w:r>
      <w:r w:rsidRPr="00B93A4E">
        <w:rPr>
          <w:i/>
          <w:sz w:val="26"/>
          <w:szCs w:val="26"/>
          <w:lang w:val="it-IT"/>
        </w:rPr>
        <w:t>Giáo trình kỹ thuật đồ họa</w:t>
      </w:r>
      <w:r w:rsidRPr="00B93A4E">
        <w:rPr>
          <w:sz w:val="26"/>
          <w:szCs w:val="26"/>
          <w:lang w:val="it-IT"/>
        </w:rPr>
        <w:t>, NXB Thông tin và Truyền Thông</w:t>
      </w:r>
      <w:r w:rsidR="007153C7">
        <w:rPr>
          <w:sz w:val="26"/>
          <w:szCs w:val="26"/>
          <w:lang w:val="it-IT"/>
        </w:rPr>
        <w:t>, Hà Nội</w:t>
      </w:r>
      <w:r w:rsidRPr="00B93A4E">
        <w:rPr>
          <w:sz w:val="26"/>
          <w:szCs w:val="26"/>
          <w:lang w:val="it-IT"/>
        </w:rPr>
        <w:t>.</w:t>
      </w:r>
    </w:p>
    <w:p w14:paraId="6E8D5F09" w14:textId="0561954F" w:rsidR="00C35D31" w:rsidRDefault="00C35D31" w:rsidP="00C35D31">
      <w:pPr>
        <w:tabs>
          <w:tab w:val="right" w:pos="9360"/>
        </w:tabs>
        <w:ind w:firstLine="426"/>
        <w:jc w:val="both"/>
        <w:rPr>
          <w:sz w:val="26"/>
          <w:szCs w:val="26"/>
          <w:lang w:val="it-IT"/>
        </w:rPr>
      </w:pPr>
      <w:r>
        <w:rPr>
          <w:sz w:val="26"/>
          <w:szCs w:val="26"/>
          <w:lang w:val="it-IT"/>
        </w:rPr>
        <w:t>[2</w:t>
      </w:r>
      <w:r w:rsidRPr="00B93A4E">
        <w:rPr>
          <w:sz w:val="26"/>
          <w:szCs w:val="26"/>
          <w:lang w:val="it-IT"/>
        </w:rPr>
        <w:t xml:space="preserve">] Trần Giang Sơn (2008), </w:t>
      </w:r>
      <w:r w:rsidRPr="00B93A4E">
        <w:rPr>
          <w:i/>
          <w:sz w:val="26"/>
          <w:szCs w:val="26"/>
          <w:lang w:val="it-IT"/>
        </w:rPr>
        <w:t>Đồ họa máy tính trong không gian hai chiều</w:t>
      </w:r>
      <w:r w:rsidRPr="00B93A4E">
        <w:rPr>
          <w:sz w:val="26"/>
          <w:szCs w:val="26"/>
          <w:lang w:val="it-IT"/>
        </w:rPr>
        <w:t xml:space="preserve">, </w:t>
      </w:r>
      <w:r w:rsidR="007153C7" w:rsidRPr="00B93A4E">
        <w:rPr>
          <w:sz w:val="26"/>
          <w:szCs w:val="26"/>
          <w:lang w:val="it-IT"/>
        </w:rPr>
        <w:t xml:space="preserve">NXB </w:t>
      </w:r>
      <w:r w:rsidRPr="00B93A4E">
        <w:rPr>
          <w:sz w:val="26"/>
          <w:szCs w:val="26"/>
          <w:lang w:val="it-IT"/>
        </w:rPr>
        <w:t>Khoa học kỹ thuật</w:t>
      </w:r>
      <w:r w:rsidR="007153C7">
        <w:rPr>
          <w:sz w:val="26"/>
          <w:szCs w:val="26"/>
          <w:lang w:val="it-IT"/>
        </w:rPr>
        <w:t>, Hà Nội</w:t>
      </w:r>
      <w:r w:rsidRPr="00B93A4E">
        <w:rPr>
          <w:sz w:val="26"/>
          <w:szCs w:val="26"/>
          <w:lang w:val="it-IT"/>
        </w:rPr>
        <w:t>.</w:t>
      </w:r>
    </w:p>
    <w:p w14:paraId="7F943ECF" w14:textId="77777777" w:rsidR="00382539" w:rsidRDefault="00C35D31" w:rsidP="00382539">
      <w:pPr>
        <w:tabs>
          <w:tab w:val="right" w:pos="9360"/>
        </w:tabs>
        <w:ind w:firstLine="426"/>
        <w:jc w:val="both"/>
        <w:rPr>
          <w:sz w:val="26"/>
          <w:szCs w:val="26"/>
          <w:lang w:val="it-IT"/>
        </w:rPr>
      </w:pPr>
      <w:r>
        <w:rPr>
          <w:sz w:val="26"/>
          <w:szCs w:val="26"/>
          <w:lang w:val="it-IT"/>
        </w:rPr>
        <w:t>[3</w:t>
      </w:r>
      <w:r w:rsidRPr="00B93A4E">
        <w:rPr>
          <w:sz w:val="26"/>
          <w:szCs w:val="26"/>
          <w:lang w:val="it-IT"/>
        </w:rPr>
        <w:t xml:space="preserve">] Trần Giang Sơn (2008), </w:t>
      </w:r>
      <w:r w:rsidRPr="00B93A4E">
        <w:rPr>
          <w:i/>
          <w:sz w:val="26"/>
          <w:szCs w:val="26"/>
          <w:lang w:val="it-IT"/>
        </w:rPr>
        <w:t>Đồ họa máy tính trong không gian ba chiều</w:t>
      </w:r>
      <w:r w:rsidRPr="00B93A4E">
        <w:rPr>
          <w:sz w:val="26"/>
          <w:szCs w:val="26"/>
          <w:lang w:val="it-IT"/>
        </w:rPr>
        <w:t xml:space="preserve">, </w:t>
      </w:r>
      <w:r w:rsidR="007153C7" w:rsidRPr="00B93A4E">
        <w:rPr>
          <w:sz w:val="26"/>
          <w:szCs w:val="26"/>
          <w:lang w:val="it-IT"/>
        </w:rPr>
        <w:t xml:space="preserve">NXB </w:t>
      </w:r>
      <w:r w:rsidRPr="00B93A4E">
        <w:rPr>
          <w:sz w:val="26"/>
          <w:szCs w:val="26"/>
          <w:lang w:val="it-IT"/>
        </w:rPr>
        <w:t>Khoa học kỹ thuật</w:t>
      </w:r>
      <w:r w:rsidR="007153C7">
        <w:rPr>
          <w:sz w:val="26"/>
          <w:szCs w:val="26"/>
          <w:lang w:val="it-IT"/>
        </w:rPr>
        <w:t>, Hà Nội</w:t>
      </w:r>
      <w:r w:rsidRPr="00B93A4E">
        <w:rPr>
          <w:sz w:val="26"/>
          <w:szCs w:val="26"/>
          <w:lang w:val="it-IT"/>
        </w:rPr>
        <w:t xml:space="preserve">. </w:t>
      </w:r>
    </w:p>
    <w:p w14:paraId="425FA6AD" w14:textId="77777777" w:rsidR="00382539" w:rsidRDefault="00382539" w:rsidP="00382539">
      <w:pPr>
        <w:tabs>
          <w:tab w:val="right" w:pos="9360"/>
        </w:tabs>
        <w:ind w:firstLine="426"/>
        <w:jc w:val="both"/>
        <w:rPr>
          <w:sz w:val="26"/>
          <w:szCs w:val="26"/>
          <w:lang w:val="it-IT"/>
        </w:rPr>
      </w:pPr>
      <w:r w:rsidRPr="00B93A4E">
        <w:rPr>
          <w:sz w:val="26"/>
          <w:szCs w:val="26"/>
          <w:lang w:val="it-IT"/>
        </w:rPr>
        <w:t>[</w:t>
      </w:r>
      <w:r>
        <w:rPr>
          <w:sz w:val="26"/>
          <w:szCs w:val="26"/>
          <w:lang w:val="it-IT"/>
        </w:rPr>
        <w:t>4</w:t>
      </w:r>
      <w:r w:rsidRPr="00B93A4E">
        <w:rPr>
          <w:sz w:val="26"/>
          <w:szCs w:val="26"/>
          <w:lang w:val="it-IT"/>
        </w:rPr>
        <w:t xml:space="preserve">] Edward Angel, Dave Shreiner (2011), </w:t>
      </w:r>
      <w:r w:rsidRPr="00B93A4E">
        <w:rPr>
          <w:i/>
          <w:sz w:val="26"/>
          <w:szCs w:val="26"/>
          <w:lang w:val="it-IT"/>
        </w:rPr>
        <w:t>Interactive computer graphics</w:t>
      </w:r>
      <w:r w:rsidRPr="00B93A4E">
        <w:rPr>
          <w:sz w:val="26"/>
          <w:szCs w:val="26"/>
          <w:lang w:val="it-IT"/>
        </w:rPr>
        <w:t xml:space="preserve"> (Edition: 6th),  Addison-Wesley.</w:t>
      </w:r>
    </w:p>
    <w:p w14:paraId="0992ABA9" w14:textId="2F355824" w:rsidR="00382539" w:rsidRPr="00B93A4E" w:rsidRDefault="00382539" w:rsidP="00382539">
      <w:pPr>
        <w:tabs>
          <w:tab w:val="right" w:pos="9360"/>
        </w:tabs>
        <w:ind w:firstLine="426"/>
        <w:jc w:val="both"/>
        <w:rPr>
          <w:sz w:val="26"/>
          <w:szCs w:val="26"/>
          <w:lang w:val="it-IT"/>
        </w:rPr>
      </w:pPr>
      <w:hyperlink r:id="rId9" w:history="1">
        <w:r w:rsidRPr="00B93A4E">
          <w:rPr>
            <w:sz w:val="26"/>
            <w:szCs w:val="26"/>
            <w:lang w:val="it-IT"/>
          </w:rPr>
          <w:t>[</w:t>
        </w:r>
        <w:r>
          <w:rPr>
            <w:sz w:val="26"/>
            <w:szCs w:val="26"/>
            <w:lang w:val="it-IT"/>
          </w:rPr>
          <w:t>5</w:t>
        </w:r>
        <w:r w:rsidRPr="00B93A4E">
          <w:rPr>
            <w:sz w:val="26"/>
            <w:szCs w:val="26"/>
            <w:lang w:val="it-IT"/>
          </w:rPr>
          <w:t>] Peter Shirley, Michael Ashikhmin, Steve Marschner</w:t>
        </w:r>
      </w:hyperlink>
      <w:r w:rsidRPr="00B93A4E">
        <w:rPr>
          <w:sz w:val="26"/>
          <w:szCs w:val="26"/>
          <w:lang w:val="it-IT"/>
        </w:rPr>
        <w:t xml:space="preserve"> (2009), </w:t>
      </w:r>
      <w:r w:rsidRPr="00B93A4E">
        <w:rPr>
          <w:i/>
          <w:sz w:val="26"/>
          <w:szCs w:val="26"/>
          <w:lang w:val="it-IT"/>
        </w:rPr>
        <w:t>Fundamentals of computer graphics</w:t>
      </w:r>
      <w:r w:rsidRPr="00B93A4E">
        <w:rPr>
          <w:sz w:val="26"/>
          <w:szCs w:val="26"/>
          <w:lang w:val="it-IT"/>
        </w:rPr>
        <w:t xml:space="preserve"> (Third edition), A K Peters/CRC Press,.</w:t>
      </w:r>
    </w:p>
    <w:p w14:paraId="2B6CAB82" w14:textId="77777777" w:rsidR="00A60B75" w:rsidRDefault="00A60B75" w:rsidP="00137A6F">
      <w:pPr>
        <w:outlineLvl w:val="0"/>
        <w:rPr>
          <w:rFonts w:ascii="12" w:hAnsi="12"/>
          <w:b/>
          <w:sz w:val="26"/>
          <w:szCs w:val="26"/>
          <w:lang w:eastAsia="ja-JP"/>
        </w:rPr>
      </w:pPr>
    </w:p>
    <w:p w14:paraId="7FE2E675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7886BBCD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003054">
        <w:rPr>
          <w:rFonts w:ascii="12" w:hAnsi="12"/>
          <w:sz w:val="26"/>
          <w:szCs w:val="26"/>
          <w:lang w:eastAsia="ja-JP"/>
        </w:rPr>
        <w:t>45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FFA1941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1430C09E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003054">
        <w:rPr>
          <w:rFonts w:ascii="12" w:hAnsi="12"/>
          <w:sz w:val="26"/>
          <w:szCs w:val="26"/>
          <w:lang w:eastAsia="ja-JP"/>
        </w:rPr>
        <w:t>3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bookmarkStart w:id="0" w:name="_GoBack"/>
      <w:bookmarkEnd w:id="0"/>
      <w:r w:rsidR="00B97D8A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2E9C2819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B97D8A">
        <w:rPr>
          <w:rFonts w:ascii="12" w:hAnsi="12"/>
          <w:sz w:val="26"/>
          <w:szCs w:val="26"/>
          <w:lang w:eastAsia="ja-JP"/>
        </w:rPr>
        <w:t>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77584FC6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B97D8A">
        <w:rPr>
          <w:rFonts w:ascii="12" w:hAnsi="12"/>
          <w:sz w:val="26"/>
          <w:szCs w:val="26"/>
          <w:lang w:eastAsia="ja-JP"/>
        </w:rPr>
        <w:t xml:space="preserve">n: </w:t>
      </w:r>
      <w:r w:rsidR="00003054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7E91B398" w14:textId="77777777" w:rsidR="00BE7614" w:rsidRDefault="00BE7614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6F279C7A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921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2552"/>
        <w:gridCol w:w="567"/>
        <w:gridCol w:w="2126"/>
        <w:gridCol w:w="850"/>
        <w:gridCol w:w="2127"/>
      </w:tblGrid>
      <w:tr w:rsidR="002C71E4" w:rsidRPr="00450D36" w14:paraId="69CE3666" w14:textId="77777777" w:rsidTr="00A6324C">
        <w:trPr>
          <w:tblHeader/>
        </w:trPr>
        <w:tc>
          <w:tcPr>
            <w:tcW w:w="993" w:type="dxa"/>
            <w:vAlign w:val="center"/>
          </w:tcPr>
          <w:p w14:paraId="1A240511" w14:textId="77777777" w:rsidR="002C71E4" w:rsidRPr="00450D36" w:rsidRDefault="002C71E4" w:rsidP="00137A6F">
            <w:pPr>
              <w:jc w:val="center"/>
              <w:rPr>
                <w:b/>
                <w:lang w:eastAsia="ja-JP"/>
              </w:rPr>
            </w:pPr>
            <w:r w:rsidRPr="00450D36">
              <w:rPr>
                <w:b/>
                <w:lang w:eastAsia="ja-JP"/>
              </w:rPr>
              <w:t>Tuần</w:t>
            </w:r>
          </w:p>
          <w:p w14:paraId="2039AC9D" w14:textId="72E31F09" w:rsidR="002C71E4" w:rsidRPr="00450D36" w:rsidRDefault="002C71E4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(Buổi)</w:t>
            </w:r>
          </w:p>
        </w:tc>
        <w:tc>
          <w:tcPr>
            <w:tcW w:w="2552" w:type="dxa"/>
            <w:vAlign w:val="center"/>
          </w:tcPr>
          <w:p w14:paraId="12063944" w14:textId="77777777" w:rsidR="002C71E4" w:rsidRPr="00450D36" w:rsidRDefault="002C71E4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2C71E4" w:rsidRPr="00450D36" w:rsidRDefault="002C71E4" w:rsidP="00137A6F">
            <w:pPr>
              <w:jc w:val="center"/>
              <w:rPr>
                <w:b/>
                <w:lang w:eastAsia="ja-JP"/>
              </w:rPr>
            </w:pPr>
            <w:r w:rsidRPr="00450D36">
              <w:rPr>
                <w:b/>
                <w:lang w:eastAsia="ja-JP"/>
              </w:rPr>
              <w:t>Nội dung dạy học</w:t>
            </w:r>
          </w:p>
          <w:p w14:paraId="20EECBF5" w14:textId="77777777" w:rsidR="002C71E4" w:rsidRPr="00450D36" w:rsidRDefault="002C71E4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04134B6D" w14:textId="77777777" w:rsidR="002C71E4" w:rsidRPr="00450D36" w:rsidRDefault="002C71E4" w:rsidP="00070BFF">
            <w:pPr>
              <w:jc w:val="center"/>
              <w:rPr>
                <w:b/>
                <w:lang w:eastAsia="ja-JP"/>
              </w:rPr>
            </w:pPr>
            <w:r w:rsidRPr="00450D36">
              <w:rPr>
                <w:b/>
                <w:lang w:eastAsia="ja-JP"/>
              </w:rPr>
              <w:t>Số tiết</w:t>
            </w:r>
          </w:p>
        </w:tc>
        <w:tc>
          <w:tcPr>
            <w:tcW w:w="2126" w:type="dxa"/>
            <w:vAlign w:val="center"/>
          </w:tcPr>
          <w:p w14:paraId="73414AC5" w14:textId="77777777" w:rsidR="002C71E4" w:rsidRPr="00450D36" w:rsidRDefault="002C71E4" w:rsidP="00137A6F">
            <w:pPr>
              <w:jc w:val="center"/>
              <w:rPr>
                <w:b/>
              </w:rPr>
            </w:pPr>
            <w:r w:rsidRPr="00450D36">
              <w:rPr>
                <w:b/>
              </w:rPr>
              <w:t xml:space="preserve">CĐR </w:t>
            </w:r>
          </w:p>
          <w:p w14:paraId="2ADE4DEC" w14:textId="77777777" w:rsidR="002C71E4" w:rsidRPr="00450D36" w:rsidRDefault="002C71E4" w:rsidP="00137A6F">
            <w:pPr>
              <w:jc w:val="center"/>
              <w:rPr>
                <w:b/>
              </w:rPr>
            </w:pPr>
            <w:r w:rsidRPr="00450D36">
              <w:rPr>
                <w:b/>
              </w:rPr>
              <w:t>của bài học</w:t>
            </w:r>
          </w:p>
        </w:tc>
        <w:tc>
          <w:tcPr>
            <w:tcW w:w="850" w:type="dxa"/>
            <w:vAlign w:val="center"/>
          </w:tcPr>
          <w:p w14:paraId="2D600F02" w14:textId="77777777" w:rsidR="002C71E4" w:rsidRPr="00450D36" w:rsidRDefault="002C71E4" w:rsidP="00137A6F">
            <w:pPr>
              <w:jc w:val="center"/>
              <w:rPr>
                <w:b/>
                <w:bCs/>
              </w:rPr>
            </w:pPr>
            <w:r w:rsidRPr="00450D36">
              <w:rPr>
                <w:b/>
                <w:bCs/>
              </w:rPr>
              <w:t xml:space="preserve">Hướng tới </w:t>
            </w:r>
          </w:p>
          <w:p w14:paraId="592C8303" w14:textId="77777777" w:rsidR="002C71E4" w:rsidRPr="00450D36" w:rsidRDefault="002C71E4" w:rsidP="00137A6F">
            <w:pPr>
              <w:jc w:val="center"/>
              <w:rPr>
                <w:b/>
              </w:rPr>
            </w:pPr>
            <w:r w:rsidRPr="00450D36">
              <w:rPr>
                <w:b/>
                <w:bCs/>
              </w:rPr>
              <w:t>CLOs</w:t>
            </w:r>
          </w:p>
        </w:tc>
        <w:tc>
          <w:tcPr>
            <w:tcW w:w="2127" w:type="dxa"/>
            <w:vAlign w:val="center"/>
          </w:tcPr>
          <w:p w14:paraId="1BAAE847" w14:textId="77777777" w:rsidR="002C71E4" w:rsidRPr="00450D36" w:rsidRDefault="002C71E4" w:rsidP="00137A6F">
            <w:pPr>
              <w:jc w:val="center"/>
              <w:rPr>
                <w:b/>
                <w:bCs/>
              </w:rPr>
            </w:pPr>
            <w:r w:rsidRPr="00450D36">
              <w:rPr>
                <w:b/>
                <w:bCs/>
              </w:rPr>
              <w:t>Hoạt động</w:t>
            </w:r>
          </w:p>
          <w:p w14:paraId="069DABA3" w14:textId="77777777" w:rsidR="002C71E4" w:rsidRPr="00450D36" w:rsidRDefault="002C71E4" w:rsidP="00137A6F">
            <w:pPr>
              <w:jc w:val="center"/>
              <w:rPr>
                <w:b/>
                <w:bCs/>
              </w:rPr>
            </w:pPr>
            <w:r w:rsidRPr="00450D36">
              <w:rPr>
                <w:b/>
                <w:bCs/>
              </w:rPr>
              <w:t>dạy - học</w:t>
            </w:r>
          </w:p>
        </w:tc>
      </w:tr>
      <w:tr w:rsidR="002C71E4" w:rsidRPr="00450D36" w14:paraId="450ABBAE" w14:textId="77777777" w:rsidTr="00A6324C">
        <w:tc>
          <w:tcPr>
            <w:tcW w:w="993" w:type="dxa"/>
            <w:vAlign w:val="center"/>
          </w:tcPr>
          <w:p w14:paraId="2709CB03" w14:textId="38AD918E" w:rsidR="002C71E4" w:rsidRPr="00450D36" w:rsidRDefault="002C71E4" w:rsidP="00137A6F">
            <w:pPr>
              <w:jc w:val="center"/>
              <w:rPr>
                <w:i/>
                <w:lang w:eastAsia="ja-JP"/>
              </w:rPr>
            </w:pPr>
            <w:r w:rsidRPr="00450D36">
              <w:rPr>
                <w:i/>
                <w:lang w:eastAsia="ja-JP"/>
              </w:rPr>
              <w:t>(1</w:t>
            </w:r>
            <w:r w:rsidRPr="00450D36">
              <w:rPr>
                <w:i/>
                <w:lang w:eastAsia="ja-JP"/>
              </w:rPr>
              <w:sym w:font="Symbol" w:char="F0BA"/>
            </w:r>
            <w:r w:rsidRPr="00450D36">
              <w:rPr>
                <w:i/>
                <w:lang w:eastAsia="ja-JP"/>
              </w:rPr>
              <w:t>2)</w:t>
            </w:r>
          </w:p>
        </w:tc>
        <w:tc>
          <w:tcPr>
            <w:tcW w:w="2552" w:type="dxa"/>
            <w:vAlign w:val="center"/>
          </w:tcPr>
          <w:p w14:paraId="3AE2E8EA" w14:textId="77777777" w:rsidR="002C71E4" w:rsidRPr="00450D36" w:rsidRDefault="002C71E4" w:rsidP="00137A6F">
            <w:pPr>
              <w:jc w:val="center"/>
              <w:rPr>
                <w:i/>
                <w:lang w:eastAsia="ja-JP"/>
              </w:rPr>
            </w:pPr>
            <w:r w:rsidRPr="00450D36">
              <w:rPr>
                <w:i/>
                <w:lang w:eastAsia="ja-JP"/>
              </w:rPr>
              <w:t>(3)</w:t>
            </w:r>
          </w:p>
        </w:tc>
        <w:tc>
          <w:tcPr>
            <w:tcW w:w="567" w:type="dxa"/>
          </w:tcPr>
          <w:p w14:paraId="2E0E3373" w14:textId="77777777" w:rsidR="002C71E4" w:rsidRPr="00450D36" w:rsidRDefault="002C71E4" w:rsidP="00137A6F">
            <w:pPr>
              <w:jc w:val="center"/>
              <w:rPr>
                <w:i/>
                <w:lang w:eastAsia="ja-JP"/>
              </w:rPr>
            </w:pPr>
            <w:r w:rsidRPr="00450D36">
              <w:rPr>
                <w:i/>
                <w:lang w:eastAsia="ja-JP"/>
              </w:rPr>
              <w:t>(4)</w:t>
            </w:r>
          </w:p>
        </w:tc>
        <w:tc>
          <w:tcPr>
            <w:tcW w:w="2126" w:type="dxa"/>
            <w:vAlign w:val="center"/>
          </w:tcPr>
          <w:p w14:paraId="71D87F77" w14:textId="77777777" w:rsidR="002C71E4" w:rsidRPr="00450D36" w:rsidRDefault="002C71E4" w:rsidP="00137A6F">
            <w:pPr>
              <w:jc w:val="center"/>
              <w:rPr>
                <w:i/>
              </w:rPr>
            </w:pPr>
            <w:r w:rsidRPr="00450D36">
              <w:rPr>
                <w:i/>
              </w:rPr>
              <w:t>(5)</w:t>
            </w:r>
          </w:p>
        </w:tc>
        <w:tc>
          <w:tcPr>
            <w:tcW w:w="850" w:type="dxa"/>
            <w:vAlign w:val="center"/>
          </w:tcPr>
          <w:p w14:paraId="199EFD61" w14:textId="77777777" w:rsidR="002C71E4" w:rsidRPr="00450D36" w:rsidRDefault="002C71E4" w:rsidP="00137A6F">
            <w:pPr>
              <w:jc w:val="center"/>
              <w:rPr>
                <w:bCs/>
                <w:i/>
              </w:rPr>
            </w:pPr>
            <w:r w:rsidRPr="00450D36">
              <w:rPr>
                <w:bCs/>
                <w:i/>
              </w:rPr>
              <w:t>(6)</w:t>
            </w:r>
          </w:p>
        </w:tc>
        <w:tc>
          <w:tcPr>
            <w:tcW w:w="2127" w:type="dxa"/>
          </w:tcPr>
          <w:p w14:paraId="036B438A" w14:textId="77777777" w:rsidR="002C71E4" w:rsidRPr="00450D36" w:rsidRDefault="002C71E4" w:rsidP="00137A6F">
            <w:pPr>
              <w:jc w:val="center"/>
              <w:rPr>
                <w:bCs/>
                <w:i/>
              </w:rPr>
            </w:pPr>
          </w:p>
        </w:tc>
      </w:tr>
      <w:tr w:rsidR="002C71E4" w:rsidRPr="00450D36" w14:paraId="5EA94C3E" w14:textId="77777777" w:rsidTr="00A6324C">
        <w:tc>
          <w:tcPr>
            <w:tcW w:w="993" w:type="dxa"/>
            <w:vAlign w:val="center"/>
          </w:tcPr>
          <w:p w14:paraId="47CEE50B" w14:textId="77777777" w:rsidR="002C71E4" w:rsidRPr="00450D36" w:rsidRDefault="002C71E4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1</w:t>
            </w:r>
          </w:p>
        </w:tc>
        <w:tc>
          <w:tcPr>
            <w:tcW w:w="2552" w:type="dxa"/>
          </w:tcPr>
          <w:p w14:paraId="5035BC4B" w14:textId="77777777" w:rsidR="00E16730" w:rsidRPr="00450D36" w:rsidRDefault="00E16730" w:rsidP="00E16730">
            <w:pPr>
              <w:jc w:val="both"/>
              <w:rPr>
                <w:b/>
                <w:lang w:val="it-IT"/>
              </w:rPr>
            </w:pPr>
            <w:r w:rsidRPr="00450D36">
              <w:rPr>
                <w:b/>
                <w:lang w:val="it-IT"/>
              </w:rPr>
              <w:t>Chương 1. Giới thiệu về đồ họa máy tính</w:t>
            </w:r>
          </w:p>
          <w:p w14:paraId="38855B98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 xml:space="preserve">1.1 Tổng quan về độ họa máy tính và ứng dụng </w:t>
            </w:r>
          </w:p>
          <w:p w14:paraId="6F17A198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 xml:space="preserve">1.2 Phần cứng đồ họa </w:t>
            </w:r>
          </w:p>
          <w:p w14:paraId="789F3A14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1.3 Các thiết bị hard copy</w:t>
            </w:r>
          </w:p>
          <w:p w14:paraId="5706CCB4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 xml:space="preserve">1.4. Bảng tra màu </w:t>
            </w:r>
          </w:p>
          <w:p w14:paraId="0F698EF7" w14:textId="7141400A" w:rsidR="0008160B" w:rsidRPr="00450D36" w:rsidRDefault="00E16730" w:rsidP="00E16730">
            <w:pPr>
              <w:jc w:val="both"/>
              <w:rPr>
                <w:b/>
              </w:rPr>
            </w:pPr>
            <w:r w:rsidRPr="00450D36">
              <w:rPr>
                <w:lang w:val="it-IT"/>
              </w:rPr>
              <w:t>1.5. Hệ tọa độ thế giới thực và hệ tọa độ thiết bị</w:t>
            </w:r>
          </w:p>
        </w:tc>
        <w:tc>
          <w:tcPr>
            <w:tcW w:w="567" w:type="dxa"/>
            <w:vAlign w:val="center"/>
          </w:tcPr>
          <w:p w14:paraId="5F9E482F" w14:textId="6F42B378" w:rsidR="0008160B" w:rsidRPr="00450D36" w:rsidRDefault="00E16730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15150302" w14:textId="7677D5C2" w:rsidR="00E16730" w:rsidRPr="00450D36" w:rsidRDefault="00E16730" w:rsidP="00E16730">
            <w:pPr>
              <w:jc w:val="both"/>
            </w:pPr>
            <w:r w:rsidRPr="00450D36">
              <w:t>- Mô tả được khái niệm đồ họa máy tính và ứng dụng</w:t>
            </w:r>
          </w:p>
          <w:p w14:paraId="622127AF" w14:textId="6E507600" w:rsidR="00E16730" w:rsidRPr="00450D36" w:rsidRDefault="00E16730" w:rsidP="00E16730">
            <w:pPr>
              <w:jc w:val="both"/>
            </w:pPr>
            <w:r w:rsidRPr="00450D36">
              <w:t>- Trình bày thiết bị hiển thị đồ họa raster và vector.</w:t>
            </w:r>
          </w:p>
          <w:p w14:paraId="684028A5" w14:textId="1FCBDECE" w:rsidR="00E16730" w:rsidRPr="00450D36" w:rsidRDefault="00E16730" w:rsidP="00E16730">
            <w:pPr>
              <w:jc w:val="both"/>
            </w:pPr>
            <w:r w:rsidRPr="00450D36">
              <w:t>- Mô tả được cơ chế của Bảng tra màu.</w:t>
            </w:r>
          </w:p>
          <w:p w14:paraId="56442497" w14:textId="6B2F419A" w:rsidR="002C71E4" w:rsidRPr="00450D36" w:rsidRDefault="00E16730" w:rsidP="00E16730">
            <w:pPr>
              <w:spacing w:before="120"/>
              <w:jc w:val="both"/>
              <w:rPr>
                <w:lang w:eastAsia="ja-JP"/>
              </w:rPr>
            </w:pPr>
            <w:r w:rsidRPr="00450D36">
              <w:t>- Nêu được sự khác biệt giữa hệ tọa độ thực và hệ tọa độ thiết bị.</w:t>
            </w:r>
          </w:p>
        </w:tc>
        <w:tc>
          <w:tcPr>
            <w:tcW w:w="850" w:type="dxa"/>
            <w:vAlign w:val="center"/>
          </w:tcPr>
          <w:p w14:paraId="0F3C95D1" w14:textId="55B40FA2" w:rsidR="002C71E4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1</w:t>
            </w:r>
          </w:p>
        </w:tc>
        <w:tc>
          <w:tcPr>
            <w:tcW w:w="2127" w:type="dxa"/>
          </w:tcPr>
          <w:p w14:paraId="293B35CB" w14:textId="77777777" w:rsidR="00A6324C" w:rsidRPr="00450D36" w:rsidRDefault="00A6324C" w:rsidP="00A6324C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GV gi</w:t>
            </w:r>
            <w:r w:rsidRPr="00450D36">
              <w:rPr>
                <w:rStyle w:val="fontstyle11"/>
                <w:rFonts w:ascii="Times New Roman" w:hAnsi="Times New Roman"/>
              </w:rPr>
              <w:t>ảng, dẫn dắt đặt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v</w:t>
            </w:r>
            <w:r w:rsidRPr="00450D36">
              <w:rPr>
                <w:rStyle w:val="fontstyle11"/>
                <w:rFonts w:ascii="Times New Roman" w:hAnsi="Times New Roman"/>
              </w:rPr>
              <w:t>ấn đề để n</w:t>
            </w:r>
            <w:r w:rsidRPr="00450D36">
              <w:rPr>
                <w:rStyle w:val="fontstyle01"/>
                <w:rFonts w:ascii="Times New Roman" w:hAnsi="Times New Roman"/>
              </w:rPr>
              <w:t>êu b</w:t>
            </w:r>
            <w:r w:rsidRPr="00450D36">
              <w:rPr>
                <w:rStyle w:val="fontstyle11"/>
                <w:rFonts w:ascii="Times New Roman" w:hAnsi="Times New Roman"/>
              </w:rPr>
              <w:t>ật ý nghĩa củ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môn h</w:t>
            </w:r>
            <w:r w:rsidRPr="00450D36">
              <w:rPr>
                <w:rStyle w:val="fontstyle11"/>
                <w:rFonts w:ascii="Times New Roman" w:hAnsi="Times New Roman"/>
              </w:rPr>
              <w:t>ọc.</w:t>
            </w:r>
          </w:p>
          <w:p w14:paraId="0946ECB7" w14:textId="5F8B8097" w:rsidR="00A6324C" w:rsidRPr="00450D36" w:rsidRDefault="00A6324C" w:rsidP="00A6324C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</w:t>
            </w:r>
            <w:r w:rsidRPr="00450D36">
              <w:rPr>
                <w:rStyle w:val="fontstyle11"/>
                <w:rFonts w:ascii="Times New Roman" w:hAnsi="Times New Roman"/>
              </w:rPr>
              <w:t xml:space="preserve"> hướng dẫn sinh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viên cách tìm ki</w:t>
            </w:r>
            <w:r w:rsidRPr="00450D36">
              <w:rPr>
                <w:rStyle w:val="fontstyle11"/>
                <w:rFonts w:ascii="Times New Roman" w:hAnsi="Times New Roman"/>
              </w:rPr>
              <w:t>ếm v</w:t>
            </w:r>
            <w:r w:rsidRPr="00450D36">
              <w:rPr>
                <w:rStyle w:val="fontstyle01"/>
                <w:rFonts w:ascii="Times New Roman" w:hAnsi="Times New Roman"/>
              </w:rPr>
              <w:t>à s</w:t>
            </w:r>
            <w:r w:rsidRPr="00450D36">
              <w:rPr>
                <w:rStyle w:val="fontstyle11"/>
                <w:rFonts w:ascii="Times New Roman" w:hAnsi="Times New Roman"/>
              </w:rPr>
              <w:t>ử dụ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ác tài li</w:t>
            </w:r>
            <w:r w:rsidRPr="00450D36">
              <w:rPr>
                <w:rStyle w:val="fontstyle11"/>
                <w:rFonts w:ascii="Times New Roman" w:hAnsi="Times New Roman"/>
              </w:rPr>
              <w:t>ệu tham khảo.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- Tóm t</w:t>
            </w:r>
            <w:r w:rsidRPr="00450D36">
              <w:rPr>
                <w:rStyle w:val="fontstyle11"/>
                <w:rFonts w:ascii="Times New Roman" w:hAnsi="Times New Roman"/>
              </w:rPr>
              <w:t>ắt nội dung chương, đư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ra các yêu c</w:t>
            </w:r>
            <w:r w:rsidRPr="00450D36">
              <w:rPr>
                <w:rStyle w:val="fontstyle11"/>
                <w:rFonts w:ascii="Times New Roman" w:hAnsi="Times New Roman"/>
              </w:rPr>
              <w:t>ầu cần chuẩn bị cho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bài sau.</w:t>
            </w:r>
          </w:p>
          <w:p w14:paraId="224C280D" w14:textId="77777777" w:rsidR="002C71E4" w:rsidRPr="00450D36" w:rsidRDefault="002C71E4" w:rsidP="006A6669">
            <w:pPr>
              <w:rPr>
                <w:bCs/>
              </w:rPr>
            </w:pPr>
          </w:p>
        </w:tc>
      </w:tr>
      <w:tr w:rsidR="0008160B" w:rsidRPr="00450D36" w14:paraId="1AA1E466" w14:textId="77777777" w:rsidTr="00A6324C">
        <w:tc>
          <w:tcPr>
            <w:tcW w:w="993" w:type="dxa"/>
            <w:vAlign w:val="center"/>
          </w:tcPr>
          <w:p w14:paraId="322BFAB4" w14:textId="1D261F1A" w:rsidR="0008160B" w:rsidRPr="00450D36" w:rsidRDefault="00151A99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2</w:t>
            </w:r>
          </w:p>
        </w:tc>
        <w:tc>
          <w:tcPr>
            <w:tcW w:w="2552" w:type="dxa"/>
          </w:tcPr>
          <w:p w14:paraId="556BB3D8" w14:textId="77777777" w:rsidR="00E16730" w:rsidRPr="00450D36" w:rsidRDefault="00E16730" w:rsidP="00E16730">
            <w:pPr>
              <w:jc w:val="both"/>
              <w:rPr>
                <w:b/>
                <w:lang w:val="sv-SE"/>
              </w:rPr>
            </w:pPr>
            <w:r w:rsidRPr="00450D36">
              <w:rPr>
                <w:b/>
                <w:lang w:val="sv-SE"/>
              </w:rPr>
              <w:t>Chương 2. Các thuật toán vẽ đối tượng đồ họa căn bản</w:t>
            </w:r>
          </w:p>
          <w:p w14:paraId="1FDF3D10" w14:textId="77777777" w:rsidR="00E16730" w:rsidRPr="00450D36" w:rsidRDefault="00E16730" w:rsidP="00E16730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1. Giới thiệu</w:t>
            </w:r>
          </w:p>
          <w:p w14:paraId="52364F40" w14:textId="77777777" w:rsidR="00E16730" w:rsidRPr="00450D36" w:rsidRDefault="00E16730" w:rsidP="00E16730">
            <w:pPr>
              <w:jc w:val="both"/>
              <w:rPr>
                <w:lang w:val="sv-SE"/>
              </w:rPr>
            </w:pPr>
          </w:p>
          <w:p w14:paraId="088B2C2F" w14:textId="77777777" w:rsidR="00E16730" w:rsidRPr="00450D36" w:rsidRDefault="00E16730" w:rsidP="00E16730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2. Thuật toán vẽ đoạn thẳng</w:t>
            </w:r>
          </w:p>
          <w:p w14:paraId="5E2ACA0F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sv-SE"/>
              </w:rPr>
              <w:t xml:space="preserve">2.2.1. </w:t>
            </w:r>
            <w:r w:rsidRPr="00450D36">
              <w:rPr>
                <w:lang w:val="it-IT"/>
              </w:rPr>
              <w:t>Thuật toán DDA (Digital DifferentialAnalyzer)</w:t>
            </w:r>
          </w:p>
          <w:p w14:paraId="2A968A20" w14:textId="77777777" w:rsidR="00E16730" w:rsidRPr="00450D36" w:rsidRDefault="00E16730" w:rsidP="00E16730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2.2.2. Thuật toán MidPoint</w:t>
            </w:r>
          </w:p>
          <w:p w14:paraId="5C3D8F0D" w14:textId="6C3DBDF2" w:rsidR="0008160B" w:rsidRPr="00450D36" w:rsidRDefault="00E16730" w:rsidP="00E16730">
            <w:pPr>
              <w:jc w:val="both"/>
              <w:rPr>
                <w:lang w:eastAsia="ja-JP"/>
              </w:rPr>
            </w:pPr>
            <w:r w:rsidRPr="00450D36">
              <w:rPr>
                <w:lang w:val="it-IT"/>
              </w:rPr>
              <w:t>2.2.3. Thuât toán Bresenham</w:t>
            </w:r>
          </w:p>
        </w:tc>
        <w:tc>
          <w:tcPr>
            <w:tcW w:w="567" w:type="dxa"/>
            <w:vAlign w:val="center"/>
          </w:tcPr>
          <w:p w14:paraId="40A5C063" w14:textId="17ACE254" w:rsidR="0008160B" w:rsidRPr="00450D36" w:rsidRDefault="00E16730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21AEBCD8" w14:textId="0EF496B4" w:rsidR="00E16730" w:rsidRPr="00450D36" w:rsidRDefault="00E16730" w:rsidP="00E16730">
            <w:pPr>
              <w:jc w:val="both"/>
            </w:pPr>
            <w:r w:rsidRPr="00450D36">
              <w:t>- Mô tả được nguyên tắc chung biểu diễn các phân hình.</w:t>
            </w:r>
          </w:p>
          <w:p w14:paraId="31D26790" w14:textId="58461E21" w:rsidR="0008160B" w:rsidRPr="00450D36" w:rsidRDefault="00E16730" w:rsidP="00E16730">
            <w:pPr>
              <w:spacing w:before="120"/>
              <w:jc w:val="both"/>
              <w:rPr>
                <w:lang w:eastAsia="ja-JP"/>
              </w:rPr>
            </w:pPr>
            <w:r w:rsidRPr="00450D36">
              <w:t>- Trình bày và minh họa được 3 thuật toán vẽ đoạn thẳng.</w:t>
            </w:r>
          </w:p>
        </w:tc>
        <w:tc>
          <w:tcPr>
            <w:tcW w:w="850" w:type="dxa"/>
            <w:vAlign w:val="center"/>
          </w:tcPr>
          <w:p w14:paraId="6FDBD1BB" w14:textId="77C8AF1C" w:rsidR="0008160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1</w:t>
            </w:r>
          </w:p>
        </w:tc>
        <w:tc>
          <w:tcPr>
            <w:tcW w:w="2127" w:type="dxa"/>
          </w:tcPr>
          <w:p w14:paraId="5CC2FAE8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3F2086D3" w14:textId="7CF934A8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DE11FBF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5F09EBA4" w14:textId="2E4791A5" w:rsidR="0008160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08160B" w:rsidRPr="00450D36" w14:paraId="7BE11B3E" w14:textId="77777777" w:rsidTr="00A6324C">
        <w:tc>
          <w:tcPr>
            <w:tcW w:w="993" w:type="dxa"/>
            <w:vAlign w:val="center"/>
          </w:tcPr>
          <w:p w14:paraId="297AD2CA" w14:textId="1C3DCEE4" w:rsidR="0008160B" w:rsidRPr="00450D36" w:rsidRDefault="003D266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552" w:type="dxa"/>
          </w:tcPr>
          <w:p w14:paraId="7970BE71" w14:textId="3C7B2489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3. Thuật toán vẽ hình tròn</w:t>
            </w:r>
          </w:p>
          <w:p w14:paraId="67F5676C" w14:textId="7546E990" w:rsidR="0008160B" w:rsidRPr="00450D36" w:rsidRDefault="0026114B" w:rsidP="0026114B">
            <w:pPr>
              <w:jc w:val="both"/>
              <w:rPr>
                <w:lang w:eastAsia="ja-JP"/>
              </w:rPr>
            </w:pPr>
            <w:r w:rsidRPr="00450D36">
              <w:rPr>
                <w:lang w:val="sv-SE"/>
              </w:rPr>
              <w:lastRenderedPageBreak/>
              <w:t xml:space="preserve">2.4. </w:t>
            </w:r>
            <w:r w:rsidRPr="00450D36">
              <w:rPr>
                <w:lang w:val="it-IT"/>
              </w:rPr>
              <w:t>Thuật toán vẽ Ellipse</w:t>
            </w:r>
          </w:p>
        </w:tc>
        <w:tc>
          <w:tcPr>
            <w:tcW w:w="567" w:type="dxa"/>
            <w:vAlign w:val="center"/>
          </w:tcPr>
          <w:p w14:paraId="4C8D9B7C" w14:textId="03387488" w:rsidR="0008160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3</w:t>
            </w:r>
          </w:p>
        </w:tc>
        <w:tc>
          <w:tcPr>
            <w:tcW w:w="2126" w:type="dxa"/>
          </w:tcPr>
          <w:p w14:paraId="4C2CCDC6" w14:textId="77777777" w:rsidR="0026114B" w:rsidRPr="00450D36" w:rsidRDefault="0026114B" w:rsidP="0026114B">
            <w:pPr>
              <w:jc w:val="both"/>
            </w:pPr>
            <w:r w:rsidRPr="00450D36">
              <w:t xml:space="preserve">- Mô tả được nguyên tắc biểu </w:t>
            </w:r>
            <w:r w:rsidRPr="00450D36">
              <w:lastRenderedPageBreak/>
              <w:t>diễn hình tròn, elip.</w:t>
            </w:r>
          </w:p>
          <w:p w14:paraId="6DDEFDCB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t xml:space="preserve">- Trình bày và minh họa được </w:t>
            </w:r>
            <w:r w:rsidRPr="00450D36">
              <w:rPr>
                <w:lang w:val="it-IT"/>
              </w:rPr>
              <w:t>thuật toán MidPoint vẽ đường tròn</w:t>
            </w:r>
          </w:p>
          <w:p w14:paraId="6F92CA8C" w14:textId="1EBB3EEC" w:rsidR="0008160B" w:rsidRPr="00450D36" w:rsidRDefault="0026114B" w:rsidP="0026114B">
            <w:pPr>
              <w:spacing w:before="120"/>
              <w:jc w:val="both"/>
              <w:rPr>
                <w:lang w:eastAsia="ja-JP"/>
              </w:rPr>
            </w:pPr>
            <w:r w:rsidRPr="00450D36">
              <w:t xml:space="preserve">- Trình bày và minh họa được </w:t>
            </w:r>
            <w:r w:rsidRPr="00450D36">
              <w:rPr>
                <w:lang w:val="it-IT"/>
              </w:rPr>
              <w:t>thuật toán MidPoint vẽ đường elip</w:t>
            </w:r>
          </w:p>
        </w:tc>
        <w:tc>
          <w:tcPr>
            <w:tcW w:w="850" w:type="dxa"/>
            <w:vAlign w:val="center"/>
          </w:tcPr>
          <w:p w14:paraId="6D714947" w14:textId="68F2CFA3" w:rsidR="0008160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CLO1</w:t>
            </w:r>
          </w:p>
        </w:tc>
        <w:tc>
          <w:tcPr>
            <w:tcW w:w="2127" w:type="dxa"/>
          </w:tcPr>
          <w:p w14:paraId="0AAB39D1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lastRenderedPageBreak/>
              <w:t>viên.</w:t>
            </w:r>
          </w:p>
          <w:p w14:paraId="65D5B65A" w14:textId="64F854AC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2C19A13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2E1522B4" w14:textId="11C66CAA" w:rsidR="0008160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478A1" w:rsidRPr="00450D36" w14:paraId="0C14608F" w14:textId="77777777" w:rsidTr="00A6324C">
        <w:tc>
          <w:tcPr>
            <w:tcW w:w="993" w:type="dxa"/>
            <w:vAlign w:val="center"/>
          </w:tcPr>
          <w:p w14:paraId="3CBBD35A" w14:textId="16961C4C" w:rsidR="002478A1" w:rsidRPr="00450D36" w:rsidRDefault="005A22EA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4</w:t>
            </w:r>
          </w:p>
        </w:tc>
        <w:tc>
          <w:tcPr>
            <w:tcW w:w="2552" w:type="dxa"/>
          </w:tcPr>
          <w:p w14:paraId="34860ED9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sv-SE"/>
              </w:rPr>
              <w:t xml:space="preserve">2.5. </w:t>
            </w:r>
            <w:r w:rsidRPr="00450D36">
              <w:rPr>
                <w:lang w:val="it-IT"/>
              </w:rPr>
              <w:t>Đường cong tham số</w:t>
            </w:r>
          </w:p>
          <w:p w14:paraId="15F4597A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it-IT"/>
              </w:rPr>
              <w:t>2.5.1. Đường cong Bezier</w:t>
            </w:r>
          </w:p>
          <w:p w14:paraId="5A194B1A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 xml:space="preserve">2.5.2. </w:t>
            </w:r>
            <w:r w:rsidRPr="00450D36">
              <w:rPr>
                <w:lang w:val="it-IT"/>
              </w:rPr>
              <w:t>Đường cong B-Spline</w:t>
            </w:r>
          </w:p>
          <w:p w14:paraId="0CA7F0F3" w14:textId="0226B5E6" w:rsidR="005A22EA" w:rsidRPr="00450D36" w:rsidRDefault="005A22EA" w:rsidP="005A22EA">
            <w:pPr>
              <w:pStyle w:val="NormalWeb"/>
              <w:spacing w:before="0" w:beforeAutospacing="0" w:after="0" w:afterAutospacing="0"/>
              <w:jc w:val="both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21D3582C" w14:textId="569DEA75" w:rsidR="002478A1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0D47602D" w14:textId="77777777" w:rsidR="0026114B" w:rsidRPr="00450D36" w:rsidRDefault="0026114B" w:rsidP="0026114B">
            <w:pPr>
              <w:jc w:val="both"/>
            </w:pPr>
            <w:r w:rsidRPr="00450D36">
              <w:t>- Mô tả được nguyên tắc biểu diễn elip, cung tròn, hình quạt</w:t>
            </w:r>
          </w:p>
          <w:p w14:paraId="43EA44CF" w14:textId="06416934" w:rsidR="002478A1" w:rsidRPr="00450D36" w:rsidRDefault="0026114B" w:rsidP="0026114B">
            <w:pPr>
              <w:rPr>
                <w:lang w:eastAsia="ja-JP"/>
              </w:rPr>
            </w:pPr>
            <w:r w:rsidRPr="00450D36">
              <w:t xml:space="preserve">- Trình bày và minh họa được thuật toán </w:t>
            </w:r>
            <w:r w:rsidRPr="00450D36">
              <w:rPr>
                <w:lang w:val="it-IT"/>
              </w:rPr>
              <w:t>De Casteljau, Horner..</w:t>
            </w:r>
          </w:p>
        </w:tc>
        <w:tc>
          <w:tcPr>
            <w:tcW w:w="850" w:type="dxa"/>
            <w:vAlign w:val="center"/>
          </w:tcPr>
          <w:p w14:paraId="0D5E9537" w14:textId="461493D4" w:rsidR="002478A1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1</w:t>
            </w:r>
          </w:p>
        </w:tc>
        <w:tc>
          <w:tcPr>
            <w:tcW w:w="2127" w:type="dxa"/>
          </w:tcPr>
          <w:p w14:paraId="2C8D0D6A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3A4863F7" w14:textId="7F6E2E3B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062FC703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008F148F" w14:textId="7C775F4B" w:rsidR="002478A1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478A1" w:rsidRPr="00450D36" w14:paraId="198AE58E" w14:textId="77777777" w:rsidTr="00A6324C">
        <w:tc>
          <w:tcPr>
            <w:tcW w:w="993" w:type="dxa"/>
            <w:vAlign w:val="center"/>
          </w:tcPr>
          <w:p w14:paraId="136F00AA" w14:textId="1B57E0E9" w:rsidR="002478A1" w:rsidRPr="00450D36" w:rsidRDefault="009E1B57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5</w:t>
            </w:r>
          </w:p>
        </w:tc>
        <w:tc>
          <w:tcPr>
            <w:tcW w:w="2552" w:type="dxa"/>
          </w:tcPr>
          <w:p w14:paraId="0298A60C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6. Thuật toán tô màu miền kín</w:t>
            </w:r>
          </w:p>
          <w:p w14:paraId="3526C0B9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6.1. Tô màu loang</w:t>
            </w:r>
          </w:p>
          <w:p w14:paraId="2ABC530D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2.6.2. Tô màu theo đường biên</w:t>
            </w:r>
          </w:p>
          <w:p w14:paraId="24792D3C" w14:textId="15CADC09" w:rsidR="002478A1" w:rsidRPr="00450D36" w:rsidRDefault="0026114B" w:rsidP="0026114B">
            <w:pPr>
              <w:rPr>
                <w:lang w:eastAsia="ja-JP"/>
              </w:rPr>
            </w:pPr>
            <w:r w:rsidRPr="00450D36">
              <w:rPr>
                <w:lang w:val="sv-SE"/>
              </w:rPr>
              <w:t>2.6.3. Tô màu đa giác theo dòng quét</w:t>
            </w:r>
          </w:p>
        </w:tc>
        <w:tc>
          <w:tcPr>
            <w:tcW w:w="567" w:type="dxa"/>
            <w:vAlign w:val="center"/>
          </w:tcPr>
          <w:p w14:paraId="57C92878" w14:textId="364A2C9A" w:rsidR="002478A1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638F20B1" w14:textId="77777777" w:rsidR="0026114B" w:rsidRPr="00450D36" w:rsidRDefault="0026114B" w:rsidP="0026114B">
            <w:pPr>
              <w:jc w:val="both"/>
            </w:pPr>
            <w:r w:rsidRPr="00450D36">
              <w:t>- Mô tả được nguyên tắc tô màu</w:t>
            </w:r>
          </w:p>
          <w:p w14:paraId="5B225CFB" w14:textId="0B857E5E" w:rsidR="002478A1" w:rsidRPr="00450D36" w:rsidRDefault="0026114B" w:rsidP="0026114B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 w:rsidRPr="00450D36">
              <w:t>- Trình bày và minh họa được thuật toán</w:t>
            </w:r>
          </w:p>
        </w:tc>
        <w:tc>
          <w:tcPr>
            <w:tcW w:w="850" w:type="dxa"/>
            <w:vAlign w:val="center"/>
          </w:tcPr>
          <w:p w14:paraId="5055FDC5" w14:textId="1E781046" w:rsidR="002478A1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1</w:t>
            </w:r>
          </w:p>
        </w:tc>
        <w:tc>
          <w:tcPr>
            <w:tcW w:w="2127" w:type="dxa"/>
          </w:tcPr>
          <w:p w14:paraId="476F522E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14B089FA" w14:textId="4FA80E8A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3A9F870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0DF560B0" w14:textId="0F2F0236" w:rsidR="002478A1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9E1B57" w:rsidRPr="00450D36" w14:paraId="1DFA0328" w14:textId="77777777" w:rsidTr="00A6324C">
        <w:tc>
          <w:tcPr>
            <w:tcW w:w="993" w:type="dxa"/>
            <w:vAlign w:val="center"/>
          </w:tcPr>
          <w:p w14:paraId="073EA5EC" w14:textId="493755F1" w:rsidR="009E1B57" w:rsidRPr="00450D36" w:rsidRDefault="009E1B57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6</w:t>
            </w:r>
          </w:p>
        </w:tc>
        <w:tc>
          <w:tcPr>
            <w:tcW w:w="2552" w:type="dxa"/>
          </w:tcPr>
          <w:p w14:paraId="55660588" w14:textId="77777777" w:rsidR="0026114B" w:rsidRPr="00450D36" w:rsidRDefault="0026114B" w:rsidP="0026114B">
            <w:pPr>
              <w:jc w:val="both"/>
              <w:rPr>
                <w:b/>
                <w:lang w:val="sv-SE"/>
              </w:rPr>
            </w:pPr>
            <w:r w:rsidRPr="00450D36">
              <w:rPr>
                <w:b/>
                <w:lang w:val="sv-SE"/>
              </w:rPr>
              <w:t>Chương 3. Các phép chuyển đổi hình học 2 chiều</w:t>
            </w:r>
          </w:p>
          <w:p w14:paraId="45EF1C48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lastRenderedPageBreak/>
              <w:t>3.1. Giới thiệu chung</w:t>
            </w:r>
          </w:p>
          <w:p w14:paraId="011CC2E3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3.2. Các phép chuyên đổi hình học</w:t>
            </w:r>
          </w:p>
          <w:p w14:paraId="476D31F1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3.2.1. Phép tịnh tiến</w:t>
            </w:r>
          </w:p>
          <w:p w14:paraId="4321BC39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 xml:space="preserve">3.2.2. </w:t>
            </w:r>
            <w:r w:rsidRPr="00450D36">
              <w:rPr>
                <w:lang w:val="it-IT"/>
              </w:rPr>
              <w:t>Phép biến đổi tỉ lệ</w:t>
            </w:r>
          </w:p>
          <w:p w14:paraId="003EBB91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 xml:space="preserve">3.2.3. </w:t>
            </w:r>
            <w:r w:rsidRPr="00450D36">
              <w:rPr>
                <w:lang w:val="it-IT"/>
              </w:rPr>
              <w:t>Phép quay</w:t>
            </w:r>
          </w:p>
          <w:p w14:paraId="097002E3" w14:textId="221CDAA6" w:rsidR="009E1B57" w:rsidRPr="00450D36" w:rsidRDefault="009E1B57" w:rsidP="009E1B57">
            <w:pPr>
              <w:jc w:val="both"/>
              <w:rPr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292B8220" w14:textId="2DDA99C7" w:rsidR="009E1B57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3</w:t>
            </w:r>
          </w:p>
        </w:tc>
        <w:tc>
          <w:tcPr>
            <w:tcW w:w="2126" w:type="dxa"/>
          </w:tcPr>
          <w:p w14:paraId="6281235B" w14:textId="77777777" w:rsidR="0026114B" w:rsidRPr="00450D36" w:rsidRDefault="0026114B" w:rsidP="0026114B">
            <w:r w:rsidRPr="00450D36">
              <w:t xml:space="preserve">- Mô tả được tổng quan về các phép biến đổi hình học </w:t>
            </w:r>
            <w:r w:rsidRPr="00450D36">
              <w:lastRenderedPageBreak/>
              <w:t>2D</w:t>
            </w:r>
          </w:p>
          <w:p w14:paraId="2E66253C" w14:textId="77777777" w:rsidR="0026114B" w:rsidRPr="00450D36" w:rsidRDefault="0026114B" w:rsidP="0026114B">
            <w:r w:rsidRPr="00450D36">
              <w:t>- Mô tả được nguyên lý của các phép chuyên đổi</w:t>
            </w:r>
          </w:p>
          <w:p w14:paraId="052BE04B" w14:textId="1B877917" w:rsidR="009E1B57" w:rsidRPr="00450D36" w:rsidRDefault="009E1B57" w:rsidP="009E1B57">
            <w:pPr>
              <w:rPr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7F48487A" w14:textId="7F150240" w:rsidR="009E1B57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CLO2</w:t>
            </w:r>
          </w:p>
        </w:tc>
        <w:tc>
          <w:tcPr>
            <w:tcW w:w="2127" w:type="dxa"/>
          </w:tcPr>
          <w:p w14:paraId="197480D3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257EE2C4" w14:textId="5CB664DA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lastRenderedPageBreak/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0FCE30F4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1311691C" w14:textId="3F31AB42" w:rsidR="009E1B57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9E1B57" w:rsidRPr="00450D36" w14:paraId="408011F7" w14:textId="77777777" w:rsidTr="00A6324C">
        <w:tc>
          <w:tcPr>
            <w:tcW w:w="993" w:type="dxa"/>
            <w:vAlign w:val="center"/>
          </w:tcPr>
          <w:p w14:paraId="1E2D40FF" w14:textId="58E6316A" w:rsidR="009E1B57" w:rsidRPr="00450D36" w:rsidRDefault="006C76DD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7</w:t>
            </w:r>
          </w:p>
        </w:tc>
        <w:tc>
          <w:tcPr>
            <w:tcW w:w="2552" w:type="dxa"/>
          </w:tcPr>
          <w:p w14:paraId="4923313B" w14:textId="21B09054" w:rsidR="009E1B57" w:rsidRPr="00450D36" w:rsidRDefault="0026114B" w:rsidP="006C76DD">
            <w:pPr>
              <w:jc w:val="both"/>
              <w:rPr>
                <w:b/>
                <w:lang w:eastAsia="ja-JP"/>
              </w:rPr>
            </w:pPr>
            <w:r w:rsidRPr="00450D36">
              <w:rPr>
                <w:lang w:val="sv-SE"/>
              </w:rPr>
              <w:t xml:space="preserve">3.2.4. </w:t>
            </w:r>
            <w:r w:rsidRPr="00450D36">
              <w:rPr>
                <w:lang w:val="it-IT"/>
              </w:rPr>
              <w:t>Biểu diễn ma trận của phép biến đổi</w:t>
            </w:r>
          </w:p>
        </w:tc>
        <w:tc>
          <w:tcPr>
            <w:tcW w:w="567" w:type="dxa"/>
            <w:vAlign w:val="center"/>
          </w:tcPr>
          <w:p w14:paraId="66247FEB" w14:textId="758296A8" w:rsidR="009E1B57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089AD3BE" w14:textId="77777777" w:rsidR="0026114B" w:rsidRPr="00450D36" w:rsidRDefault="0026114B" w:rsidP="0026114B">
            <w:r w:rsidRPr="00450D36">
              <w:t>- Trình bày được và phân tích được bản chất của các ma trận chuyển đổi</w:t>
            </w:r>
          </w:p>
          <w:p w14:paraId="214C5242" w14:textId="36B9C4E4" w:rsidR="009E1B57" w:rsidRPr="00450D36" w:rsidRDefault="0026114B" w:rsidP="0026114B">
            <w:pPr>
              <w:jc w:val="both"/>
              <w:rPr>
                <w:lang w:eastAsia="ja-JP"/>
              </w:rPr>
            </w:pPr>
            <w:r w:rsidRPr="00450D36">
              <w:t>- Minh họa được các phép chuyển đổi</w:t>
            </w:r>
          </w:p>
        </w:tc>
        <w:tc>
          <w:tcPr>
            <w:tcW w:w="850" w:type="dxa"/>
            <w:vAlign w:val="center"/>
          </w:tcPr>
          <w:p w14:paraId="07FC796F" w14:textId="640453A0" w:rsidR="009E1B57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3230BEC9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1313FFC3" w14:textId="62114A2E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01478E0C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7BCB476D" w14:textId="5B94D854" w:rsidR="003C0A83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0ACF79ED" w14:textId="77777777" w:rsidTr="00A6324C">
        <w:tc>
          <w:tcPr>
            <w:tcW w:w="993" w:type="dxa"/>
            <w:vAlign w:val="center"/>
          </w:tcPr>
          <w:p w14:paraId="5BE9DEEF" w14:textId="74D7776B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8</w:t>
            </w:r>
          </w:p>
        </w:tc>
        <w:tc>
          <w:tcPr>
            <w:tcW w:w="2552" w:type="dxa"/>
          </w:tcPr>
          <w:p w14:paraId="680B33FB" w14:textId="77777777" w:rsidR="0026114B" w:rsidRPr="00450D36" w:rsidRDefault="0026114B" w:rsidP="004D7D2D">
            <w:pPr>
              <w:jc w:val="both"/>
              <w:rPr>
                <w:lang w:val="it-IT"/>
              </w:rPr>
            </w:pPr>
            <w:r w:rsidRPr="00450D36">
              <w:rPr>
                <w:lang w:val="sv-SE"/>
              </w:rPr>
              <w:t xml:space="preserve">3.3. </w:t>
            </w:r>
            <w:r w:rsidRPr="00450D36">
              <w:rPr>
                <w:lang w:val="it-IT"/>
              </w:rPr>
              <w:t>Kết hợp các phép biến đổi</w:t>
            </w:r>
          </w:p>
          <w:p w14:paraId="10D61A46" w14:textId="77777777" w:rsidR="0026114B" w:rsidRPr="00450D36" w:rsidRDefault="0026114B" w:rsidP="004D7D2D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3.1. Kết hợp các phép tịnh tiến</w:t>
            </w:r>
          </w:p>
          <w:p w14:paraId="361A5DDA" w14:textId="00BAAD1A" w:rsidR="0026114B" w:rsidRPr="00450D36" w:rsidRDefault="0026114B" w:rsidP="00202B68">
            <w:pPr>
              <w:jc w:val="both"/>
              <w:rPr>
                <w:b/>
              </w:rPr>
            </w:pPr>
            <w:r w:rsidRPr="00450D36">
              <w:rPr>
                <w:lang w:val="it-IT"/>
              </w:rPr>
              <w:t>3.3.2. Kết hợp các phép tỉ lệ</w:t>
            </w:r>
          </w:p>
        </w:tc>
        <w:tc>
          <w:tcPr>
            <w:tcW w:w="567" w:type="dxa"/>
            <w:vAlign w:val="center"/>
          </w:tcPr>
          <w:p w14:paraId="2C8F44AB" w14:textId="38F04B39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686A4C79" w14:textId="77777777" w:rsidR="0026114B" w:rsidRPr="00450D36" w:rsidRDefault="0026114B" w:rsidP="0026114B">
            <w:pPr>
              <w:jc w:val="both"/>
            </w:pPr>
            <w:r w:rsidRPr="00450D36">
              <w:t xml:space="preserve">- Mô tả được nguyên lý </w:t>
            </w:r>
          </w:p>
          <w:p w14:paraId="51049F37" w14:textId="77777777" w:rsidR="0026114B" w:rsidRPr="00450D36" w:rsidRDefault="0026114B" w:rsidP="0026114B">
            <w:pPr>
              <w:jc w:val="both"/>
            </w:pPr>
            <w:r w:rsidRPr="00450D36">
              <w:t>- Trình bày được và phân tích được bản chất vấn đề</w:t>
            </w:r>
          </w:p>
          <w:p w14:paraId="0F4A311C" w14:textId="395CD1FB" w:rsidR="0026114B" w:rsidRPr="00450D36" w:rsidRDefault="0026114B" w:rsidP="0026114B">
            <w:pPr>
              <w:rPr>
                <w:lang w:eastAsia="ja-JP"/>
              </w:rPr>
            </w:pPr>
            <w:r w:rsidRPr="00450D36">
              <w:t>- Minh họa được các phép chuyển đổi</w:t>
            </w:r>
          </w:p>
        </w:tc>
        <w:tc>
          <w:tcPr>
            <w:tcW w:w="850" w:type="dxa"/>
            <w:vAlign w:val="center"/>
          </w:tcPr>
          <w:p w14:paraId="2C4AC29C" w14:textId="1508FD11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3214D5BE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64589BBC" w14:textId="3979336B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365B609A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4B18A06E" w14:textId="0D9785A1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75572AE6" w14:textId="77777777" w:rsidTr="00A6324C">
        <w:tc>
          <w:tcPr>
            <w:tcW w:w="993" w:type="dxa"/>
            <w:vAlign w:val="center"/>
          </w:tcPr>
          <w:p w14:paraId="14865F00" w14:textId="5C407F5B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9</w:t>
            </w:r>
          </w:p>
        </w:tc>
        <w:tc>
          <w:tcPr>
            <w:tcW w:w="2552" w:type="dxa"/>
          </w:tcPr>
          <w:p w14:paraId="075B6C68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3.3. Kết hợp các phép quay</w:t>
            </w:r>
          </w:p>
          <w:p w14:paraId="01F730C9" w14:textId="595A9058" w:rsidR="0026114B" w:rsidRPr="00450D36" w:rsidRDefault="0026114B" w:rsidP="0026114B">
            <w:pPr>
              <w:rPr>
                <w:lang w:eastAsia="ja-JP"/>
              </w:rPr>
            </w:pPr>
            <w:r w:rsidRPr="00450D36">
              <w:rPr>
                <w:lang w:val="it-IT"/>
              </w:rPr>
              <w:t>3.3.4. Phép quay có tâm quay là điểm bất kì</w:t>
            </w:r>
          </w:p>
        </w:tc>
        <w:tc>
          <w:tcPr>
            <w:tcW w:w="567" w:type="dxa"/>
            <w:vAlign w:val="center"/>
          </w:tcPr>
          <w:p w14:paraId="031741D3" w14:textId="559CDD79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4372F18E" w14:textId="77777777" w:rsidR="0026114B" w:rsidRPr="00450D36" w:rsidRDefault="0026114B" w:rsidP="0026114B">
            <w:pPr>
              <w:jc w:val="both"/>
            </w:pPr>
            <w:r w:rsidRPr="00450D36">
              <w:t xml:space="preserve">- Mô tả được nguyên lý </w:t>
            </w:r>
          </w:p>
          <w:p w14:paraId="2BA9BEFC" w14:textId="77777777" w:rsidR="0026114B" w:rsidRPr="00450D36" w:rsidRDefault="0026114B" w:rsidP="0026114B">
            <w:pPr>
              <w:jc w:val="both"/>
            </w:pPr>
            <w:r w:rsidRPr="00450D36">
              <w:t xml:space="preserve">- Trình bày được và phân tích được bản </w:t>
            </w:r>
            <w:r w:rsidRPr="00450D36">
              <w:lastRenderedPageBreak/>
              <w:t>chất vấn đề</w:t>
            </w:r>
          </w:p>
          <w:p w14:paraId="2E44F4FA" w14:textId="2A10A0B1" w:rsidR="0026114B" w:rsidRPr="00450D36" w:rsidRDefault="0026114B" w:rsidP="0026114B">
            <w:pPr>
              <w:spacing w:before="120"/>
              <w:jc w:val="both"/>
              <w:rPr>
                <w:lang w:eastAsia="ja-JP"/>
              </w:rPr>
            </w:pPr>
            <w:r w:rsidRPr="00450D36">
              <w:t>- Minh họa được các phép chuyển đổ</w:t>
            </w:r>
          </w:p>
        </w:tc>
        <w:tc>
          <w:tcPr>
            <w:tcW w:w="850" w:type="dxa"/>
            <w:vAlign w:val="center"/>
          </w:tcPr>
          <w:p w14:paraId="2676E393" w14:textId="14E123C9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CLO2</w:t>
            </w:r>
          </w:p>
        </w:tc>
        <w:tc>
          <w:tcPr>
            <w:tcW w:w="2127" w:type="dxa"/>
          </w:tcPr>
          <w:p w14:paraId="08EE2C50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34269CBB" w14:textId="2D408D2D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 xml:space="preserve">ấn đề, </w:t>
            </w:r>
            <w:r w:rsidRPr="00450D36">
              <w:rPr>
                <w:rStyle w:val="fontstyle11"/>
                <w:rFonts w:ascii="Times New Roman" w:hAnsi="Times New Roman"/>
              </w:rPr>
              <w:lastRenderedPageBreak/>
              <w:t>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48577718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3A05388C" w14:textId="07924F84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2D614EC6" w14:textId="77777777" w:rsidTr="00A6324C">
        <w:tc>
          <w:tcPr>
            <w:tcW w:w="993" w:type="dxa"/>
            <w:vAlign w:val="center"/>
          </w:tcPr>
          <w:p w14:paraId="1B4148D7" w14:textId="17BD27CC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10</w:t>
            </w:r>
          </w:p>
        </w:tc>
        <w:tc>
          <w:tcPr>
            <w:tcW w:w="2552" w:type="dxa"/>
          </w:tcPr>
          <w:p w14:paraId="495A603F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4. Một số tính chất của phép biến đổi 2D</w:t>
            </w:r>
          </w:p>
          <w:p w14:paraId="2B2B2FBF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5. Một số phép biến đổi khác</w:t>
            </w:r>
          </w:p>
          <w:p w14:paraId="32D38A94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5.1. Phép đối xứng</w:t>
            </w:r>
          </w:p>
          <w:p w14:paraId="78782196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sv-SE"/>
              </w:rPr>
              <w:t xml:space="preserve">3.5.2. </w:t>
            </w:r>
            <w:r w:rsidRPr="00450D36">
              <w:rPr>
                <w:lang w:val="it-IT"/>
              </w:rPr>
              <w:t>Phép biến dạng</w:t>
            </w:r>
          </w:p>
          <w:p w14:paraId="33AD5ED2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</w:p>
          <w:p w14:paraId="329412D5" w14:textId="5AC5D629" w:rsidR="0026114B" w:rsidRPr="00450D36" w:rsidRDefault="0026114B" w:rsidP="0026114B">
            <w:pPr>
              <w:rPr>
                <w:color w:val="FF0000"/>
                <w:lang w:eastAsia="ja-JP"/>
              </w:rPr>
            </w:pPr>
            <w:r w:rsidRPr="00450D36">
              <w:rPr>
                <w:color w:val="FF0000"/>
                <w:lang w:eastAsia="ja-JP"/>
              </w:rPr>
              <w:t>* Bài kiểm tra định kì số 1</w:t>
            </w:r>
          </w:p>
        </w:tc>
        <w:tc>
          <w:tcPr>
            <w:tcW w:w="567" w:type="dxa"/>
            <w:vAlign w:val="center"/>
          </w:tcPr>
          <w:p w14:paraId="75A34E17" w14:textId="7DE958CC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69F54043" w14:textId="38ACB928" w:rsidR="0026114B" w:rsidRPr="00450D36" w:rsidRDefault="0026114B" w:rsidP="0026114B">
            <w:pPr>
              <w:jc w:val="both"/>
            </w:pPr>
            <w:r w:rsidRPr="00450D36">
              <w:t>- Mô tả được các tính chất</w:t>
            </w:r>
          </w:p>
          <w:p w14:paraId="00AF424E" w14:textId="77777777" w:rsidR="0026114B" w:rsidRPr="00450D36" w:rsidRDefault="0026114B" w:rsidP="0026114B">
            <w:pPr>
              <w:jc w:val="both"/>
            </w:pPr>
            <w:r w:rsidRPr="00450D36">
              <w:t xml:space="preserve">- Mô tả được nguyên lý </w:t>
            </w:r>
          </w:p>
          <w:p w14:paraId="5E8F5664" w14:textId="77777777" w:rsidR="0026114B" w:rsidRPr="00450D36" w:rsidRDefault="0026114B" w:rsidP="0026114B">
            <w:pPr>
              <w:jc w:val="both"/>
            </w:pPr>
            <w:r w:rsidRPr="00450D36">
              <w:t>- Trình bày được và phân tích được bản chất vấn đề</w:t>
            </w:r>
          </w:p>
          <w:p w14:paraId="14F7CAF5" w14:textId="3BF2330A" w:rsidR="0026114B" w:rsidRPr="00450D36" w:rsidRDefault="0026114B" w:rsidP="0026114B">
            <w:pPr>
              <w:tabs>
                <w:tab w:val="left" w:pos="540"/>
              </w:tabs>
              <w:spacing w:before="120"/>
              <w:jc w:val="both"/>
              <w:rPr>
                <w:lang w:eastAsia="ja-JP"/>
              </w:rPr>
            </w:pPr>
            <w:r w:rsidRPr="00450D36">
              <w:t>- Minh họa được các phép chuyển đổi</w:t>
            </w:r>
          </w:p>
        </w:tc>
        <w:tc>
          <w:tcPr>
            <w:tcW w:w="850" w:type="dxa"/>
            <w:vAlign w:val="center"/>
          </w:tcPr>
          <w:p w14:paraId="0131E390" w14:textId="1C2688C0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13012E82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2F61E381" w14:textId="0741EBE6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961A121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71F3B485" w14:textId="795A4FDE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40EF7F3E" w14:textId="77777777" w:rsidTr="00A6324C">
        <w:tc>
          <w:tcPr>
            <w:tcW w:w="993" w:type="dxa"/>
            <w:vAlign w:val="center"/>
          </w:tcPr>
          <w:p w14:paraId="0E6E0622" w14:textId="46D79C5A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11</w:t>
            </w:r>
          </w:p>
        </w:tc>
        <w:tc>
          <w:tcPr>
            <w:tcW w:w="2552" w:type="dxa"/>
          </w:tcPr>
          <w:p w14:paraId="3FB8F7FA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5.3. Phép biến đổi ngược</w:t>
            </w:r>
          </w:p>
          <w:p w14:paraId="360E10FB" w14:textId="77777777" w:rsidR="0026114B" w:rsidRPr="00450D36" w:rsidRDefault="0026114B" w:rsidP="0026114B">
            <w:pPr>
              <w:jc w:val="both"/>
              <w:rPr>
                <w:lang w:val="it-IT"/>
              </w:rPr>
            </w:pPr>
            <w:r w:rsidRPr="00450D36">
              <w:rPr>
                <w:lang w:val="it-IT"/>
              </w:rPr>
              <w:t>3.5.4. Phân rã phép biến đổi</w:t>
            </w:r>
          </w:p>
          <w:p w14:paraId="2DEE0777" w14:textId="54AE3AE2" w:rsidR="0026114B" w:rsidRPr="00450D36" w:rsidRDefault="0026114B" w:rsidP="0026114B">
            <w:pPr>
              <w:rPr>
                <w:lang w:eastAsia="ja-JP"/>
              </w:rPr>
            </w:pPr>
            <w:r w:rsidRPr="00450D36">
              <w:rPr>
                <w:lang w:val="it-IT"/>
              </w:rPr>
              <w:t>3.5.5. Phép biến đổi giữa các hệ tọa độ</w:t>
            </w:r>
          </w:p>
        </w:tc>
        <w:tc>
          <w:tcPr>
            <w:tcW w:w="567" w:type="dxa"/>
            <w:vAlign w:val="center"/>
          </w:tcPr>
          <w:p w14:paraId="1FA13427" w14:textId="4B083AA4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3A39C6B7" w14:textId="77777777" w:rsidR="0026114B" w:rsidRPr="00450D36" w:rsidRDefault="0026114B" w:rsidP="0026114B">
            <w:pPr>
              <w:jc w:val="both"/>
            </w:pPr>
            <w:r w:rsidRPr="00450D36">
              <w:t xml:space="preserve">- Mô tả được nguyên lý </w:t>
            </w:r>
          </w:p>
          <w:p w14:paraId="55893ECF" w14:textId="77777777" w:rsidR="0026114B" w:rsidRPr="00450D36" w:rsidRDefault="0026114B" w:rsidP="0026114B">
            <w:pPr>
              <w:jc w:val="both"/>
            </w:pPr>
            <w:r w:rsidRPr="00450D36">
              <w:t>- Trình bày được và phân tích được bản chất vấn đề</w:t>
            </w:r>
          </w:p>
          <w:p w14:paraId="065A806E" w14:textId="0D3B6D5C" w:rsidR="0026114B" w:rsidRPr="00450D36" w:rsidRDefault="0026114B" w:rsidP="0026114B">
            <w:pPr>
              <w:spacing w:before="120"/>
              <w:jc w:val="both"/>
              <w:rPr>
                <w:lang w:eastAsia="ja-JP"/>
              </w:rPr>
            </w:pPr>
            <w:r w:rsidRPr="00450D36">
              <w:t>- Minh họa được các phép chuyển đổi</w:t>
            </w:r>
          </w:p>
        </w:tc>
        <w:tc>
          <w:tcPr>
            <w:tcW w:w="850" w:type="dxa"/>
            <w:vAlign w:val="center"/>
          </w:tcPr>
          <w:p w14:paraId="58FDC1A5" w14:textId="0D58E01B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3EE4B138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666F7B39" w14:textId="7F140C75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DD7174A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19FAADF0" w14:textId="2855F055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57BC2E60" w14:textId="77777777" w:rsidTr="00A6324C">
        <w:tc>
          <w:tcPr>
            <w:tcW w:w="993" w:type="dxa"/>
            <w:vAlign w:val="center"/>
          </w:tcPr>
          <w:p w14:paraId="1A554D49" w14:textId="4B667E69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12</w:t>
            </w:r>
          </w:p>
        </w:tc>
        <w:tc>
          <w:tcPr>
            <w:tcW w:w="2552" w:type="dxa"/>
          </w:tcPr>
          <w:p w14:paraId="15BE8650" w14:textId="77777777" w:rsidR="0026114B" w:rsidRPr="00450D36" w:rsidRDefault="0026114B" w:rsidP="0026114B">
            <w:pPr>
              <w:jc w:val="both"/>
              <w:rPr>
                <w:b/>
                <w:lang w:val="sv-SE"/>
              </w:rPr>
            </w:pPr>
            <w:r w:rsidRPr="00450D36">
              <w:rPr>
                <w:b/>
                <w:lang w:val="sv-SE"/>
              </w:rPr>
              <w:t>Chương 4. Các phép chuyển đổi hình học 3 chiều</w:t>
            </w:r>
          </w:p>
          <w:p w14:paraId="493371A5" w14:textId="77777777" w:rsidR="0026114B" w:rsidRPr="00450D36" w:rsidRDefault="0026114B" w:rsidP="0026114B">
            <w:pPr>
              <w:jc w:val="both"/>
              <w:rPr>
                <w:bCs/>
                <w:lang w:val="it-IT"/>
              </w:rPr>
            </w:pPr>
            <w:r w:rsidRPr="00450D36">
              <w:rPr>
                <w:lang w:val="sv-SE"/>
              </w:rPr>
              <w:t xml:space="preserve">4.1. </w:t>
            </w:r>
            <w:r w:rsidRPr="00450D36">
              <w:rPr>
                <w:bCs/>
                <w:lang w:val="it-IT"/>
              </w:rPr>
              <w:t xml:space="preserve">Hệ trục tọa độ trong không gian 3 </w:t>
            </w:r>
            <w:r w:rsidRPr="00450D36">
              <w:rPr>
                <w:bCs/>
                <w:lang w:val="it-IT"/>
              </w:rPr>
              <w:lastRenderedPageBreak/>
              <w:t>chiều</w:t>
            </w:r>
          </w:p>
          <w:p w14:paraId="559BA4D3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2. Các phép chuyển đổi hình học</w:t>
            </w:r>
          </w:p>
          <w:p w14:paraId="4F0F2358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2.1. Phép tịnh tiến</w:t>
            </w:r>
          </w:p>
          <w:p w14:paraId="12CBC801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 xml:space="preserve">4.2.2. </w:t>
            </w:r>
            <w:r w:rsidRPr="00450D36">
              <w:rPr>
                <w:lang w:val="it-IT"/>
              </w:rPr>
              <w:t>Phép biến đổi tỉ lệ</w:t>
            </w:r>
          </w:p>
          <w:p w14:paraId="55829726" w14:textId="2EC48A75" w:rsidR="0026114B" w:rsidRPr="00450D36" w:rsidRDefault="0026114B" w:rsidP="0026114B">
            <w:pPr>
              <w:pStyle w:val="Heading2"/>
              <w:shd w:val="clear" w:color="auto" w:fill="FFFFFF"/>
              <w:jc w:val="both"/>
              <w:rPr>
                <w:b w:val="0"/>
                <w:sz w:val="24"/>
                <w:szCs w:val="24"/>
              </w:rPr>
            </w:pPr>
            <w:r w:rsidRPr="00450D36">
              <w:rPr>
                <w:b w:val="0"/>
                <w:sz w:val="24"/>
                <w:szCs w:val="24"/>
                <w:lang w:val="sv-SE"/>
              </w:rPr>
              <w:t xml:space="preserve">4.2.3. </w:t>
            </w:r>
            <w:r w:rsidRPr="00450D36">
              <w:rPr>
                <w:b w:val="0"/>
                <w:sz w:val="24"/>
                <w:szCs w:val="24"/>
                <w:lang w:val="it-IT"/>
              </w:rPr>
              <w:t>Phép quay</w:t>
            </w:r>
          </w:p>
        </w:tc>
        <w:tc>
          <w:tcPr>
            <w:tcW w:w="567" w:type="dxa"/>
            <w:vAlign w:val="center"/>
          </w:tcPr>
          <w:p w14:paraId="0DED7E66" w14:textId="7987B800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3</w:t>
            </w:r>
          </w:p>
        </w:tc>
        <w:tc>
          <w:tcPr>
            <w:tcW w:w="2126" w:type="dxa"/>
          </w:tcPr>
          <w:p w14:paraId="27A08FA9" w14:textId="77777777" w:rsidR="0026114B" w:rsidRPr="00450D36" w:rsidRDefault="0026114B" w:rsidP="0026114B">
            <w:pPr>
              <w:jc w:val="both"/>
            </w:pPr>
            <w:r w:rsidRPr="00450D36">
              <w:t>- Trình bày được các hệ tọa độ tay trái và hệ tọa độ tay phải</w:t>
            </w:r>
          </w:p>
          <w:p w14:paraId="6B16D09D" w14:textId="55B41B4A" w:rsidR="0026114B" w:rsidRPr="00450D36" w:rsidRDefault="0026114B" w:rsidP="0026114B">
            <w:pPr>
              <w:spacing w:before="120"/>
              <w:rPr>
                <w:lang w:eastAsia="ja-JP"/>
              </w:rPr>
            </w:pPr>
            <w:r w:rsidRPr="00450D36">
              <w:t xml:space="preserve">- Trình bày và </w:t>
            </w:r>
            <w:r w:rsidRPr="00450D36">
              <w:lastRenderedPageBreak/>
              <w:t>minh họa được các phép biến đổi 3D</w:t>
            </w:r>
          </w:p>
        </w:tc>
        <w:tc>
          <w:tcPr>
            <w:tcW w:w="850" w:type="dxa"/>
            <w:vAlign w:val="center"/>
          </w:tcPr>
          <w:p w14:paraId="654E14C3" w14:textId="356AE498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CLO3</w:t>
            </w:r>
          </w:p>
        </w:tc>
        <w:tc>
          <w:tcPr>
            <w:tcW w:w="2127" w:type="dxa"/>
          </w:tcPr>
          <w:p w14:paraId="68B2A871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28F4EEF0" w14:textId="3923A5EF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 xml:space="preserve">ẫn sinh </w:t>
            </w:r>
            <w:r w:rsidRPr="00450D36">
              <w:rPr>
                <w:rStyle w:val="fontstyle11"/>
                <w:rFonts w:ascii="Times New Roman" w:hAnsi="Times New Roman"/>
              </w:rPr>
              <w:lastRenderedPageBreak/>
              <w:t>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77F38A4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7F7F7519" w14:textId="6C9D115C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1C624D05" w14:textId="77777777" w:rsidTr="00A6324C">
        <w:tc>
          <w:tcPr>
            <w:tcW w:w="993" w:type="dxa"/>
            <w:vAlign w:val="center"/>
          </w:tcPr>
          <w:p w14:paraId="32303AEB" w14:textId="360C6952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13</w:t>
            </w:r>
          </w:p>
        </w:tc>
        <w:tc>
          <w:tcPr>
            <w:tcW w:w="2552" w:type="dxa"/>
          </w:tcPr>
          <w:p w14:paraId="5E3F98C5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3. Các phép chuyển đổi tọa độ</w:t>
            </w:r>
          </w:p>
          <w:p w14:paraId="48D4AE68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</w:p>
          <w:p w14:paraId="2233BAC1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</w:p>
          <w:p w14:paraId="7F512A66" w14:textId="606674B0" w:rsidR="0026114B" w:rsidRPr="00450D36" w:rsidRDefault="0026114B" w:rsidP="0026114B">
            <w:pPr>
              <w:jc w:val="both"/>
              <w:rPr>
                <w:lang w:eastAsia="ja-JP"/>
              </w:rPr>
            </w:pPr>
            <w:r w:rsidRPr="00450D36">
              <w:rPr>
                <w:color w:val="FF0000"/>
                <w:lang w:eastAsia="ja-JP"/>
              </w:rPr>
              <w:t>* Bài kiểm tra định kì số 1</w:t>
            </w:r>
          </w:p>
        </w:tc>
        <w:tc>
          <w:tcPr>
            <w:tcW w:w="567" w:type="dxa"/>
            <w:vAlign w:val="center"/>
          </w:tcPr>
          <w:p w14:paraId="67D493DF" w14:textId="5958F6E4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2684C0E6" w14:textId="77777777" w:rsidR="0026114B" w:rsidRPr="00450D36" w:rsidRDefault="0026114B" w:rsidP="0026114B">
            <w:pPr>
              <w:jc w:val="both"/>
            </w:pPr>
            <w:r w:rsidRPr="00450D36">
              <w:t>- Trình bày được và phân tích được bản chất vấn đề</w:t>
            </w:r>
          </w:p>
          <w:p w14:paraId="6139C5C6" w14:textId="4DE8F033" w:rsidR="0026114B" w:rsidRPr="00450D36" w:rsidRDefault="0026114B" w:rsidP="0026114B">
            <w:pPr>
              <w:spacing w:before="120"/>
              <w:rPr>
                <w:lang w:eastAsia="ja-JP"/>
              </w:rPr>
            </w:pPr>
            <w:r w:rsidRPr="00450D36">
              <w:t>- Minh họa được phép chuyển đổi</w:t>
            </w:r>
          </w:p>
        </w:tc>
        <w:tc>
          <w:tcPr>
            <w:tcW w:w="850" w:type="dxa"/>
            <w:vAlign w:val="center"/>
          </w:tcPr>
          <w:p w14:paraId="00652F20" w14:textId="60D06B51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3</w:t>
            </w:r>
          </w:p>
        </w:tc>
        <w:tc>
          <w:tcPr>
            <w:tcW w:w="2127" w:type="dxa"/>
          </w:tcPr>
          <w:p w14:paraId="588F9590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1769AC74" w14:textId="1E490090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="00BA3EFE"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4C098A46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44CD8B35" w14:textId="1DC6FEA5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04EE90AA" w14:textId="77777777" w:rsidTr="00A6324C">
        <w:tc>
          <w:tcPr>
            <w:tcW w:w="993" w:type="dxa"/>
            <w:vAlign w:val="center"/>
          </w:tcPr>
          <w:p w14:paraId="364559E7" w14:textId="15314D34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14</w:t>
            </w:r>
          </w:p>
        </w:tc>
        <w:tc>
          <w:tcPr>
            <w:tcW w:w="2552" w:type="dxa"/>
          </w:tcPr>
          <w:p w14:paraId="55FBF462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4. Các phép chuyển đổi kết hợp</w:t>
            </w:r>
          </w:p>
          <w:p w14:paraId="3DDB468B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4.1. Phép xoay quanh 1 trục</w:t>
            </w:r>
          </w:p>
          <w:p w14:paraId="1D96D587" w14:textId="202E0E67" w:rsidR="0026114B" w:rsidRPr="00450D36" w:rsidRDefault="0026114B" w:rsidP="0026114B">
            <w:pPr>
              <w:jc w:val="both"/>
              <w:rPr>
                <w:lang w:eastAsia="ja-JP"/>
              </w:rPr>
            </w:pPr>
            <w:r w:rsidRPr="00450D36">
              <w:rPr>
                <w:lang w:val="sv-SE"/>
              </w:rPr>
              <w:t>4.4.2. Xác định vị trí đoạn thẳng qua phép chuyên đổi</w:t>
            </w:r>
          </w:p>
        </w:tc>
        <w:tc>
          <w:tcPr>
            <w:tcW w:w="567" w:type="dxa"/>
            <w:vAlign w:val="center"/>
          </w:tcPr>
          <w:p w14:paraId="3E8A5105" w14:textId="450474F3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1EE3472D" w14:textId="77777777" w:rsidR="0026114B" w:rsidRPr="00450D36" w:rsidRDefault="0026114B" w:rsidP="004D7D2D">
            <w:pPr>
              <w:jc w:val="both"/>
            </w:pPr>
            <w:r w:rsidRPr="00450D36">
              <w:t>- Trình bày được và phân tích được bản chất vấn đề</w:t>
            </w:r>
          </w:p>
          <w:p w14:paraId="102E3FF9" w14:textId="77777777" w:rsidR="0026114B" w:rsidRPr="00450D36" w:rsidRDefault="0026114B" w:rsidP="004D7D2D">
            <w:pPr>
              <w:jc w:val="both"/>
            </w:pPr>
            <w:r w:rsidRPr="00450D36">
              <w:t>- Minh họa được phép chuyển đổi</w:t>
            </w:r>
          </w:p>
          <w:p w14:paraId="5B52F066" w14:textId="2C52EE9F" w:rsidR="0026114B" w:rsidRPr="00450D36" w:rsidRDefault="0026114B" w:rsidP="008B1A0B">
            <w:pPr>
              <w:spacing w:before="120"/>
              <w:jc w:val="both"/>
              <w:rPr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17DD731E" w14:textId="36B1E2EF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CLO3</w:t>
            </w:r>
          </w:p>
        </w:tc>
        <w:tc>
          <w:tcPr>
            <w:tcW w:w="2127" w:type="dxa"/>
          </w:tcPr>
          <w:p w14:paraId="56E85087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29662F86" w14:textId="34078AD4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5039F169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  <w:p w14:paraId="2595F541" w14:textId="449700CF" w:rsidR="0026114B" w:rsidRPr="00450D36" w:rsidRDefault="00CA1527" w:rsidP="00CA1527">
            <w:pPr>
              <w:jc w:val="both"/>
            </w:pPr>
            <w:r w:rsidRPr="00450D36">
              <w:rPr>
                <w:rStyle w:val="fontstyle01"/>
                <w:rFonts w:ascii="Times New Roman" w:hAnsi="Times New Roman"/>
              </w:rPr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kết lại nội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inh viên v</w:t>
            </w:r>
            <w:r w:rsidRPr="00450D36">
              <w:rPr>
                <w:rStyle w:val="fontstyle11"/>
                <w:rFonts w:ascii="Times New Roman" w:hAnsi="Times New Roman"/>
              </w:rPr>
              <w:t>ề chuẩn bị cho b</w:t>
            </w:r>
            <w:r w:rsidRPr="00450D36">
              <w:rPr>
                <w:rStyle w:val="fontstyle01"/>
                <w:rFonts w:ascii="Times New Roman" w:hAnsi="Times New Roman"/>
              </w:rPr>
              <w:t>ài h</w:t>
            </w:r>
            <w:r w:rsidRPr="00450D36">
              <w:rPr>
                <w:rStyle w:val="fontstyle11"/>
                <w:rFonts w:ascii="Times New Roman" w:hAnsi="Times New Roman"/>
              </w:rPr>
              <w:t>ọc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6114B" w:rsidRPr="00450D36" w14:paraId="45CF871C" w14:textId="77777777" w:rsidTr="00A6324C">
        <w:tc>
          <w:tcPr>
            <w:tcW w:w="993" w:type="dxa"/>
            <w:vAlign w:val="center"/>
          </w:tcPr>
          <w:p w14:paraId="3A33C004" w14:textId="457F112B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15</w:t>
            </w:r>
          </w:p>
        </w:tc>
        <w:tc>
          <w:tcPr>
            <w:tcW w:w="2552" w:type="dxa"/>
          </w:tcPr>
          <w:p w14:paraId="40C8EF57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5. Xác định bề mặt nhìn thấy</w:t>
            </w:r>
          </w:p>
          <w:p w14:paraId="7792A67B" w14:textId="77777777" w:rsidR="0026114B" w:rsidRPr="00450D36" w:rsidRDefault="0026114B" w:rsidP="0026114B">
            <w:pPr>
              <w:jc w:val="both"/>
              <w:rPr>
                <w:lang w:val="sv-SE"/>
              </w:rPr>
            </w:pPr>
            <w:r w:rsidRPr="00450D36">
              <w:rPr>
                <w:lang w:val="sv-SE"/>
              </w:rPr>
              <w:t>4.5.1. Nguyên lý xác định mặt nhìn thấy</w:t>
            </w:r>
          </w:p>
          <w:p w14:paraId="6E5A32EA" w14:textId="5009C0A2" w:rsidR="0026114B" w:rsidRPr="00450D36" w:rsidRDefault="0026114B" w:rsidP="0026114B">
            <w:pPr>
              <w:rPr>
                <w:lang w:eastAsia="ja-JP"/>
              </w:rPr>
            </w:pPr>
            <w:r w:rsidRPr="00450D36">
              <w:rPr>
                <w:lang w:val="sv-SE"/>
              </w:rPr>
              <w:t>4.5.2. Một số thuật toán</w:t>
            </w:r>
          </w:p>
        </w:tc>
        <w:tc>
          <w:tcPr>
            <w:tcW w:w="567" w:type="dxa"/>
            <w:vAlign w:val="center"/>
          </w:tcPr>
          <w:p w14:paraId="15603691" w14:textId="2AFAE8FF" w:rsidR="0026114B" w:rsidRPr="00450D36" w:rsidRDefault="0026114B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26986BBA" w14:textId="77777777" w:rsidR="0026114B" w:rsidRPr="00450D36" w:rsidRDefault="0026114B" w:rsidP="004D7D2D">
            <w:pPr>
              <w:jc w:val="both"/>
            </w:pPr>
            <w:r w:rsidRPr="00450D36">
              <w:t>- Mô tả được nguyên lý xác định mặt nhìn thấy trong không gian 3D</w:t>
            </w:r>
          </w:p>
          <w:p w14:paraId="271A2062" w14:textId="40698407" w:rsidR="0026114B" w:rsidRPr="00450D36" w:rsidRDefault="0026114B" w:rsidP="00B73959">
            <w:pPr>
              <w:spacing w:before="120"/>
              <w:jc w:val="both"/>
              <w:rPr>
                <w:lang w:eastAsia="ja-JP"/>
              </w:rPr>
            </w:pPr>
            <w:r w:rsidRPr="00450D36">
              <w:t xml:space="preserve">- Trình bày và minh họa được 1 </w:t>
            </w:r>
            <w:r w:rsidRPr="00450D36">
              <w:lastRenderedPageBreak/>
              <w:t>thuật toán xác đinh mặt nhìn thấy</w:t>
            </w:r>
          </w:p>
        </w:tc>
        <w:tc>
          <w:tcPr>
            <w:tcW w:w="850" w:type="dxa"/>
            <w:vAlign w:val="center"/>
          </w:tcPr>
          <w:p w14:paraId="305922EC" w14:textId="615BC2DD" w:rsidR="0026114B" w:rsidRPr="00450D36" w:rsidRDefault="00487B82" w:rsidP="00137A6F">
            <w:pPr>
              <w:jc w:val="center"/>
              <w:rPr>
                <w:lang w:eastAsia="ja-JP"/>
              </w:rPr>
            </w:pPr>
            <w:r w:rsidRPr="00450D36">
              <w:rPr>
                <w:lang w:eastAsia="ja-JP"/>
              </w:rPr>
              <w:lastRenderedPageBreak/>
              <w:t>CLO3</w:t>
            </w:r>
          </w:p>
        </w:tc>
        <w:tc>
          <w:tcPr>
            <w:tcW w:w="2127" w:type="dxa"/>
          </w:tcPr>
          <w:p w14:paraId="50572EF2" w14:textId="77777777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Tr</w:t>
            </w:r>
            <w:r w:rsidRPr="00450D36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D36">
              <w:rPr>
                <w:color w:val="000000"/>
              </w:rPr>
              <w:br/>
            </w:r>
            <w:r w:rsidRPr="00450D36">
              <w:rPr>
                <w:rStyle w:val="fontstyle01"/>
                <w:rFonts w:ascii="Times New Roman" w:hAnsi="Times New Roman"/>
              </w:rPr>
              <w:t>viên.</w:t>
            </w:r>
          </w:p>
          <w:p w14:paraId="3BB0D840" w14:textId="61B76911" w:rsidR="00CA1527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t>- GV nêu v</w:t>
            </w:r>
            <w:r w:rsidRPr="00450D36">
              <w:rPr>
                <w:rStyle w:val="fontstyle11"/>
                <w:rFonts w:ascii="Times New Roman" w:hAnsi="Times New Roman"/>
              </w:rPr>
              <w:t>ấn đề, hướ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d</w:t>
            </w:r>
            <w:r w:rsidRPr="00450D36">
              <w:rPr>
                <w:rStyle w:val="fontstyle11"/>
                <w:rFonts w:ascii="Times New Roman" w:hAnsi="Times New Roman"/>
              </w:rPr>
              <w:t>ẫn sinh vi</w:t>
            </w:r>
            <w:r w:rsidRPr="00450D36">
              <w:rPr>
                <w:rStyle w:val="fontstyle01"/>
                <w:rFonts w:ascii="Times New Roman" w:hAnsi="Times New Roman"/>
              </w:rPr>
              <w:t>ên th</w:t>
            </w:r>
            <w:r w:rsidRPr="00450D36">
              <w:rPr>
                <w:rStyle w:val="fontstyle11"/>
                <w:rFonts w:ascii="Times New Roman" w:hAnsi="Times New Roman"/>
              </w:rPr>
              <w:t>ảo luận.</w:t>
            </w:r>
          </w:p>
          <w:p w14:paraId="669D90F9" w14:textId="32AE86FC" w:rsidR="0026114B" w:rsidRPr="00450D36" w:rsidRDefault="00CA1527" w:rsidP="00CA1527">
            <w:pPr>
              <w:jc w:val="both"/>
              <w:rPr>
                <w:color w:val="000000"/>
              </w:rPr>
            </w:pPr>
            <w:r w:rsidRPr="00450D36">
              <w:rPr>
                <w:rStyle w:val="fontstyle01"/>
                <w:rFonts w:ascii="Times New Roman" w:hAnsi="Times New Roman"/>
              </w:rPr>
              <w:lastRenderedPageBreak/>
              <w:t>- GV t</w:t>
            </w:r>
            <w:r w:rsidRPr="00450D36">
              <w:rPr>
                <w:rStyle w:val="fontstyle11"/>
                <w:rFonts w:ascii="Times New Roman" w:hAnsi="Times New Roman"/>
              </w:rPr>
              <w:t>ổng hợp, bổ sung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cho câu tr</w:t>
            </w:r>
            <w:r w:rsidRPr="00450D36">
              <w:rPr>
                <w:rStyle w:val="fontstyle11"/>
                <w:rFonts w:ascii="Times New Roman" w:hAnsi="Times New Roman"/>
              </w:rPr>
              <w:t>ả lời của sinh vi</w:t>
            </w:r>
            <w:r w:rsidRPr="00450D36">
              <w:rPr>
                <w:rStyle w:val="fontstyle01"/>
                <w:rFonts w:ascii="Times New Roman" w:hAnsi="Times New Roman"/>
              </w:rPr>
              <w:t>ên, h</w:t>
            </w:r>
            <w:r w:rsidRPr="00450D36">
              <w:rPr>
                <w:rStyle w:val="fontstyle11"/>
                <w:rFonts w:ascii="Times New Roman" w:hAnsi="Times New Roman"/>
              </w:rPr>
              <w:t>ệ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th</w:t>
            </w:r>
            <w:r w:rsidRPr="00450D36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D36">
              <w:rPr>
                <w:color w:val="000000"/>
              </w:rPr>
              <w:t xml:space="preserve"> </w:t>
            </w:r>
            <w:r w:rsidRPr="00450D36">
              <w:rPr>
                <w:rStyle w:val="fontstyle01"/>
                <w:rFonts w:ascii="Times New Roman" w:hAnsi="Times New Roman"/>
              </w:rPr>
              <w:t>nh</w:t>
            </w:r>
            <w:r w:rsidRPr="00450D36">
              <w:rPr>
                <w:rStyle w:val="fontstyle11"/>
                <w:rFonts w:ascii="Times New Roman" w:hAnsi="Times New Roman"/>
              </w:rPr>
              <w:t>ận xét.</w:t>
            </w:r>
          </w:p>
        </w:tc>
      </w:tr>
    </w:tbl>
    <w:p w14:paraId="3B232D51" w14:textId="7DBF9332" w:rsidR="00D172BF" w:rsidRPr="00D172BF" w:rsidRDefault="00D172BF" w:rsidP="00D172BF">
      <w:pPr>
        <w:spacing w:before="120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lastRenderedPageBreak/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>m tra đánh 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E05427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E05427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E05427">
              <w:rPr>
                <w:b/>
                <w:bCs/>
                <w:lang w:val="pt-BR"/>
              </w:rPr>
              <w:t>Thành phần, tên bài đánh giá</w:t>
            </w:r>
            <w:r w:rsidR="00B462D2" w:rsidRPr="00E05427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E05427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E05427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E05427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Pr="00E0542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E0542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E05427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E05427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E05427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 xml:space="preserve">(đánh dấu </w:t>
            </w:r>
            <w:r w:rsidR="00981707" w:rsidRPr="00E05427">
              <w:rPr>
                <w:b/>
                <w:bCs/>
              </w:rPr>
              <w:t>x</w:t>
            </w:r>
            <w:r w:rsidRPr="00E05427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Pr="00E05427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E05427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E05427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E05427">
              <w:rPr>
                <w:b/>
                <w:bCs/>
              </w:rPr>
              <w:t>Cách thức đ</w:t>
            </w:r>
            <w:r w:rsidR="005A2EC8" w:rsidRPr="00E05427">
              <w:rPr>
                <w:b/>
                <w:bCs/>
              </w:rPr>
              <w:t>ánh giá</w:t>
            </w:r>
          </w:p>
        </w:tc>
      </w:tr>
      <w:tr w:rsidR="005A2EC8" w:rsidRPr="00E05427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E05427" w:rsidRDefault="005A2EC8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(7)</w:t>
            </w:r>
          </w:p>
        </w:tc>
      </w:tr>
      <w:tr w:rsidR="000D21ED" w:rsidRPr="00E05427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0D21ED" w:rsidRPr="00E05427" w:rsidRDefault="000D21ED" w:rsidP="00526A1C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 xml:space="preserve">A1 </w:t>
            </w:r>
          </w:p>
          <w:p w14:paraId="558582D2" w14:textId="77777777" w:rsidR="000D21ED" w:rsidRPr="00E05427" w:rsidRDefault="000D21ED" w:rsidP="00526A1C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0E68D56D" w:rsidR="000D21ED" w:rsidRPr="00E05427" w:rsidRDefault="000D21ED" w:rsidP="00070BFF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66D08233" w:rsidR="000D21ED" w:rsidRPr="00E05427" w:rsidRDefault="000D21ED" w:rsidP="00B87054">
            <w:pPr>
              <w:ind w:left="57" w:right="57"/>
            </w:pPr>
            <w:r w:rsidRPr="00E05427">
              <w:t xml:space="preserve">Ý thức tham gia học tập </w:t>
            </w:r>
          </w:p>
        </w:tc>
        <w:tc>
          <w:tcPr>
            <w:tcW w:w="992" w:type="dxa"/>
            <w:vAlign w:val="center"/>
          </w:tcPr>
          <w:p w14:paraId="6328231F" w14:textId="77777777" w:rsidR="000D21ED" w:rsidRPr="00E05427" w:rsidRDefault="000D21ED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77777777" w:rsidR="000D21ED" w:rsidRPr="00E05427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571D4A9" w14:textId="77777777" w:rsidR="000D21ED" w:rsidRPr="00E05427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1AF80BD9" w14:textId="681FC2EE" w:rsidR="000D21ED" w:rsidRPr="00E05427" w:rsidRDefault="000D21ED" w:rsidP="00B87054">
            <w:pPr>
              <w:tabs>
                <w:tab w:val="left" w:pos="34"/>
                <w:tab w:val="left" w:pos="318"/>
              </w:tabs>
              <w:ind w:left="57" w:right="57"/>
            </w:pPr>
            <w:r w:rsidRPr="00E05427">
              <w:t>Theo dõi và đánh giá cả quá trình học tập.</w:t>
            </w:r>
          </w:p>
        </w:tc>
      </w:tr>
      <w:tr w:rsidR="000D21ED" w:rsidRPr="00E05427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390198B" w14:textId="77777777" w:rsidR="000D21ED" w:rsidRPr="00E05427" w:rsidRDefault="000D21ED" w:rsidP="00526A1C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  <w:lang w:val="vi-VN"/>
              </w:rPr>
              <w:t>A</w:t>
            </w:r>
            <w:r w:rsidRPr="00E05427">
              <w:rPr>
                <w:bCs/>
              </w:rPr>
              <w:t>2</w:t>
            </w:r>
          </w:p>
          <w:p w14:paraId="3A30BC98" w14:textId="77777777" w:rsidR="000D21ED" w:rsidRPr="00E05427" w:rsidRDefault="000D21ED" w:rsidP="00526A1C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0D21ED" w:rsidRPr="00E05427" w:rsidRDefault="000D21ED" w:rsidP="00070BFF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0D21ED" w:rsidRPr="00E05427" w:rsidRDefault="000D21ED" w:rsidP="00070BFF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70CA0A1A" w14:textId="58100192" w:rsidR="000D21ED" w:rsidRPr="00E05427" w:rsidRDefault="009B37B8" w:rsidP="00726C63">
            <w:pPr>
              <w:jc w:val="both"/>
              <w:rPr>
                <w:lang w:val="sv-SE"/>
              </w:rPr>
            </w:pPr>
            <w:r w:rsidRPr="00E05427">
              <w:rPr>
                <w:lang w:val="sv-SE"/>
              </w:rPr>
              <w:t>K</w:t>
            </w:r>
            <w:r w:rsidR="00726C63" w:rsidRPr="00E05427">
              <w:rPr>
                <w:lang w:val="sv-SE"/>
              </w:rPr>
              <w:t>iến thức về c</w:t>
            </w:r>
            <w:r w:rsidR="00726C63" w:rsidRPr="00E05427">
              <w:rPr>
                <w:lang w:val="sv-SE"/>
              </w:rPr>
              <w:t>ác thuật toán vẽ đối tượng đồ họ</w:t>
            </w:r>
            <w:r w:rsidR="00726C63" w:rsidRPr="00E05427">
              <w:rPr>
                <w:lang w:val="sv-SE"/>
              </w:rPr>
              <w:t>a, c</w:t>
            </w:r>
            <w:r w:rsidR="007064CC" w:rsidRPr="00E05427">
              <w:rPr>
                <w:lang w:val="sv-SE"/>
              </w:rPr>
              <w:t>ác phép chuyển đổi hình học 2 chiều</w:t>
            </w:r>
          </w:p>
        </w:tc>
        <w:tc>
          <w:tcPr>
            <w:tcW w:w="992" w:type="dxa"/>
            <w:vAlign w:val="center"/>
          </w:tcPr>
          <w:p w14:paraId="11F28A93" w14:textId="096EFEED" w:rsidR="000D21ED" w:rsidRPr="00E05427" w:rsidRDefault="00EF1AC1" w:rsidP="00B87054">
            <w:pPr>
              <w:ind w:left="57" w:right="57"/>
              <w:jc w:val="center"/>
            </w:pPr>
            <w:r w:rsidRPr="00E05427"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0D21ED" w:rsidRPr="00E05427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3B007DB0" w14:textId="5B2DFE5B" w:rsidR="000D21ED" w:rsidRPr="00E05427" w:rsidRDefault="005262DF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CLO2</w:t>
            </w:r>
          </w:p>
        </w:tc>
        <w:tc>
          <w:tcPr>
            <w:tcW w:w="1842" w:type="dxa"/>
          </w:tcPr>
          <w:p w14:paraId="1CE29D89" w14:textId="24A9B92F" w:rsidR="005262DF" w:rsidRPr="00E05427" w:rsidRDefault="005262DF" w:rsidP="005262DF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 w:rsidRPr="00E05427">
              <w:t>SV làm bài viết trên lớp, GV thu bài về chấm điểm</w:t>
            </w:r>
            <w:r w:rsidRPr="00E05427">
              <w:t>.</w:t>
            </w:r>
          </w:p>
        </w:tc>
      </w:tr>
      <w:tr w:rsidR="000D21ED" w:rsidRPr="00E05427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0D21ED" w:rsidRPr="00E05427" w:rsidRDefault="000D21ED" w:rsidP="00B87054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0D21ED" w:rsidRPr="00E05427" w:rsidRDefault="000D21ED" w:rsidP="00070BFF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42CF9427" w:rsidR="000D21ED" w:rsidRPr="00E05427" w:rsidRDefault="007064CC" w:rsidP="007064CC">
            <w:pPr>
              <w:ind w:left="57" w:right="57"/>
              <w:jc w:val="both"/>
            </w:pPr>
            <w:r w:rsidRPr="00E05427">
              <w:rPr>
                <w:lang w:val="sv-SE"/>
              </w:rPr>
              <w:t xml:space="preserve">Các phép chuyển đổi hình học </w:t>
            </w:r>
            <w:r w:rsidR="009B37B8" w:rsidRPr="00E05427">
              <w:rPr>
                <w:lang w:val="sv-SE"/>
              </w:rPr>
              <w:t xml:space="preserve">2 chiều và </w:t>
            </w:r>
            <w:r w:rsidRPr="00E05427">
              <w:rPr>
                <w:lang w:val="sv-SE"/>
              </w:rPr>
              <w:t>3 chiều</w:t>
            </w:r>
          </w:p>
        </w:tc>
        <w:tc>
          <w:tcPr>
            <w:tcW w:w="992" w:type="dxa"/>
            <w:vAlign w:val="center"/>
          </w:tcPr>
          <w:p w14:paraId="69027FC8" w14:textId="02368EA9" w:rsidR="000D21ED" w:rsidRPr="00E05427" w:rsidRDefault="00EF1AC1" w:rsidP="00B87054">
            <w:pPr>
              <w:ind w:left="57" w:right="57"/>
              <w:jc w:val="center"/>
            </w:pPr>
            <w:r w:rsidRPr="00E05427"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0D21ED" w:rsidRPr="00E05427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64F9A81C" w14:textId="0E83C932" w:rsidR="000D21ED" w:rsidRPr="00E05427" w:rsidRDefault="005262DF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>CLO3</w:t>
            </w:r>
          </w:p>
        </w:tc>
        <w:tc>
          <w:tcPr>
            <w:tcW w:w="1842" w:type="dxa"/>
          </w:tcPr>
          <w:p w14:paraId="58B335BA" w14:textId="1E321100" w:rsidR="000D21ED" w:rsidRPr="00E05427" w:rsidRDefault="005262DF" w:rsidP="00B87054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 w:rsidRPr="00E05427">
              <w:t>SV làm bài viết trên lớp, GV thu bài về chấm điểm</w:t>
            </w:r>
            <w:r w:rsidRPr="00E05427">
              <w:t>.</w:t>
            </w:r>
          </w:p>
        </w:tc>
      </w:tr>
      <w:tr w:rsidR="000D21ED" w:rsidRPr="00E05427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05389D08" w14:textId="77777777" w:rsidR="000D21ED" w:rsidRPr="00E05427" w:rsidRDefault="000D21ED" w:rsidP="00B87054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  <w:lang w:val="vi-VN"/>
              </w:rPr>
              <w:t>A</w:t>
            </w:r>
            <w:r w:rsidRPr="00E05427">
              <w:rPr>
                <w:bCs/>
              </w:rPr>
              <w:t>3</w:t>
            </w:r>
          </w:p>
          <w:p w14:paraId="67ECF2FA" w14:textId="77777777" w:rsidR="000D21ED" w:rsidRPr="00E05427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  <w:r w:rsidRPr="00E05427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0D21ED" w:rsidRPr="00E05427" w:rsidRDefault="000D21ED" w:rsidP="00070BFF">
            <w:pPr>
              <w:ind w:left="57" w:right="57"/>
              <w:jc w:val="center"/>
              <w:rPr>
                <w:bCs/>
                <w:lang w:val="vi-VN"/>
              </w:rPr>
            </w:pPr>
            <w:r w:rsidRPr="00E05427">
              <w:rPr>
                <w:bCs/>
              </w:rPr>
              <w:t>60</w:t>
            </w:r>
            <w:r w:rsidRPr="00E05427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CE9B593" w14:textId="0231CA32" w:rsidR="000D21ED" w:rsidRPr="00E05427" w:rsidRDefault="009B37B8" w:rsidP="009B37B8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lang w:val="sv-SE"/>
              </w:rPr>
            </w:pPr>
            <w:r w:rsidRPr="00E05427">
              <w:rPr>
                <w:lang w:val="sv-SE"/>
              </w:rPr>
              <w:t>Kiến thức về các thuật toán vẽ đối tượng đồ họa</w:t>
            </w:r>
            <w:r w:rsidRPr="00E05427">
              <w:rPr>
                <w:lang w:val="sv-SE"/>
              </w:rPr>
              <w:t>, c</w:t>
            </w:r>
            <w:r w:rsidR="00114F45" w:rsidRPr="00E05427">
              <w:rPr>
                <w:lang w:val="sv-SE"/>
              </w:rPr>
              <w:t>ác phép chuyển đổi hình học 2 chiều</w:t>
            </w:r>
            <w:r w:rsidR="00114F45" w:rsidRPr="00E05427">
              <w:rPr>
                <w:lang w:val="sv-SE"/>
              </w:rPr>
              <w:t xml:space="preserve"> và không gian 3 chiều</w:t>
            </w:r>
          </w:p>
        </w:tc>
        <w:tc>
          <w:tcPr>
            <w:tcW w:w="992" w:type="dxa"/>
            <w:vAlign w:val="center"/>
          </w:tcPr>
          <w:p w14:paraId="7CE7823E" w14:textId="77777777" w:rsidR="000D21ED" w:rsidRPr="00E05427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0D21ED" w:rsidRPr="00E05427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3D4A1651" w14:textId="6DBE82BC" w:rsidR="000D21ED" w:rsidRPr="00E05427" w:rsidRDefault="00C7346B" w:rsidP="00526A1C">
            <w:pPr>
              <w:ind w:left="57" w:right="57"/>
              <w:jc w:val="center"/>
              <w:rPr>
                <w:bCs/>
              </w:rPr>
            </w:pPr>
            <w:r w:rsidRPr="00E05427">
              <w:rPr>
                <w:bCs/>
              </w:rPr>
              <w:t xml:space="preserve">CLO1, </w:t>
            </w:r>
            <w:r w:rsidR="002735EB" w:rsidRPr="00E05427">
              <w:rPr>
                <w:bCs/>
              </w:rPr>
              <w:t>CLO2, CLO3</w:t>
            </w:r>
          </w:p>
        </w:tc>
        <w:tc>
          <w:tcPr>
            <w:tcW w:w="1842" w:type="dxa"/>
          </w:tcPr>
          <w:p w14:paraId="5E46F019" w14:textId="40AA66A6" w:rsidR="000D21ED" w:rsidRPr="00E05427" w:rsidRDefault="00C7346B" w:rsidP="00F11F22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 w:rsidRPr="00E05427">
              <w:t>Sinh viên làm bài thi lý thuyết theo tổ chức của phòng Khảo thí, giáo viên chấm điểm.</w:t>
            </w:r>
          </w:p>
        </w:tc>
      </w:tr>
    </w:tbl>
    <w:p w14:paraId="5FD1678E" w14:textId="31430785" w:rsidR="00A97A8F" w:rsidRPr="00B462D2" w:rsidRDefault="00B462D2" w:rsidP="00A97A8F">
      <w:pPr>
        <w:rPr>
          <w:bCs/>
          <w:sz w:val="26"/>
          <w:szCs w:val="26"/>
        </w:rPr>
      </w:pPr>
      <w:r w:rsidRPr="00B462D2">
        <w:rPr>
          <w:bCs/>
          <w:sz w:val="26"/>
          <w:szCs w:val="26"/>
        </w:rPr>
        <w:t>(*)</w:t>
      </w:r>
      <w:r>
        <w:rPr>
          <w:bCs/>
          <w:sz w:val="26"/>
          <w:szCs w:val="26"/>
        </w:rPr>
        <w:t xml:space="preserve"> Nội dung A1, A2, A3 là gợi ý, tùy đặc thù học phần có thể xác định các nội dung, số lượng đánh giá phù hợp.</w:t>
      </w:r>
    </w:p>
    <w:p w14:paraId="7F7E95B6" w14:textId="2CB690F6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2450CC">
      <w:pPr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32563026" w14:textId="77777777" w:rsidR="009E595B" w:rsidRPr="00DC527A" w:rsidRDefault="009E595B" w:rsidP="009E595B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Đi học đầy đủ: 6 điểm (60%</w:t>
      </w:r>
      <w:r>
        <w:rPr>
          <w:sz w:val="26"/>
          <w:szCs w:val="26"/>
        </w:rPr>
        <w:t>, nghỉ 3 tiết học không lý do trừ 1 điểm</w:t>
      </w:r>
      <w:r w:rsidRPr="00DC527A">
        <w:rPr>
          <w:sz w:val="26"/>
          <w:szCs w:val="26"/>
        </w:rPr>
        <w:t>)</w:t>
      </w:r>
    </w:p>
    <w:p w14:paraId="2F81DF9F" w14:textId="77777777" w:rsidR="009E595B" w:rsidRPr="00DC527A" w:rsidRDefault="009E595B" w:rsidP="009E595B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Hoàn thành đúng hạn các yêu cầu của giảng viên: 2 điểm (20%)</w:t>
      </w:r>
    </w:p>
    <w:p w14:paraId="246CAAFC" w14:textId="77777777" w:rsidR="009E595B" w:rsidRPr="00DC527A" w:rsidRDefault="009E595B" w:rsidP="009E595B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ích cực phát biểu, thảo luận trên lớp: 1 điểm (10%)</w:t>
      </w:r>
    </w:p>
    <w:p w14:paraId="77E83F50" w14:textId="77777777" w:rsidR="009E595B" w:rsidRPr="00DC527A" w:rsidRDefault="009E595B" w:rsidP="009E595B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lastRenderedPageBreak/>
        <w:t>- Tự học, chủ động tìm tòi kiến thức: 1 điểm (10%)</w:t>
      </w:r>
    </w:p>
    <w:p w14:paraId="326AA8DE" w14:textId="0485CB26" w:rsidR="00EB6F95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2A35BCFA" w14:textId="77777777" w:rsidR="009E595B" w:rsidRPr="008F51CF" w:rsidRDefault="009E595B" w:rsidP="009E595B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t>* Bài kiểm tra 1:</w:t>
      </w:r>
    </w:p>
    <w:p w14:paraId="6A9F92FE" w14:textId="77777777" w:rsidR="009E595B" w:rsidRPr="00DC527A" w:rsidRDefault="009E595B" w:rsidP="009E595B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06D701C1" w14:textId="41A7177A" w:rsidR="009E595B" w:rsidRPr="00EA5FD3" w:rsidRDefault="009E595B" w:rsidP="009E595B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Pr="00EA5FD3">
        <w:rPr>
          <w:bCs/>
          <w:sz w:val="26"/>
          <w:szCs w:val="26"/>
        </w:rPr>
        <w:t xml:space="preserve">Kiến thức </w:t>
      </w:r>
      <w:r w:rsidR="007F13F9">
        <w:rPr>
          <w:bCs/>
          <w:sz w:val="26"/>
          <w:szCs w:val="26"/>
        </w:rPr>
        <w:t xml:space="preserve">về </w:t>
      </w:r>
      <w:r w:rsidR="007F13F9" w:rsidRPr="007F13F9">
        <w:rPr>
          <w:bCs/>
          <w:sz w:val="26"/>
          <w:szCs w:val="26"/>
        </w:rPr>
        <w:t>c</w:t>
      </w:r>
      <w:r w:rsidR="007F13F9" w:rsidRPr="007F13F9">
        <w:rPr>
          <w:sz w:val="26"/>
          <w:szCs w:val="26"/>
          <w:lang w:val="sv-SE"/>
        </w:rPr>
        <w:t>ác thuật toán vẽ đối tượng đồ họa căn bản</w:t>
      </w:r>
      <w:r w:rsidR="00333325">
        <w:rPr>
          <w:sz w:val="26"/>
          <w:szCs w:val="26"/>
          <w:lang w:val="sv-SE"/>
        </w:rPr>
        <w:t>.</w:t>
      </w:r>
    </w:p>
    <w:p w14:paraId="4F3EAD12" w14:textId="053D0236" w:rsidR="009E595B" w:rsidRPr="00EA5FD3" w:rsidRDefault="009E595B" w:rsidP="007F13F9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bCs/>
          <w:sz w:val="26"/>
          <w:szCs w:val="26"/>
        </w:rPr>
        <w:tab/>
        <w:t xml:space="preserve">+ Kiến thức về </w:t>
      </w:r>
      <w:r w:rsidR="007F13F9">
        <w:rPr>
          <w:sz w:val="26"/>
          <w:szCs w:val="26"/>
          <w:lang w:val="sv-SE"/>
        </w:rPr>
        <w:t>c</w:t>
      </w:r>
      <w:r w:rsidR="007F13F9" w:rsidRPr="007064CC">
        <w:rPr>
          <w:sz w:val="26"/>
          <w:szCs w:val="26"/>
          <w:lang w:val="sv-SE"/>
        </w:rPr>
        <w:t>ác phép chuyển đổi hình học 2 chiều</w:t>
      </w:r>
      <w:r w:rsidR="00C605E2">
        <w:rPr>
          <w:sz w:val="26"/>
          <w:szCs w:val="26"/>
          <w:lang w:val="sv-SE"/>
        </w:rPr>
        <w:t xml:space="preserve">: </w:t>
      </w:r>
      <w:r w:rsidR="00C605E2" w:rsidRPr="00B93A4E">
        <w:rPr>
          <w:sz w:val="26"/>
          <w:szCs w:val="26"/>
          <w:lang w:val="sv-SE"/>
        </w:rPr>
        <w:t>Các phép chuyên đổi hình học</w:t>
      </w:r>
      <w:r w:rsidR="00C605E2">
        <w:rPr>
          <w:sz w:val="26"/>
          <w:szCs w:val="26"/>
          <w:lang w:val="sv-SE"/>
        </w:rPr>
        <w:t xml:space="preserve">, </w:t>
      </w:r>
      <w:r w:rsidR="00C605E2" w:rsidRPr="00B93A4E">
        <w:rPr>
          <w:sz w:val="26"/>
          <w:szCs w:val="26"/>
          <w:lang w:val="it-IT"/>
        </w:rPr>
        <w:t>tính chất của phép biến đổ</w:t>
      </w:r>
      <w:r w:rsidR="00990C2F">
        <w:rPr>
          <w:sz w:val="26"/>
          <w:szCs w:val="26"/>
          <w:lang w:val="it-IT"/>
        </w:rPr>
        <w:t>i 2 chiều</w:t>
      </w:r>
      <w:r w:rsidR="00C605E2">
        <w:rPr>
          <w:sz w:val="26"/>
          <w:szCs w:val="26"/>
          <w:lang w:val="it-IT"/>
        </w:rPr>
        <w:t>.</w:t>
      </w:r>
    </w:p>
    <w:p w14:paraId="32826E12" w14:textId="1489642A" w:rsidR="009E595B" w:rsidRPr="007A04A3" w:rsidRDefault="009E595B" w:rsidP="009E595B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 xml:space="preserve">Làm bài thi </w:t>
      </w:r>
      <w:r w:rsidR="00726C63">
        <w:rPr>
          <w:sz w:val="26"/>
          <w:szCs w:val="26"/>
          <w:lang w:val="pt-BR"/>
        </w:rPr>
        <w:t>viết</w:t>
      </w:r>
    </w:p>
    <w:p w14:paraId="50C57CE8" w14:textId="77777777" w:rsidR="009E595B" w:rsidRDefault="009E595B" w:rsidP="009E595B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4355BE5A" w14:textId="77777777" w:rsidR="009E595B" w:rsidRPr="00C838A9" w:rsidRDefault="009E595B" w:rsidP="009E595B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5.1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9E595B" w:rsidRPr="00E05427" w14:paraId="3F677EFA" w14:textId="77777777" w:rsidTr="009E62EC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5604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4B0B1" w14:textId="77777777" w:rsidR="009E595B" w:rsidRPr="00E05427" w:rsidRDefault="009E595B" w:rsidP="009E62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CB5CF4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B9D0A3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85C871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Điểm</w:t>
            </w:r>
          </w:p>
        </w:tc>
      </w:tr>
      <w:tr w:rsidR="009E595B" w:rsidRPr="00E05427" w14:paraId="09F79C9C" w14:textId="77777777" w:rsidTr="009E62EC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F1444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2735" w14:textId="5B05936D" w:rsidR="009E595B" w:rsidRPr="00E05427" w:rsidRDefault="007F13F9" w:rsidP="009E62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bCs/>
              </w:rPr>
              <w:t>Kiến thức về c</w:t>
            </w:r>
            <w:r w:rsidRPr="00E05427">
              <w:rPr>
                <w:lang w:val="sv-SE"/>
              </w:rPr>
              <w:t>ác thuật toán vẽ đối tượng đồ họa căn bản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9A1E010" w14:textId="273DE5AD" w:rsidR="009E595B" w:rsidRPr="00E05427" w:rsidRDefault="007F13F9" w:rsidP="009E62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1DB9EA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721E0C" w14:textId="74B3BA38" w:rsidR="009E595B" w:rsidRPr="00E05427" w:rsidRDefault="007F13F9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4</w:t>
            </w:r>
            <w:r w:rsidR="009E595B" w:rsidRPr="00E05427">
              <w:rPr>
                <w:lang w:val="pt-BR"/>
              </w:rPr>
              <w:t>.0</w:t>
            </w:r>
          </w:p>
        </w:tc>
      </w:tr>
      <w:tr w:rsidR="009E595B" w:rsidRPr="00E05427" w14:paraId="0C288B21" w14:textId="77777777" w:rsidTr="009E62EC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FD5E0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DDF9" w14:textId="4BEAD859" w:rsidR="009E595B" w:rsidRPr="00E05427" w:rsidRDefault="007F13F9" w:rsidP="009E62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bCs/>
              </w:rPr>
              <w:t xml:space="preserve">Kiến thức về </w:t>
            </w:r>
            <w:r w:rsidRPr="00E05427">
              <w:rPr>
                <w:lang w:val="sv-SE"/>
              </w:rPr>
              <w:t>các phép chuyển đổi hình học 2 chiều</w:t>
            </w:r>
            <w:r w:rsidRPr="00E05427">
              <w:rPr>
                <w:lang w:val="sv-SE"/>
              </w:rPr>
              <w:t xml:space="preserve">: </w:t>
            </w:r>
            <w:r w:rsidRPr="00E05427">
              <w:rPr>
                <w:lang w:val="sv-SE"/>
              </w:rPr>
              <w:t>Các phép chuyên đổi hình học</w:t>
            </w:r>
            <w:r w:rsidRPr="00E05427">
              <w:rPr>
                <w:lang w:val="sv-SE"/>
              </w:rPr>
              <w:t xml:space="preserve">, </w:t>
            </w:r>
            <w:r w:rsidRPr="00E05427">
              <w:rPr>
                <w:lang w:val="it-IT"/>
              </w:rPr>
              <w:t>tính chất của phép biến đổi 2D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DC6D01" w14:textId="7395F318" w:rsidR="009E595B" w:rsidRPr="00E05427" w:rsidRDefault="007F13F9" w:rsidP="009E62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04E8724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A370BC" w14:textId="32FEA16E" w:rsidR="009E595B" w:rsidRPr="00E05427" w:rsidRDefault="007F13F9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6</w:t>
            </w:r>
            <w:r w:rsidR="009E595B" w:rsidRPr="00E05427">
              <w:rPr>
                <w:lang w:val="pt-BR"/>
              </w:rPr>
              <w:t>.0</w:t>
            </w:r>
          </w:p>
        </w:tc>
      </w:tr>
      <w:tr w:rsidR="009E595B" w:rsidRPr="00E05427" w14:paraId="2A565B2D" w14:textId="77777777" w:rsidTr="009E62EC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1437F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F76124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10</w:t>
            </w:r>
          </w:p>
        </w:tc>
      </w:tr>
    </w:tbl>
    <w:p w14:paraId="4DF4908F" w14:textId="77777777" w:rsidR="009E595B" w:rsidRPr="008F51CF" w:rsidRDefault="009E595B" w:rsidP="009E595B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t xml:space="preserve">* Bài kiểm tra </w:t>
      </w:r>
      <w:r>
        <w:rPr>
          <w:sz w:val="26"/>
          <w:szCs w:val="26"/>
          <w:u w:val="single"/>
          <w:lang w:val="pt-BR"/>
        </w:rPr>
        <w:t>2</w:t>
      </w:r>
      <w:r w:rsidRPr="008F51CF">
        <w:rPr>
          <w:sz w:val="26"/>
          <w:szCs w:val="26"/>
          <w:u w:val="single"/>
          <w:lang w:val="pt-BR"/>
        </w:rPr>
        <w:t>:</w:t>
      </w:r>
    </w:p>
    <w:p w14:paraId="3A5A952B" w14:textId="77777777" w:rsidR="009E595B" w:rsidRPr="00DC527A" w:rsidRDefault="009E595B" w:rsidP="009E595B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40195695" w14:textId="5DD2A83A" w:rsidR="009E595B" w:rsidRPr="00EA5FD3" w:rsidRDefault="009E595B" w:rsidP="009E595B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Pr="00D74ACC">
        <w:rPr>
          <w:bCs/>
          <w:sz w:val="26"/>
          <w:szCs w:val="26"/>
        </w:rPr>
        <w:t xml:space="preserve">Kiến thức </w:t>
      </w:r>
      <w:r>
        <w:rPr>
          <w:bCs/>
          <w:sz w:val="26"/>
          <w:szCs w:val="26"/>
        </w:rPr>
        <w:t xml:space="preserve">về </w:t>
      </w:r>
      <w:r w:rsidR="00990C2F" w:rsidRPr="009F3A78">
        <w:rPr>
          <w:sz w:val="26"/>
          <w:szCs w:val="26"/>
          <w:lang w:val="sv-SE"/>
        </w:rPr>
        <w:t xml:space="preserve">Các phép chuyển đổi hình học </w:t>
      </w:r>
      <w:r w:rsidR="009F3A78" w:rsidRPr="009F3A78">
        <w:rPr>
          <w:sz w:val="26"/>
          <w:szCs w:val="26"/>
          <w:lang w:val="sv-SE"/>
        </w:rPr>
        <w:t xml:space="preserve">2 chiều và </w:t>
      </w:r>
      <w:r w:rsidR="00990C2F" w:rsidRPr="009F3A78">
        <w:rPr>
          <w:sz w:val="26"/>
          <w:szCs w:val="26"/>
          <w:lang w:val="sv-SE"/>
        </w:rPr>
        <w:t>3 chiều</w:t>
      </w:r>
    </w:p>
    <w:p w14:paraId="60970B72" w14:textId="77777777" w:rsidR="009E595B" w:rsidRPr="007A04A3" w:rsidRDefault="009E595B" w:rsidP="009E595B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Làm bài thi thực hành trên máy tính</w:t>
      </w:r>
    </w:p>
    <w:p w14:paraId="1D9F0EB3" w14:textId="77777777" w:rsidR="009E595B" w:rsidRDefault="009E595B" w:rsidP="009E595B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7A03AD49" w14:textId="77777777" w:rsidR="009E595B" w:rsidRPr="00C838A9" w:rsidRDefault="009E595B" w:rsidP="009E595B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5.2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9E595B" w:rsidRPr="00E05427" w14:paraId="55CF93A5" w14:textId="77777777" w:rsidTr="009E62EC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BB590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52AC" w14:textId="77777777" w:rsidR="009E595B" w:rsidRPr="00E05427" w:rsidRDefault="009E595B" w:rsidP="009E62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9D3F9C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9E4D8A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11895D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Điểm</w:t>
            </w:r>
          </w:p>
        </w:tc>
      </w:tr>
      <w:tr w:rsidR="009E595B" w:rsidRPr="00E05427" w14:paraId="00884039" w14:textId="77777777" w:rsidTr="009E62EC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FF923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55F2C" w14:textId="03547AB9" w:rsidR="009E595B" w:rsidRPr="00E05427" w:rsidRDefault="009E595B" w:rsidP="00954B25">
            <w:pPr>
              <w:jc w:val="both"/>
              <w:rPr>
                <w:lang w:val="pt-BR"/>
              </w:rPr>
            </w:pPr>
            <w:r w:rsidRPr="00E05427">
              <w:rPr>
                <w:bCs/>
              </w:rPr>
              <w:t xml:space="preserve">Kiến thức về </w:t>
            </w:r>
            <w:r w:rsidR="00954B25" w:rsidRPr="00E05427">
              <w:rPr>
                <w:lang w:val="it-IT"/>
              </w:rPr>
              <w:t>p</w:t>
            </w:r>
            <w:r w:rsidR="00954B25" w:rsidRPr="00E05427">
              <w:rPr>
                <w:lang w:val="it-IT"/>
              </w:rPr>
              <w:t>hép biến đổi ngược</w:t>
            </w:r>
            <w:r w:rsidR="00954B25" w:rsidRPr="00E05427">
              <w:rPr>
                <w:lang w:val="it-IT"/>
              </w:rPr>
              <w:t>, p</w:t>
            </w:r>
            <w:r w:rsidR="00954B25" w:rsidRPr="00E05427">
              <w:rPr>
                <w:lang w:val="it-IT"/>
              </w:rPr>
              <w:t>hân rã phép biến đổi</w:t>
            </w:r>
            <w:r w:rsidR="00954B25" w:rsidRPr="00E05427">
              <w:rPr>
                <w:lang w:val="it-IT"/>
              </w:rPr>
              <w:t>,</w:t>
            </w:r>
            <w:r w:rsidR="00954B25" w:rsidRPr="00E05427">
              <w:rPr>
                <w:lang w:val="it-IT"/>
              </w:rPr>
              <w:t xml:space="preserve"> biến đổi giữa các hệ tọa độ</w:t>
            </w:r>
            <w:r w:rsidR="00954B25" w:rsidRPr="00E05427">
              <w:rPr>
                <w:lang w:val="it-IT"/>
              </w:rPr>
              <w:t xml:space="preserve"> trong không gian 2 chiều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5810250" w14:textId="2F9671C9" w:rsidR="009E595B" w:rsidRPr="00E05427" w:rsidRDefault="00954B25" w:rsidP="009E62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427D0C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401DD" w14:textId="2C9F76E1" w:rsidR="009E595B" w:rsidRPr="00E05427" w:rsidRDefault="000212CA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4</w:t>
            </w:r>
            <w:r w:rsidR="009E595B" w:rsidRPr="00E05427">
              <w:rPr>
                <w:lang w:val="pt-BR"/>
              </w:rPr>
              <w:t>.0</w:t>
            </w:r>
          </w:p>
        </w:tc>
      </w:tr>
      <w:tr w:rsidR="009E595B" w:rsidRPr="00E05427" w14:paraId="05B5395A" w14:textId="77777777" w:rsidTr="009E62EC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48262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A9B81" w14:textId="58785A33" w:rsidR="009E595B" w:rsidRPr="00E05427" w:rsidRDefault="00954B25" w:rsidP="00954B25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bCs/>
              </w:rPr>
              <w:t xml:space="preserve">Kiến thức về </w:t>
            </w:r>
            <w:r w:rsidRPr="00E05427">
              <w:rPr>
                <w:lang w:val="sv-SE"/>
              </w:rPr>
              <w:t xml:space="preserve"> phép chuyển đổi hình học</w:t>
            </w:r>
            <w:r w:rsidRPr="00E05427">
              <w:rPr>
                <w:lang w:val="sv-SE"/>
              </w:rPr>
              <w:t xml:space="preserve"> trong không gian</w:t>
            </w:r>
            <w:r w:rsidRPr="00E05427">
              <w:rPr>
                <w:lang w:val="sv-SE"/>
              </w:rPr>
              <w:t xml:space="preserve"> 3 chiều</w:t>
            </w:r>
            <w:r w:rsidRPr="00E05427">
              <w:rPr>
                <w:lang w:val="sv-SE"/>
              </w:rPr>
              <w:t>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8C8827" w14:textId="16BE4AC3" w:rsidR="009E595B" w:rsidRPr="00E05427" w:rsidRDefault="00954B25" w:rsidP="009E62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650320F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D46E3" w14:textId="2DAC8311" w:rsidR="009E595B" w:rsidRPr="00E05427" w:rsidRDefault="000212CA" w:rsidP="009E62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6</w:t>
            </w:r>
            <w:r w:rsidR="009E595B" w:rsidRPr="00E05427">
              <w:rPr>
                <w:lang w:val="pt-BR"/>
              </w:rPr>
              <w:t>.0</w:t>
            </w:r>
          </w:p>
        </w:tc>
      </w:tr>
      <w:tr w:rsidR="009E595B" w:rsidRPr="00E05427" w14:paraId="603365D2" w14:textId="77777777" w:rsidTr="009E62EC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5DEBB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1E65C8" w14:textId="77777777" w:rsidR="009E595B" w:rsidRPr="00E05427" w:rsidRDefault="009E595B" w:rsidP="009E62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10</w:t>
            </w:r>
          </w:p>
        </w:tc>
      </w:tr>
    </w:tbl>
    <w:p w14:paraId="1A10DAC1" w14:textId="77777777" w:rsidR="00F64D3D" w:rsidRPr="00892B26" w:rsidRDefault="00F64D3D" w:rsidP="00F64D3D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lastRenderedPageBreak/>
        <w:t>8</w:t>
      </w:r>
      <w:r w:rsidRPr="00892B26">
        <w:rPr>
          <w:i/>
          <w:sz w:val="26"/>
          <w:szCs w:val="26"/>
          <w:lang w:val="pt-BR"/>
        </w:rPr>
        <w:t>.2.3. T</w:t>
      </w:r>
      <w:r w:rsidRPr="00892B26">
        <w:rPr>
          <w:bCs/>
          <w:i/>
          <w:sz w:val="26"/>
          <w:szCs w:val="26"/>
          <w:lang w:val="pt-BR"/>
        </w:rPr>
        <w:t>hi kết thúc học phần</w:t>
      </w:r>
    </w:p>
    <w:p w14:paraId="13A4EEAA" w14:textId="77777777" w:rsidR="00F64D3D" w:rsidRPr="00135E2A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135E2A">
        <w:rPr>
          <w:sz w:val="26"/>
          <w:szCs w:val="26"/>
          <w:lang w:val="pt-BR"/>
        </w:rPr>
        <w:t xml:space="preserve">- Nội dung: </w:t>
      </w:r>
    </w:p>
    <w:p w14:paraId="15165AD7" w14:textId="77777777" w:rsidR="00F64D3D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sv-SE"/>
        </w:rPr>
      </w:pPr>
      <w:r w:rsidRPr="00135E2A">
        <w:rPr>
          <w:sz w:val="26"/>
          <w:szCs w:val="26"/>
          <w:lang w:val="pt-BR"/>
        </w:rPr>
        <w:t xml:space="preserve">+ Kiến thức </w:t>
      </w:r>
      <w:r>
        <w:rPr>
          <w:sz w:val="26"/>
          <w:szCs w:val="26"/>
          <w:lang w:val="sv-SE"/>
        </w:rPr>
        <w:t>về c</w:t>
      </w:r>
      <w:r w:rsidRPr="00726C63">
        <w:rPr>
          <w:sz w:val="26"/>
          <w:szCs w:val="26"/>
          <w:lang w:val="sv-SE"/>
        </w:rPr>
        <w:t>ác thuật toán vẽ đối tượng đồ họ</w:t>
      </w:r>
      <w:r>
        <w:rPr>
          <w:sz w:val="26"/>
          <w:szCs w:val="26"/>
          <w:lang w:val="sv-SE"/>
        </w:rPr>
        <w:t xml:space="preserve">a, </w:t>
      </w:r>
    </w:p>
    <w:p w14:paraId="441C6BEC" w14:textId="07F293B5" w:rsidR="00F64D3D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+ Kiến thức về c</w:t>
      </w:r>
      <w:r w:rsidRPr="009B37B8">
        <w:rPr>
          <w:sz w:val="26"/>
          <w:szCs w:val="26"/>
          <w:lang w:val="sv-SE"/>
        </w:rPr>
        <w:t>ác phép chuyển đổi hình học 2 chiều</w:t>
      </w:r>
      <w:r>
        <w:rPr>
          <w:sz w:val="26"/>
          <w:szCs w:val="26"/>
          <w:lang w:val="sv-SE"/>
        </w:rPr>
        <w:t>,</w:t>
      </w:r>
    </w:p>
    <w:p w14:paraId="3C632EC5" w14:textId="00192FF8" w:rsidR="00F64D3D" w:rsidRPr="00135E2A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>
        <w:rPr>
          <w:sz w:val="26"/>
          <w:szCs w:val="26"/>
          <w:lang w:val="sv-SE"/>
        </w:rPr>
        <w:t xml:space="preserve">+ </w:t>
      </w:r>
      <w:r>
        <w:rPr>
          <w:sz w:val="26"/>
          <w:szCs w:val="26"/>
          <w:lang w:val="sv-SE"/>
        </w:rPr>
        <w:t>Kiến thức về c</w:t>
      </w:r>
      <w:r w:rsidRPr="009B37B8">
        <w:rPr>
          <w:sz w:val="26"/>
          <w:szCs w:val="26"/>
          <w:lang w:val="sv-SE"/>
        </w:rPr>
        <w:t>ác phép chuyển đổi hình học</w:t>
      </w:r>
      <w:r>
        <w:rPr>
          <w:sz w:val="26"/>
          <w:szCs w:val="26"/>
          <w:lang w:val="sv-SE"/>
        </w:rPr>
        <w:t xml:space="preserve"> trong </w:t>
      </w:r>
      <w:r w:rsidRPr="009B37B8">
        <w:rPr>
          <w:sz w:val="26"/>
          <w:szCs w:val="26"/>
          <w:lang w:val="sv-SE"/>
        </w:rPr>
        <w:t>không gian 3 chiều</w:t>
      </w:r>
      <w:r>
        <w:rPr>
          <w:sz w:val="26"/>
          <w:szCs w:val="26"/>
          <w:lang w:val="sv-SE"/>
        </w:rPr>
        <w:t>.</w:t>
      </w:r>
    </w:p>
    <w:p w14:paraId="11650DF6" w14:textId="42363DB6" w:rsidR="00F64D3D" w:rsidRPr="007A04A3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 xml:space="preserve">Thi </w:t>
      </w:r>
      <w:r w:rsidR="00507F54">
        <w:rPr>
          <w:sz w:val="26"/>
          <w:szCs w:val="26"/>
          <w:lang w:val="pt-BR"/>
        </w:rPr>
        <w:t>viết</w:t>
      </w:r>
    </w:p>
    <w:p w14:paraId="6CD545F2" w14:textId="13192C6B" w:rsidR="00F64D3D" w:rsidRDefault="00F64D3D" w:rsidP="00F64D3D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880439">
        <w:rPr>
          <w:sz w:val="26"/>
          <w:szCs w:val="26"/>
          <w:lang w:val="pt-BR"/>
        </w:rPr>
        <w:t>i gian: 9</w:t>
      </w:r>
      <w:r>
        <w:rPr>
          <w:sz w:val="26"/>
          <w:szCs w:val="26"/>
          <w:lang w:val="pt-BR"/>
        </w:rPr>
        <w:t xml:space="preserve">0 </w:t>
      </w:r>
      <w:r w:rsidRPr="007A04A3">
        <w:rPr>
          <w:sz w:val="26"/>
          <w:szCs w:val="26"/>
          <w:lang w:val="pt-BR"/>
        </w:rPr>
        <w:t xml:space="preserve"> phút</w:t>
      </w:r>
    </w:p>
    <w:p w14:paraId="78C17B09" w14:textId="7EFB524F" w:rsidR="00664F62" w:rsidRPr="00664F62" w:rsidRDefault="00664F62" w:rsidP="00664F6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 xml:space="preserve">ng </w:t>
      </w:r>
      <w:r w:rsidR="00852514"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411"/>
        <w:gridCol w:w="4284"/>
        <w:gridCol w:w="964"/>
        <w:gridCol w:w="959"/>
      </w:tblGrid>
      <w:tr w:rsidR="006F00EC" w:rsidRPr="00E05427" w14:paraId="68A2EB62" w14:textId="77777777" w:rsidTr="0067378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E05427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STT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E05427" w:rsidRDefault="006F00EC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Nội du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E05427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iêu chí đánh giá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E05427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E05427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Điểm</w:t>
            </w:r>
          </w:p>
        </w:tc>
      </w:tr>
      <w:tr w:rsidR="002344A1" w:rsidRPr="00E05427" w14:paraId="5AAEE0EF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FDDF" w14:textId="0B9856DB" w:rsidR="002344A1" w:rsidRPr="00E05427" w:rsidRDefault="002344A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1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3BC" w14:textId="6E48BEFC" w:rsidR="002344A1" w:rsidRPr="00E05427" w:rsidRDefault="002344A1" w:rsidP="006F00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 xml:space="preserve">Kiến thức </w:t>
            </w:r>
            <w:r w:rsidRPr="00E05427">
              <w:rPr>
                <w:lang w:val="sv-SE"/>
              </w:rPr>
              <w:t>về các thuật toán vẽ đối tượng đồ họa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ABC753" w14:textId="77D3C8EC" w:rsidR="002344A1" w:rsidRPr="00E05427" w:rsidRDefault="002344A1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AA7CB" w14:textId="77777777" w:rsidR="002344A1" w:rsidRPr="00E05427" w:rsidRDefault="002344A1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D4257B" w14:textId="12CFFDD9" w:rsidR="002344A1" w:rsidRPr="00E05427" w:rsidRDefault="002344A1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2</w:t>
            </w:r>
          </w:p>
        </w:tc>
      </w:tr>
      <w:tr w:rsidR="002344A1" w:rsidRPr="00E05427" w14:paraId="13B82DEC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81768" w14:textId="47E999FD" w:rsidR="002344A1" w:rsidRPr="00E05427" w:rsidRDefault="002344A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2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9772" w14:textId="67C56D47" w:rsidR="002344A1" w:rsidRPr="00E05427" w:rsidRDefault="002344A1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sv-SE"/>
              </w:rPr>
              <w:t>Kiến thức về các phép chuyển đổi hình học 2 chiều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0CBFC5" w14:textId="1BFE2BFD" w:rsidR="002344A1" w:rsidRPr="00E05427" w:rsidRDefault="002344A1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259A65" w14:textId="77777777" w:rsidR="002344A1" w:rsidRPr="00E05427" w:rsidRDefault="002344A1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0E685" w14:textId="00EA51AB" w:rsidR="002344A1" w:rsidRPr="00E05427" w:rsidRDefault="002344A1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4</w:t>
            </w:r>
          </w:p>
        </w:tc>
      </w:tr>
      <w:tr w:rsidR="002344A1" w:rsidRPr="00E05427" w14:paraId="5314DF35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4F4D868E" w:rsidR="002344A1" w:rsidRPr="00E05427" w:rsidRDefault="002344A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3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6C2FC695" w:rsidR="002344A1" w:rsidRPr="00E05427" w:rsidRDefault="002344A1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sv-SE"/>
              </w:rPr>
              <w:t>Kiến thức về các phép chuyển đổi hình học trong không gian 3 chiều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F9ED7F" w14:textId="7FE22987" w:rsidR="002344A1" w:rsidRPr="00E05427" w:rsidRDefault="002344A1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05427">
              <w:rPr>
                <w:lang w:val="pt-BR"/>
              </w:rPr>
              <w:t>Đúng kiến thức, đủ yêu cầu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8F835" w14:textId="77777777" w:rsidR="002344A1" w:rsidRPr="00E05427" w:rsidRDefault="002344A1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F6BF47" w14:textId="2260135C" w:rsidR="002344A1" w:rsidRPr="00E05427" w:rsidRDefault="002344A1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E05427">
              <w:rPr>
                <w:lang w:val="pt-BR"/>
              </w:rPr>
              <w:t>4</w:t>
            </w:r>
          </w:p>
        </w:tc>
      </w:tr>
      <w:tr w:rsidR="002344A1" w:rsidRPr="00E05427" w14:paraId="32313515" w14:textId="77777777" w:rsidTr="00CE0A60">
        <w:tc>
          <w:tcPr>
            <w:tcW w:w="448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2344A1" w:rsidRPr="00E05427" w:rsidRDefault="002344A1" w:rsidP="006F00EC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Tổng điểm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2344A1" w:rsidRPr="00E05427" w:rsidRDefault="002344A1" w:rsidP="00A922BB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E05427">
              <w:rPr>
                <w:b/>
                <w:lang w:val="pt-BR"/>
              </w:rPr>
              <w:t>10</w:t>
            </w:r>
          </w:p>
        </w:tc>
      </w:tr>
    </w:tbl>
    <w:p w14:paraId="183CC9BC" w14:textId="77777777" w:rsidR="00AF10AE" w:rsidRDefault="00AF10AE" w:rsidP="00BB3CF7">
      <w:pPr>
        <w:spacing w:after="240"/>
        <w:jc w:val="right"/>
        <w:rPr>
          <w:rFonts w:ascii="12" w:hAnsi="12"/>
          <w:i/>
          <w:sz w:val="26"/>
          <w:szCs w:val="26"/>
          <w:lang w:val="pt-BR"/>
        </w:rPr>
      </w:pPr>
    </w:p>
    <w:p w14:paraId="24CE22A6" w14:textId="1B1EB418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</w:t>
      </w:r>
      <w:r w:rsidR="00F76197">
        <w:rPr>
          <w:rFonts w:ascii="12" w:hAnsi="12"/>
          <w:i/>
          <w:sz w:val="26"/>
          <w:szCs w:val="26"/>
          <w:lang w:val="pt-BR"/>
        </w:rPr>
        <w:t xml:space="preserve"> 22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 w:rsidR="00F76197">
        <w:rPr>
          <w:rFonts w:ascii="12" w:hAnsi="12"/>
          <w:i/>
          <w:sz w:val="26"/>
          <w:szCs w:val="26"/>
          <w:lang w:val="pt-BR"/>
        </w:rPr>
        <w:t xml:space="preserve"> 7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 w:rsidR="00F76197">
        <w:rPr>
          <w:rFonts w:ascii="12" w:hAnsi="12"/>
          <w:i/>
          <w:sz w:val="26"/>
          <w:szCs w:val="26"/>
          <w:lang w:val="pt-BR"/>
        </w:rPr>
        <w:t xml:space="preserve"> 2020</w:t>
      </w:r>
    </w:p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693"/>
        <w:gridCol w:w="2268"/>
        <w:gridCol w:w="2552"/>
      </w:tblGrid>
      <w:tr w:rsidR="00AF10AE" w14:paraId="6078E02B" w14:textId="77777777" w:rsidTr="009E62EC">
        <w:tc>
          <w:tcPr>
            <w:tcW w:w="2269" w:type="dxa"/>
          </w:tcPr>
          <w:p w14:paraId="30AE831C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Hiệu trưởng</w:t>
            </w:r>
          </w:p>
        </w:tc>
        <w:tc>
          <w:tcPr>
            <w:tcW w:w="2693" w:type="dxa"/>
          </w:tcPr>
          <w:p w14:paraId="31E888AD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khoa</w:t>
            </w:r>
          </w:p>
          <w:p w14:paraId="40D01938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0A645CAA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4743A36C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08E152E2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47356A1D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Lương Khắc Định</w:t>
            </w:r>
          </w:p>
        </w:tc>
        <w:tc>
          <w:tcPr>
            <w:tcW w:w="2268" w:type="dxa"/>
          </w:tcPr>
          <w:p w14:paraId="6734B559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bộ môn</w:t>
            </w:r>
          </w:p>
        </w:tc>
        <w:tc>
          <w:tcPr>
            <w:tcW w:w="2552" w:type="dxa"/>
          </w:tcPr>
          <w:p w14:paraId="6C1DF6DD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 w:hint="eastAsia"/>
                <w:b/>
              </w:rPr>
              <w:t>Người bi</w:t>
            </w:r>
            <w:r w:rsidRPr="00CE24B5">
              <w:rPr>
                <w:rFonts w:ascii="12" w:hAnsi="12"/>
                <w:b/>
              </w:rPr>
              <w:t>ê</w:t>
            </w:r>
            <w:r w:rsidRPr="00CE24B5">
              <w:rPr>
                <w:rFonts w:ascii="12" w:hAnsi="12" w:hint="eastAsia"/>
                <w:b/>
              </w:rPr>
              <w:t>n soạn</w:t>
            </w:r>
          </w:p>
          <w:p w14:paraId="54946CD4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5D1FD41C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291920DF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440ED7AA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  <w:p w14:paraId="087467A2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Nguyễn Văn Chính</w:t>
            </w:r>
          </w:p>
          <w:p w14:paraId="74B86147" w14:textId="77777777" w:rsidR="00AF10AE" w:rsidRPr="00CE24B5" w:rsidRDefault="00AF10AE" w:rsidP="009E62EC">
            <w:pPr>
              <w:jc w:val="center"/>
              <w:rPr>
                <w:rFonts w:ascii="12" w:hAnsi="12" w:hint="eastAsia"/>
                <w:b/>
              </w:rPr>
            </w:pP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p w14:paraId="0DA2C822" w14:textId="24B8C2CB" w:rsidR="00A47544" w:rsidRDefault="00A47544" w:rsidP="00A47544">
      <w:pPr>
        <w:rPr>
          <w:b/>
          <w:bCs/>
          <w:sz w:val="26"/>
          <w:szCs w:val="26"/>
        </w:rPr>
      </w:pPr>
    </w:p>
    <w:p w14:paraId="2AEBD727" w14:textId="77777777" w:rsidR="00A47544" w:rsidRPr="00A47544" w:rsidRDefault="00A47544" w:rsidP="00A47544">
      <w:pPr>
        <w:rPr>
          <w:sz w:val="26"/>
          <w:szCs w:val="26"/>
        </w:rPr>
      </w:pPr>
    </w:p>
    <w:p w14:paraId="6D6A8297" w14:textId="77777777" w:rsidR="00A47544" w:rsidRPr="00A47544" w:rsidRDefault="00A47544" w:rsidP="00A47544">
      <w:pPr>
        <w:rPr>
          <w:sz w:val="26"/>
          <w:szCs w:val="26"/>
        </w:rPr>
      </w:pPr>
    </w:p>
    <w:p w14:paraId="48BD28FD" w14:textId="77777777" w:rsidR="00A47544" w:rsidRPr="00A47544" w:rsidRDefault="00A47544" w:rsidP="00A47544">
      <w:pPr>
        <w:rPr>
          <w:sz w:val="26"/>
          <w:szCs w:val="26"/>
        </w:rPr>
      </w:pPr>
    </w:p>
    <w:p w14:paraId="235356FF" w14:textId="77777777" w:rsidR="00A47544" w:rsidRPr="00A47544" w:rsidRDefault="00A47544" w:rsidP="00A47544">
      <w:pPr>
        <w:rPr>
          <w:sz w:val="26"/>
          <w:szCs w:val="26"/>
        </w:rPr>
      </w:pPr>
    </w:p>
    <w:p w14:paraId="5F15A5E2" w14:textId="4F3D4A0E" w:rsidR="00A47544" w:rsidRDefault="00A47544" w:rsidP="00A47544">
      <w:pPr>
        <w:rPr>
          <w:sz w:val="26"/>
          <w:szCs w:val="26"/>
        </w:rPr>
      </w:pPr>
    </w:p>
    <w:p w14:paraId="6BA69804" w14:textId="582C891F" w:rsidR="00771006" w:rsidRPr="00771006" w:rsidRDefault="00A47544" w:rsidP="00A47544">
      <w:pPr>
        <w:tabs>
          <w:tab w:val="left" w:pos="1080"/>
        </w:tabs>
        <w:rPr>
          <w:sz w:val="26"/>
          <w:szCs w:val="26"/>
          <w:lang w:val="sv-SE"/>
        </w:rPr>
      </w:pPr>
      <w:r>
        <w:rPr>
          <w:sz w:val="26"/>
          <w:szCs w:val="26"/>
        </w:rPr>
        <w:tab/>
      </w:r>
    </w:p>
    <w:sectPr w:rsidR="00771006" w:rsidRPr="00771006" w:rsidSect="00ED1FCA">
      <w:footerReference w:type="default" r:id="rId10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8A7B9B" w14:textId="77777777" w:rsidR="00FC1E69" w:rsidRDefault="00FC1E69">
      <w:r>
        <w:separator/>
      </w:r>
    </w:p>
  </w:endnote>
  <w:endnote w:type="continuationSeparator" w:id="0">
    <w:p w14:paraId="349A61E8" w14:textId="77777777" w:rsidR="00FC1E69" w:rsidRDefault="00FC1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A6324C" w:rsidRDefault="00A6324C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450D36" w:rsidRPr="00450D36">
      <w:rPr>
        <w:rFonts w:eastAsiaTheme="majorEastAsia"/>
        <w:noProof/>
        <w:sz w:val="20"/>
        <w:szCs w:val="20"/>
      </w:rPr>
      <w:t>3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A6324C" w:rsidRDefault="00A632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0789B3" w14:textId="77777777" w:rsidR="00FC1E69" w:rsidRDefault="00FC1E69">
      <w:r>
        <w:separator/>
      </w:r>
    </w:p>
  </w:footnote>
  <w:footnote w:type="continuationSeparator" w:id="0">
    <w:p w14:paraId="41AAE945" w14:textId="77777777" w:rsidR="00FC1E69" w:rsidRDefault="00FC1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054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2CA"/>
    <w:rsid w:val="00021AD4"/>
    <w:rsid w:val="00021ADE"/>
    <w:rsid w:val="00022C01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E6C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6D7D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60B"/>
    <w:rsid w:val="00081AF5"/>
    <w:rsid w:val="00081D46"/>
    <w:rsid w:val="00082B66"/>
    <w:rsid w:val="00083599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6706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0F33"/>
    <w:rsid w:val="000D21E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4F45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1A99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6D9B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2B68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44A1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478A1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114B"/>
    <w:rsid w:val="00261659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35EB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499F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3710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1E4"/>
    <w:rsid w:val="002C75FB"/>
    <w:rsid w:val="002C7BFD"/>
    <w:rsid w:val="002C7CE0"/>
    <w:rsid w:val="002D05C8"/>
    <w:rsid w:val="002D062A"/>
    <w:rsid w:val="002D3892"/>
    <w:rsid w:val="002D3A46"/>
    <w:rsid w:val="002D3C4F"/>
    <w:rsid w:val="002D5FD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29B9"/>
    <w:rsid w:val="00333325"/>
    <w:rsid w:val="003348BE"/>
    <w:rsid w:val="00335000"/>
    <w:rsid w:val="003352BD"/>
    <w:rsid w:val="00335F80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4E8D"/>
    <w:rsid w:val="00365591"/>
    <w:rsid w:val="00365DFD"/>
    <w:rsid w:val="00366CF7"/>
    <w:rsid w:val="00366F84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53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3AE8"/>
    <w:rsid w:val="003B4C43"/>
    <w:rsid w:val="003B5022"/>
    <w:rsid w:val="003B7836"/>
    <w:rsid w:val="003B7D94"/>
    <w:rsid w:val="003C073F"/>
    <w:rsid w:val="003C0A83"/>
    <w:rsid w:val="003C263B"/>
    <w:rsid w:val="003C2B27"/>
    <w:rsid w:val="003C3BD0"/>
    <w:rsid w:val="003C4905"/>
    <w:rsid w:val="003C4A62"/>
    <w:rsid w:val="003D0A3E"/>
    <w:rsid w:val="003D1954"/>
    <w:rsid w:val="003D1E6C"/>
    <w:rsid w:val="003D266B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471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0D36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2F78"/>
    <w:rsid w:val="00463095"/>
    <w:rsid w:val="00463254"/>
    <w:rsid w:val="004654B3"/>
    <w:rsid w:val="00466151"/>
    <w:rsid w:val="00471302"/>
    <w:rsid w:val="00471C85"/>
    <w:rsid w:val="00472AB4"/>
    <w:rsid w:val="00473585"/>
    <w:rsid w:val="00475E55"/>
    <w:rsid w:val="00476490"/>
    <w:rsid w:val="00477CB2"/>
    <w:rsid w:val="00477F2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87B82"/>
    <w:rsid w:val="00492D86"/>
    <w:rsid w:val="00494F4B"/>
    <w:rsid w:val="00495188"/>
    <w:rsid w:val="004962A8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D7D2D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19DA"/>
    <w:rsid w:val="005026D5"/>
    <w:rsid w:val="00502736"/>
    <w:rsid w:val="00507E70"/>
    <w:rsid w:val="00507F54"/>
    <w:rsid w:val="005109FE"/>
    <w:rsid w:val="00510D89"/>
    <w:rsid w:val="005118AC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2DF"/>
    <w:rsid w:val="00526918"/>
    <w:rsid w:val="00526A1C"/>
    <w:rsid w:val="00527B52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51E4"/>
    <w:rsid w:val="005552AF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35EA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526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2EA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1FE1"/>
    <w:rsid w:val="005E2D73"/>
    <w:rsid w:val="005E438D"/>
    <w:rsid w:val="005E441B"/>
    <w:rsid w:val="005E4D11"/>
    <w:rsid w:val="005E5137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14E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1DE2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669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47B6"/>
    <w:rsid w:val="006B670F"/>
    <w:rsid w:val="006B7405"/>
    <w:rsid w:val="006C1147"/>
    <w:rsid w:val="006C1832"/>
    <w:rsid w:val="006C40DB"/>
    <w:rsid w:val="006C505C"/>
    <w:rsid w:val="006C5577"/>
    <w:rsid w:val="006C67D3"/>
    <w:rsid w:val="006C71BE"/>
    <w:rsid w:val="006C73D1"/>
    <w:rsid w:val="006C76DD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4CC"/>
    <w:rsid w:val="0070677E"/>
    <w:rsid w:val="00707EFB"/>
    <w:rsid w:val="00711128"/>
    <w:rsid w:val="0071189F"/>
    <w:rsid w:val="007153C7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6C63"/>
    <w:rsid w:val="00727D63"/>
    <w:rsid w:val="00727F96"/>
    <w:rsid w:val="00731268"/>
    <w:rsid w:val="00731501"/>
    <w:rsid w:val="0073536A"/>
    <w:rsid w:val="00735CE4"/>
    <w:rsid w:val="007364D9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9BA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2976"/>
    <w:rsid w:val="007E3C35"/>
    <w:rsid w:val="007E475E"/>
    <w:rsid w:val="007E4ED2"/>
    <w:rsid w:val="007E5EAF"/>
    <w:rsid w:val="007E6469"/>
    <w:rsid w:val="007E69C1"/>
    <w:rsid w:val="007E6D62"/>
    <w:rsid w:val="007F0B9D"/>
    <w:rsid w:val="007F13F9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2C8D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17D9F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6D51"/>
    <w:rsid w:val="0084011C"/>
    <w:rsid w:val="008417DA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0439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1A0B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282F"/>
    <w:rsid w:val="008D54FD"/>
    <w:rsid w:val="008D57EF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0A44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3DDE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4B25"/>
    <w:rsid w:val="00955810"/>
    <w:rsid w:val="00955BC1"/>
    <w:rsid w:val="009562E3"/>
    <w:rsid w:val="00957914"/>
    <w:rsid w:val="00960003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C2F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37B8"/>
    <w:rsid w:val="009B55ED"/>
    <w:rsid w:val="009B7CA1"/>
    <w:rsid w:val="009C0479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B57"/>
    <w:rsid w:val="009E1C90"/>
    <w:rsid w:val="009E4FC7"/>
    <w:rsid w:val="009E595B"/>
    <w:rsid w:val="009F0229"/>
    <w:rsid w:val="009F07B4"/>
    <w:rsid w:val="009F1BB9"/>
    <w:rsid w:val="009F2EC9"/>
    <w:rsid w:val="009F3A78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0D32"/>
    <w:rsid w:val="00A111D4"/>
    <w:rsid w:val="00A121B3"/>
    <w:rsid w:val="00A131B1"/>
    <w:rsid w:val="00A1379F"/>
    <w:rsid w:val="00A13EC7"/>
    <w:rsid w:val="00A14005"/>
    <w:rsid w:val="00A1501F"/>
    <w:rsid w:val="00A15600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0DFA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47544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0B75"/>
    <w:rsid w:val="00A61DC2"/>
    <w:rsid w:val="00A6324C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059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6E8E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26DF"/>
    <w:rsid w:val="00AE3C45"/>
    <w:rsid w:val="00AE4A05"/>
    <w:rsid w:val="00AE4E9C"/>
    <w:rsid w:val="00AE5767"/>
    <w:rsid w:val="00AE5BB4"/>
    <w:rsid w:val="00AF0EEE"/>
    <w:rsid w:val="00AF0F3F"/>
    <w:rsid w:val="00AF10AE"/>
    <w:rsid w:val="00AF5936"/>
    <w:rsid w:val="00AF60AD"/>
    <w:rsid w:val="00AF7670"/>
    <w:rsid w:val="00AF7F9A"/>
    <w:rsid w:val="00B00036"/>
    <w:rsid w:val="00B008E4"/>
    <w:rsid w:val="00B00BAF"/>
    <w:rsid w:val="00B017A6"/>
    <w:rsid w:val="00B02027"/>
    <w:rsid w:val="00B02E9C"/>
    <w:rsid w:val="00B05E86"/>
    <w:rsid w:val="00B06770"/>
    <w:rsid w:val="00B11D96"/>
    <w:rsid w:val="00B121CE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1F5B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474D8"/>
    <w:rsid w:val="00B50F69"/>
    <w:rsid w:val="00B51BBF"/>
    <w:rsid w:val="00B52BB3"/>
    <w:rsid w:val="00B54221"/>
    <w:rsid w:val="00B545F8"/>
    <w:rsid w:val="00B54D17"/>
    <w:rsid w:val="00B54D88"/>
    <w:rsid w:val="00B6044F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3959"/>
    <w:rsid w:val="00B74451"/>
    <w:rsid w:val="00B748F0"/>
    <w:rsid w:val="00B749FC"/>
    <w:rsid w:val="00B773E8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97D8A"/>
    <w:rsid w:val="00BA166B"/>
    <w:rsid w:val="00BA1F0B"/>
    <w:rsid w:val="00BA25C7"/>
    <w:rsid w:val="00BA3EFE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3F93"/>
    <w:rsid w:val="00BE41CD"/>
    <w:rsid w:val="00BE42B6"/>
    <w:rsid w:val="00BE5392"/>
    <w:rsid w:val="00BE55A6"/>
    <w:rsid w:val="00BE58DB"/>
    <w:rsid w:val="00BE6BF6"/>
    <w:rsid w:val="00BE7614"/>
    <w:rsid w:val="00BF0091"/>
    <w:rsid w:val="00BF140E"/>
    <w:rsid w:val="00BF19F9"/>
    <w:rsid w:val="00BF23B0"/>
    <w:rsid w:val="00BF5973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5D31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05E2"/>
    <w:rsid w:val="00C619E2"/>
    <w:rsid w:val="00C61E2F"/>
    <w:rsid w:val="00C63089"/>
    <w:rsid w:val="00C639DE"/>
    <w:rsid w:val="00C67EFE"/>
    <w:rsid w:val="00C701EB"/>
    <w:rsid w:val="00C70EAC"/>
    <w:rsid w:val="00C71655"/>
    <w:rsid w:val="00C7346B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527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4EF"/>
    <w:rsid w:val="00CD37A7"/>
    <w:rsid w:val="00CD591C"/>
    <w:rsid w:val="00CE0357"/>
    <w:rsid w:val="00CE07F6"/>
    <w:rsid w:val="00CE0A60"/>
    <w:rsid w:val="00CE23D1"/>
    <w:rsid w:val="00CE25CE"/>
    <w:rsid w:val="00CE3D68"/>
    <w:rsid w:val="00CE4141"/>
    <w:rsid w:val="00CE4737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55FA"/>
    <w:rsid w:val="00D360D1"/>
    <w:rsid w:val="00D36397"/>
    <w:rsid w:val="00D40A70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6431C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5F17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695"/>
    <w:rsid w:val="00DC5123"/>
    <w:rsid w:val="00DC5386"/>
    <w:rsid w:val="00DC6E44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0583"/>
    <w:rsid w:val="00DF1168"/>
    <w:rsid w:val="00DF2AB5"/>
    <w:rsid w:val="00DF3B57"/>
    <w:rsid w:val="00DF4AC2"/>
    <w:rsid w:val="00DF5014"/>
    <w:rsid w:val="00DF5827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5427"/>
    <w:rsid w:val="00E06438"/>
    <w:rsid w:val="00E07C11"/>
    <w:rsid w:val="00E1078F"/>
    <w:rsid w:val="00E11D08"/>
    <w:rsid w:val="00E12E5F"/>
    <w:rsid w:val="00E1321E"/>
    <w:rsid w:val="00E162B1"/>
    <w:rsid w:val="00E16730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03A2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597C"/>
    <w:rsid w:val="00E86716"/>
    <w:rsid w:val="00E86F70"/>
    <w:rsid w:val="00E90E13"/>
    <w:rsid w:val="00E916FF"/>
    <w:rsid w:val="00E92F51"/>
    <w:rsid w:val="00E930E4"/>
    <w:rsid w:val="00E93907"/>
    <w:rsid w:val="00E9728A"/>
    <w:rsid w:val="00EA10B0"/>
    <w:rsid w:val="00EA236F"/>
    <w:rsid w:val="00EA4587"/>
    <w:rsid w:val="00EA5F4E"/>
    <w:rsid w:val="00EA6357"/>
    <w:rsid w:val="00EA72D4"/>
    <w:rsid w:val="00EB0D80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02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AC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1F22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37C4A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4D3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6197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3F7"/>
    <w:rsid w:val="00F95E34"/>
    <w:rsid w:val="00F97F84"/>
    <w:rsid w:val="00FA0795"/>
    <w:rsid w:val="00FA2148"/>
    <w:rsid w:val="00FA316F"/>
    <w:rsid w:val="00FA3BB7"/>
    <w:rsid w:val="00FA429C"/>
    <w:rsid w:val="00FA5D19"/>
    <w:rsid w:val="00FA76FD"/>
    <w:rsid w:val="00FB1A5D"/>
    <w:rsid w:val="00FB1AC2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C1E69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943DD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6B47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943DD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6B47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10.0.16.100/libol50/search/detail.asp?aID=0&amp;ID=523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E2B08-7F83-49BE-9009-B677A2E89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0</Pages>
  <Words>2281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5253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chinh</cp:lastModifiedBy>
  <cp:revision>120</cp:revision>
  <cp:lastPrinted>2019-03-13T10:02:00Z</cp:lastPrinted>
  <dcterms:created xsi:type="dcterms:W3CDTF">2020-07-20T20:47:00Z</dcterms:created>
  <dcterms:modified xsi:type="dcterms:W3CDTF">2020-07-24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